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22" w:type="dxa"/>
        <w:tblLayout w:type="fixed"/>
        <w:tblLook w:val="04A0" w:firstRow="1" w:lastRow="0" w:firstColumn="1" w:lastColumn="0" w:noHBand="0" w:noVBand="1"/>
      </w:tblPr>
      <w:tblGrid>
        <w:gridCol w:w="4644"/>
        <w:gridCol w:w="4678"/>
      </w:tblGrid>
      <w:tr w:rsidR="00140CDB" w:rsidRPr="0092437D" w14:paraId="5453B407" w14:textId="77777777" w:rsidTr="00140CDB">
        <w:tc>
          <w:tcPr>
            <w:tcW w:w="4644" w:type="dxa"/>
            <w:shd w:val="clear" w:color="auto" w:fill="F2F2F2"/>
          </w:tcPr>
          <w:p w14:paraId="2BD057CE" w14:textId="77777777" w:rsidR="00140CDB" w:rsidRPr="0092437D" w:rsidRDefault="00140CDB" w:rsidP="00BE4786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4678" w:type="dxa"/>
            <w:shd w:val="clear" w:color="auto" w:fill="D9D9D9"/>
          </w:tcPr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92437D" w14:paraId="57099833" w14:textId="77777777" w:rsidTr="00140CDB">
              <w:tc>
                <w:tcPr>
                  <w:tcW w:w="1985" w:type="dxa"/>
                  <w:shd w:val="clear" w:color="auto" w:fill="auto"/>
                </w:tcPr>
                <w:p w14:paraId="72C552B3" w14:textId="77777777" w:rsidR="00140CDB" w:rsidRPr="0092437D" w:rsidRDefault="00140CDB" w:rsidP="00BE4786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17028734" w14:textId="77777777" w:rsidR="00140CDB" w:rsidRPr="0092437D" w:rsidRDefault="00140CDB" w:rsidP="00BE4786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2620D337" w14:textId="77777777" w:rsidR="00140CDB" w:rsidRPr="0092437D" w:rsidRDefault="00140CDB" w:rsidP="00BE4786">
            <w:pPr>
              <w:rPr>
                <w:color w:val="7F7F7F"/>
              </w:rPr>
            </w:pPr>
          </w:p>
        </w:tc>
      </w:tr>
      <w:tr w:rsidR="00140CDB" w:rsidRPr="009949D1" w14:paraId="3FFE9A63" w14:textId="77777777" w:rsidTr="00140CDB">
        <w:tc>
          <w:tcPr>
            <w:tcW w:w="4644" w:type="dxa"/>
            <w:tcBorders>
              <w:bottom w:val="single" w:sz="12" w:space="0" w:color="F2F2F2"/>
            </w:tcBorders>
            <w:shd w:val="clear" w:color="auto" w:fill="auto"/>
          </w:tcPr>
          <w:p w14:paraId="2A2E6296" w14:textId="77777777" w:rsidR="00140CDB" w:rsidRPr="0092437D" w:rsidRDefault="00140CDB" w:rsidP="00BE4786">
            <w:pPr>
              <w:spacing w:before="60" w:after="240"/>
            </w:pPr>
            <w:r>
              <w:rPr>
                <w:noProof/>
                <w:lang w:val="pt-PT" w:eastAsia="pt-PT"/>
              </w:rPr>
              <w:drawing>
                <wp:inline distT="0" distB="0" distL="0" distR="0" wp14:anchorId="170DD6DE" wp14:editId="08F8D29A">
                  <wp:extent cx="1708150" cy="546100"/>
                  <wp:effectExtent l="0" t="0" r="6350" b="6350"/>
                  <wp:docPr id="1" name="Imagem 1" descr="simbolo_horizontal_sem_fundo_cor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mbolo_horizontal_sem_fundo_cor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8150" cy="546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140CDB" w14:paraId="2D0CE881" w14:textId="77777777" w:rsidTr="00140CDB">
              <w:tc>
                <w:tcPr>
                  <w:tcW w:w="4218" w:type="dxa"/>
                  <w:gridSpan w:val="2"/>
                  <w:shd w:val="clear" w:color="auto" w:fill="auto"/>
                </w:tcPr>
                <w:p w14:paraId="5088D980" w14:textId="77777777" w:rsidR="00140CDB" w:rsidRPr="00140CDB" w:rsidRDefault="00140CDB" w:rsidP="00BE4786">
                  <w:pPr>
                    <w:pStyle w:val="Header"/>
                    <w:keepNext/>
                    <w:spacing w:after="6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Morro do Lena, Alto Vieiro · Apart. 4163·2401 - 951 Leiria</w:t>
                  </w:r>
                </w:p>
              </w:tc>
            </w:tr>
            <w:tr w:rsidR="00140CDB" w:rsidRPr="00140CDB" w14:paraId="32793483" w14:textId="77777777" w:rsidTr="00140CDB">
              <w:tc>
                <w:tcPr>
                  <w:tcW w:w="1985" w:type="dxa"/>
                  <w:shd w:val="clear" w:color="auto" w:fill="auto"/>
                </w:tcPr>
                <w:p w14:paraId="63407102" w14:textId="77777777" w:rsidR="00140CDB" w:rsidRPr="00140CDB" w:rsidRDefault="00140CDB" w:rsidP="00BE4786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Tel.: +351·244 820 300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3A3C32E4" w14:textId="77777777" w:rsidR="00140CDB" w:rsidRPr="00140CDB" w:rsidRDefault="00140CDB" w:rsidP="00BE4786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Fax: +351·244 820 310</w:t>
                  </w:r>
                </w:p>
              </w:tc>
            </w:tr>
            <w:tr w:rsidR="00140CDB" w:rsidRPr="00AB3C16" w14:paraId="7B322CD4" w14:textId="77777777" w:rsidTr="00140CDB">
              <w:tc>
                <w:tcPr>
                  <w:tcW w:w="1985" w:type="dxa"/>
                  <w:shd w:val="clear" w:color="auto" w:fill="auto"/>
                </w:tcPr>
                <w:p w14:paraId="6EE05DB4" w14:textId="77777777" w:rsidR="00140CDB" w:rsidRPr="00140CDB" w:rsidRDefault="00140CDB" w:rsidP="00BE4786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estg@estg.ipleiria.pt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3077B39C" w14:textId="77777777" w:rsidR="00140CDB" w:rsidRPr="00D316A3" w:rsidRDefault="00D316A3" w:rsidP="00BE4786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2C6CC9">
                    <w:rPr>
                      <w:rStyle w:val="Hyperlink"/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https://www.ipleiria.pt/estg/</w:t>
                  </w:r>
                </w:p>
              </w:tc>
            </w:tr>
            <w:tr w:rsidR="00140CDB" w:rsidRPr="00AB3C16" w14:paraId="160F22F0" w14:textId="77777777" w:rsidTr="00140CDB">
              <w:tc>
                <w:tcPr>
                  <w:tcW w:w="1985" w:type="dxa"/>
                  <w:shd w:val="clear" w:color="auto" w:fill="auto"/>
                </w:tcPr>
                <w:p w14:paraId="4EEEB3F4" w14:textId="77777777" w:rsidR="00140CDB" w:rsidRPr="00140CDB" w:rsidRDefault="00140CDB" w:rsidP="00BE4786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367A8A0F" w14:textId="77777777" w:rsidR="00140CDB" w:rsidRPr="00140CDB" w:rsidRDefault="00140CDB" w:rsidP="00BE4786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Style w:val="Hyperlink"/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</w:tr>
          </w:tbl>
          <w:p w14:paraId="5DBC2196" w14:textId="77777777" w:rsidR="00140CDB" w:rsidRPr="00D316A3" w:rsidRDefault="00140CDB" w:rsidP="00BE4786">
            <w:pPr>
              <w:spacing w:after="240"/>
              <w:rPr>
                <w:lang w:val="pt-PT"/>
              </w:rPr>
            </w:pPr>
          </w:p>
        </w:tc>
        <w:tc>
          <w:tcPr>
            <w:tcW w:w="4678" w:type="dxa"/>
            <w:tcBorders>
              <w:bottom w:val="single" w:sz="12" w:space="0" w:color="D9D9D9"/>
            </w:tcBorders>
            <w:shd w:val="clear" w:color="auto" w:fill="auto"/>
          </w:tcPr>
          <w:tbl>
            <w:tblPr>
              <w:tblpPr w:leftFromText="180" w:rightFromText="180" w:vertAnchor="page" w:horzAnchor="margin" w:tblpY="301"/>
              <w:tblOverlap w:val="never"/>
              <w:tblW w:w="4718" w:type="dxa"/>
              <w:tblLayout w:type="fixed"/>
              <w:tblLook w:val="04A0" w:firstRow="1" w:lastRow="0" w:firstColumn="1" w:lastColumn="0" w:noHBand="0" w:noVBand="1"/>
            </w:tblPr>
            <w:tblGrid>
              <w:gridCol w:w="1276"/>
              <w:gridCol w:w="3442"/>
            </w:tblGrid>
            <w:tr w:rsidR="00140CDB" w:rsidRPr="0092437D" w14:paraId="25793FEC" w14:textId="77777777" w:rsidTr="00140CDB">
              <w:trPr>
                <w:trHeight w:val="697"/>
              </w:trPr>
              <w:tc>
                <w:tcPr>
                  <w:tcW w:w="1276" w:type="dxa"/>
                  <w:shd w:val="clear" w:color="auto" w:fill="auto"/>
                </w:tcPr>
                <w:p w14:paraId="15614D83" w14:textId="77777777" w:rsidR="00140CDB" w:rsidRPr="0092437D" w:rsidRDefault="00140CDB" w:rsidP="00BE4786">
                  <w:pPr>
                    <w:spacing w:after="120" w:line="240" w:lineRule="auto"/>
                    <w:ind w:left="176"/>
                    <w:rPr>
                      <w:sz w:val="60"/>
                      <w:szCs w:val="60"/>
                      <w:lang w:val="pt-PT"/>
                    </w:rPr>
                  </w:pPr>
                  <w:r w:rsidRPr="0092437D">
                    <w:rPr>
                      <w:sz w:val="60"/>
                      <w:szCs w:val="60"/>
                      <w:lang w:val="pt-PT"/>
                    </w:rPr>
                    <w:t>DEI</w:t>
                  </w:r>
                </w:p>
              </w:tc>
              <w:tc>
                <w:tcPr>
                  <w:tcW w:w="3442" w:type="dxa"/>
                  <w:shd w:val="clear" w:color="auto" w:fill="auto"/>
                </w:tcPr>
                <w:p w14:paraId="50E76225" w14:textId="77777777" w:rsidR="00140CDB" w:rsidRPr="0092437D" w:rsidRDefault="00140CDB" w:rsidP="00BE4786">
                  <w:pPr>
                    <w:spacing w:before="140" w:after="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Departamento de</w:t>
                  </w:r>
                </w:p>
                <w:p w14:paraId="57AD1130" w14:textId="77777777" w:rsidR="00140CDB" w:rsidRPr="0092437D" w:rsidRDefault="00140CDB" w:rsidP="00BE4786">
                  <w:pPr>
                    <w:spacing w:after="12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Engenharia Informática</w:t>
                  </w:r>
                </w:p>
              </w:tc>
            </w:tr>
          </w:tbl>
          <w:p w14:paraId="37960046" w14:textId="77777777" w:rsidR="00140CDB" w:rsidRPr="0092437D" w:rsidRDefault="00140CDB" w:rsidP="00BE4786">
            <w:pPr>
              <w:spacing w:after="0"/>
              <w:rPr>
                <w:vanish/>
              </w:rPr>
            </w:pPr>
          </w:p>
          <w:tbl>
            <w:tblPr>
              <w:tblpPr w:leftFromText="180" w:rightFromText="180" w:vertAnchor="text" w:horzAnchor="margin" w:tblpY="-114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218"/>
            </w:tblGrid>
            <w:tr w:rsidR="00140CDB" w:rsidRPr="009949D1" w14:paraId="4C6FC1AB" w14:textId="77777777" w:rsidTr="00140CDB">
              <w:tc>
                <w:tcPr>
                  <w:tcW w:w="4218" w:type="dxa"/>
                  <w:shd w:val="clear" w:color="auto" w:fill="auto"/>
                </w:tcPr>
                <w:p w14:paraId="10955879" w14:textId="77777777" w:rsidR="00140CDB" w:rsidRPr="00140CDB" w:rsidRDefault="00140CDB" w:rsidP="00BA1F6E">
                  <w:pPr>
                    <w:pStyle w:val="Header"/>
                    <w:keepNext/>
                    <w:spacing w:after="60" w:line="240" w:lineRule="auto"/>
                    <w:ind w:left="251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</w:rPr>
                    <w:t>www.ipleiria.pt</w:t>
                  </w:r>
                  <w:r w:rsidR="00BA1F6E">
                    <w:rPr>
                      <w:rFonts w:cs="Gill Sans"/>
                      <w:color w:val="A6A6A6"/>
                      <w:sz w:val="14"/>
                      <w:szCs w:val="14"/>
                    </w:rPr>
                    <w:t>/estg/dei</w:t>
                  </w:r>
                </w:p>
              </w:tc>
            </w:tr>
            <w:tr w:rsidR="00140CDB" w:rsidRPr="009949D1" w14:paraId="33E9DB31" w14:textId="77777777" w:rsidTr="00140CDB">
              <w:tc>
                <w:tcPr>
                  <w:tcW w:w="4218" w:type="dxa"/>
                  <w:shd w:val="clear" w:color="auto" w:fill="auto"/>
                </w:tcPr>
                <w:p w14:paraId="7665A14C" w14:textId="77777777" w:rsidR="00140CDB" w:rsidRPr="009949D1" w:rsidRDefault="00140CDB" w:rsidP="00BE4786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2D8AC6EF" w14:textId="77777777" w:rsidR="00140CDB" w:rsidRPr="009949D1" w:rsidRDefault="00140CDB" w:rsidP="00BE4786"/>
        </w:tc>
      </w:tr>
      <w:tr w:rsidR="00140CDB" w:rsidRPr="00AB3C16" w14:paraId="15643B96" w14:textId="77777777" w:rsidTr="00140CDB">
        <w:tc>
          <w:tcPr>
            <w:tcW w:w="9322" w:type="dxa"/>
            <w:gridSpan w:val="2"/>
            <w:tcBorders>
              <w:top w:val="single" w:sz="12" w:space="0" w:color="F2F2F2"/>
            </w:tcBorders>
            <w:shd w:val="clear" w:color="auto" w:fill="auto"/>
          </w:tcPr>
          <w:p w14:paraId="2575A075" w14:textId="77777777" w:rsidR="00140CDB" w:rsidRPr="0092437D" w:rsidRDefault="00140CDB" w:rsidP="00BE4786">
            <w:pPr>
              <w:pStyle w:val="Heading1"/>
              <w:spacing w:before="240" w:after="0" w:line="240" w:lineRule="auto"/>
              <w:jc w:val="center"/>
              <w:rPr>
                <w:lang w:val="pt-PT"/>
              </w:rPr>
            </w:pPr>
            <w:r w:rsidRPr="0092437D">
              <w:rPr>
                <w:lang w:val="pt-PT"/>
              </w:rPr>
              <w:t xml:space="preserve">Sistemas Gráficos e Interação </w:t>
            </w:r>
          </w:p>
          <w:p w14:paraId="2C996FD6" w14:textId="77777777" w:rsidR="00140CDB" w:rsidRPr="0092437D" w:rsidRDefault="00140CDB" w:rsidP="00BE4786">
            <w:pPr>
              <w:pStyle w:val="Heading1"/>
              <w:spacing w:before="0" w:after="120"/>
              <w:jc w:val="center"/>
              <w:rPr>
                <w:lang w:val="pt-PT"/>
              </w:rPr>
            </w:pPr>
            <w:r w:rsidRPr="0092437D">
              <w:rPr>
                <w:color w:val="A6A6A6"/>
                <w:sz w:val="24"/>
                <w:lang w:val="pt-PT"/>
              </w:rPr>
              <w:t>EID / EIPL</w:t>
            </w:r>
          </w:p>
        </w:tc>
      </w:tr>
    </w:tbl>
    <w:p w14:paraId="414EB0F9" w14:textId="77777777" w:rsidR="00140CDB" w:rsidRDefault="0056004A" w:rsidP="002967EB">
      <w:pPr>
        <w:pStyle w:val="Heading6"/>
        <w:spacing w:before="240" w:after="240"/>
        <w:rPr>
          <w:lang w:val="pt-PT"/>
        </w:rPr>
      </w:pPr>
      <w:r>
        <w:rPr>
          <w:lang w:val="pt-PT"/>
        </w:rPr>
        <w:t xml:space="preserve">Registo da </w:t>
      </w:r>
      <w:r w:rsidR="00276748">
        <w:rPr>
          <w:lang w:val="pt-PT"/>
        </w:rPr>
        <w:t xml:space="preserve">Avaliação Heurística </w:t>
      </w:r>
      <w:r w:rsidR="00C813AC">
        <w:rPr>
          <w:lang w:val="pt-PT"/>
        </w:rPr>
        <w:t>Consolidada</w:t>
      </w:r>
    </w:p>
    <w:tbl>
      <w:tblPr>
        <w:tblW w:w="9711" w:type="dxa"/>
        <w:tblLook w:val="04A0" w:firstRow="1" w:lastRow="0" w:firstColumn="1" w:lastColumn="0" w:noHBand="0" w:noVBand="1"/>
      </w:tblPr>
      <w:tblGrid>
        <w:gridCol w:w="666"/>
        <w:gridCol w:w="9045"/>
      </w:tblGrid>
      <w:tr w:rsidR="00105813" w:rsidRPr="00AB3C16" w14:paraId="7857B295" w14:textId="77777777" w:rsidTr="00065DE0">
        <w:trPr>
          <w:trHeight w:val="320"/>
        </w:trPr>
        <w:tc>
          <w:tcPr>
            <w:tcW w:w="66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02E8253D" w14:textId="77777777" w:rsidR="00105813" w:rsidRDefault="00105813" w:rsidP="00BE4786">
            <w:pPr>
              <w:spacing w:before="240" w:after="60"/>
              <w:rPr>
                <w:noProof/>
                <w:lang w:val="pt-PT" w:eastAsia="pt-PT"/>
              </w:rPr>
            </w:pPr>
            <w:r>
              <w:rPr>
                <w:noProof/>
                <w:lang w:val="pt-PT" w:eastAsia="pt-PT"/>
              </w:rPr>
              <w:drawing>
                <wp:inline distT="0" distB="0" distL="0" distR="0" wp14:anchorId="4CB40A27" wp14:editId="31F65A74">
                  <wp:extent cx="280421" cy="266400"/>
                  <wp:effectExtent l="0" t="0" r="5715" b="635"/>
                  <wp:docPr id="9" name="Imagem 9" descr="C:\Users\Anabela\AppData\Local\Microsoft\Windows\INetCache\Content.Word\group_40px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Anabela\AppData\Local\Microsoft\Windows\INetCache\Content.Word\group_40px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421" cy="266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4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E95467" w14:textId="77777777" w:rsidR="00105813" w:rsidRPr="00105813" w:rsidRDefault="00105813" w:rsidP="007A1856">
            <w:pPr>
              <w:spacing w:before="240" w:line="360" w:lineRule="auto"/>
              <w:ind w:left="425"/>
              <w:rPr>
                <w:lang w:val="pt-PT"/>
              </w:rPr>
            </w:pPr>
            <w:r>
              <w:rPr>
                <w:lang w:val="pt-PT"/>
              </w:rPr>
              <w:t>Neste documento</w:t>
            </w:r>
            <w:r w:rsidR="007A1856">
              <w:rPr>
                <w:lang w:val="pt-PT"/>
              </w:rPr>
              <w:t xml:space="preserve"> devem ser registados os resultados da consolidação da avaliação. </w:t>
            </w:r>
          </w:p>
        </w:tc>
      </w:tr>
      <w:tr w:rsidR="00065DE0" w:rsidRPr="007A1856" w14:paraId="51EB5E3F" w14:textId="77777777" w:rsidTr="00065DE0">
        <w:trPr>
          <w:trHeight w:val="320"/>
        </w:trPr>
        <w:tc>
          <w:tcPr>
            <w:tcW w:w="9711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auto"/>
          </w:tcPr>
          <w:p w14:paraId="576AF3B1" w14:textId="77777777" w:rsidR="00065DE0" w:rsidRPr="00B57B0B" w:rsidRDefault="00065DE0" w:rsidP="00065DE0">
            <w:pPr>
              <w:spacing w:before="240" w:after="120" w:line="360" w:lineRule="auto"/>
              <w:ind w:left="-108"/>
              <w:jc w:val="left"/>
              <w:outlineLvl w:val="2"/>
              <w:rPr>
                <w:b/>
                <w:smallCaps/>
                <w:spacing w:val="5"/>
                <w:sz w:val="24"/>
                <w:szCs w:val="24"/>
                <w:lang w:val="pt-PT"/>
              </w:rPr>
            </w:pPr>
            <w:r>
              <w:rPr>
                <w:b/>
                <w:smallCaps/>
                <w:spacing w:val="5"/>
                <w:sz w:val="24"/>
                <w:szCs w:val="24"/>
                <w:lang w:val="pt-PT"/>
              </w:rPr>
              <w:t>Identificação dos Estudantes Avaliadores</w:t>
            </w:r>
            <w:r w:rsidRPr="00B57B0B">
              <w:rPr>
                <w:b/>
                <w:smallCaps/>
                <w:spacing w:val="5"/>
                <w:sz w:val="24"/>
                <w:szCs w:val="24"/>
                <w:lang w:val="pt-PT"/>
              </w:rPr>
              <w:t>:</w:t>
            </w:r>
          </w:p>
          <w:tbl>
            <w:tblPr>
              <w:tblW w:w="770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ook w:val="04A0" w:firstRow="1" w:lastRow="0" w:firstColumn="1" w:lastColumn="0" w:noHBand="0" w:noVBand="1"/>
            </w:tblPr>
            <w:tblGrid>
              <w:gridCol w:w="1301"/>
              <w:gridCol w:w="6399"/>
            </w:tblGrid>
            <w:tr w:rsidR="00F947B7" w:rsidRPr="007A1856" w14:paraId="4E36FEE6" w14:textId="77777777" w:rsidTr="00F947B7">
              <w:tc>
                <w:tcPr>
                  <w:tcW w:w="13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FA2202" w14:textId="77777777" w:rsidR="00F947B7" w:rsidRPr="007A1856" w:rsidRDefault="00F947B7" w:rsidP="00065DE0">
                  <w:pPr>
                    <w:spacing w:after="0" w:line="240" w:lineRule="auto"/>
                    <w:rPr>
                      <w:b/>
                      <w:sz w:val="20"/>
                      <w:lang w:val="pt-PT"/>
                    </w:rPr>
                  </w:pPr>
                  <w:r w:rsidRPr="007A1856">
                    <w:rPr>
                      <w:b/>
                      <w:sz w:val="20"/>
                      <w:lang w:val="pt-PT"/>
                    </w:rPr>
                    <w:t>Número</w:t>
                  </w:r>
                </w:p>
              </w:tc>
              <w:tc>
                <w:tcPr>
                  <w:tcW w:w="63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F7885B" w14:textId="77777777" w:rsidR="00F947B7" w:rsidRPr="007A1856" w:rsidRDefault="00F947B7" w:rsidP="00065DE0">
                  <w:pPr>
                    <w:spacing w:after="0" w:line="240" w:lineRule="auto"/>
                    <w:rPr>
                      <w:b/>
                      <w:sz w:val="20"/>
                      <w:lang w:val="pt-PT"/>
                    </w:rPr>
                  </w:pPr>
                  <w:r w:rsidRPr="007A1856">
                    <w:rPr>
                      <w:b/>
                      <w:sz w:val="20"/>
                      <w:lang w:val="pt-PT"/>
                    </w:rPr>
                    <w:t>Nome</w:t>
                  </w:r>
                </w:p>
              </w:tc>
            </w:tr>
            <w:tr w:rsidR="00F947B7" w:rsidRPr="007A1856" w14:paraId="2D01A584" w14:textId="77777777" w:rsidTr="00F947B7">
              <w:tc>
                <w:tcPr>
                  <w:tcW w:w="1301" w:type="dxa"/>
                  <w:tcBorders>
                    <w:top w:val="single" w:sz="4" w:space="0" w:color="auto"/>
                  </w:tcBorders>
                </w:tcPr>
                <w:p w14:paraId="04F79B86" w14:textId="08C98C75" w:rsidR="00F947B7" w:rsidRPr="007A1856" w:rsidRDefault="00361A5F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  <w:r>
                    <w:rPr>
                      <w:sz w:val="20"/>
                      <w:lang w:val="pt-PT"/>
                    </w:rPr>
                    <w:t>2202314</w:t>
                  </w:r>
                </w:p>
              </w:tc>
              <w:tc>
                <w:tcPr>
                  <w:tcW w:w="6399" w:type="dxa"/>
                  <w:tcBorders>
                    <w:top w:val="single" w:sz="4" w:space="0" w:color="auto"/>
                  </w:tcBorders>
                </w:tcPr>
                <w:p w14:paraId="2A161A74" w14:textId="119F13A4" w:rsidR="00F947B7" w:rsidRPr="007A1856" w:rsidRDefault="00361A5F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  <w:r>
                    <w:rPr>
                      <w:sz w:val="20"/>
                      <w:lang w:val="pt-PT"/>
                    </w:rPr>
                    <w:t>Ricardo dos Santos Franco</w:t>
                  </w:r>
                </w:p>
              </w:tc>
            </w:tr>
            <w:tr w:rsidR="00F947B7" w:rsidRPr="007A1856" w14:paraId="639444FE" w14:textId="77777777" w:rsidTr="00F947B7">
              <w:tc>
                <w:tcPr>
                  <w:tcW w:w="1301" w:type="dxa"/>
                </w:tcPr>
                <w:p w14:paraId="71C8B84D" w14:textId="7C075AF1" w:rsidR="00F947B7" w:rsidRPr="007A1856" w:rsidRDefault="00B71D51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  <w:r>
                    <w:rPr>
                      <w:sz w:val="20"/>
                      <w:lang w:val="pt-PT"/>
                    </w:rPr>
                    <w:t>2202756</w:t>
                  </w:r>
                </w:p>
              </w:tc>
              <w:tc>
                <w:tcPr>
                  <w:tcW w:w="6399" w:type="dxa"/>
                </w:tcPr>
                <w:p w14:paraId="3C535297" w14:textId="1DB341CB" w:rsidR="00F947B7" w:rsidRPr="007A1856" w:rsidRDefault="00B71D51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  <w:r>
                    <w:rPr>
                      <w:sz w:val="20"/>
                      <w:lang w:val="pt-PT"/>
                    </w:rPr>
                    <w:t>Henrique Homem Pereira Henriques</w:t>
                  </w:r>
                </w:p>
              </w:tc>
            </w:tr>
            <w:tr w:rsidR="00F947B7" w:rsidRPr="007A1856" w14:paraId="4DC75F7E" w14:textId="77777777" w:rsidTr="00F947B7">
              <w:tc>
                <w:tcPr>
                  <w:tcW w:w="1301" w:type="dxa"/>
                </w:tcPr>
                <w:p w14:paraId="6FDD8E31" w14:textId="77777777" w:rsidR="00F947B7" w:rsidRPr="007A1856" w:rsidRDefault="00F947B7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</w:p>
              </w:tc>
              <w:tc>
                <w:tcPr>
                  <w:tcW w:w="6399" w:type="dxa"/>
                </w:tcPr>
                <w:p w14:paraId="21A4E3E4" w14:textId="77777777" w:rsidR="00F947B7" w:rsidRPr="007A1856" w:rsidRDefault="00F947B7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</w:p>
              </w:tc>
            </w:tr>
          </w:tbl>
          <w:p w14:paraId="74A7516B" w14:textId="77777777" w:rsidR="00065DE0" w:rsidRDefault="00065DE0" w:rsidP="007A1856">
            <w:pPr>
              <w:spacing w:before="240" w:line="360" w:lineRule="auto"/>
              <w:ind w:left="425"/>
              <w:rPr>
                <w:lang w:val="pt-PT"/>
              </w:rPr>
            </w:pPr>
          </w:p>
        </w:tc>
      </w:tr>
      <w:tr w:rsidR="00105813" w:rsidRPr="007A1856" w14:paraId="6F292B61" w14:textId="77777777" w:rsidTr="00065DE0">
        <w:trPr>
          <w:trHeight w:val="320"/>
        </w:trPr>
        <w:tc>
          <w:tcPr>
            <w:tcW w:w="666" w:type="dxa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4D8B71C6" w14:textId="77777777" w:rsidR="00105813" w:rsidRDefault="00105813" w:rsidP="00BE4786">
            <w:pPr>
              <w:spacing w:before="240" w:after="60"/>
              <w:rPr>
                <w:noProof/>
                <w:lang w:val="pt-PT" w:eastAsia="pt-PT"/>
              </w:rPr>
            </w:pPr>
          </w:p>
        </w:tc>
        <w:tc>
          <w:tcPr>
            <w:tcW w:w="9045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9989F6E" w14:textId="77777777" w:rsidR="007A1856" w:rsidRPr="00105813" w:rsidRDefault="007A1856" w:rsidP="00065DE0">
            <w:pPr>
              <w:spacing w:after="0" w:line="360" w:lineRule="auto"/>
              <w:rPr>
                <w:lang w:val="pt-PT"/>
              </w:rPr>
            </w:pPr>
          </w:p>
        </w:tc>
      </w:tr>
    </w:tbl>
    <w:p w14:paraId="19722226" w14:textId="77777777" w:rsidR="00105813" w:rsidRPr="00AE61DE" w:rsidRDefault="00105813" w:rsidP="00AE61DE">
      <w:pPr>
        <w:spacing w:before="240" w:after="120" w:line="360" w:lineRule="auto"/>
        <w:jc w:val="left"/>
        <w:outlineLvl w:val="2"/>
        <w:rPr>
          <w:b/>
          <w:smallCaps/>
          <w:spacing w:val="5"/>
          <w:sz w:val="24"/>
          <w:szCs w:val="24"/>
          <w:lang w:val="pt-PT"/>
        </w:rPr>
      </w:pPr>
      <w:r w:rsidRPr="00AE61DE">
        <w:rPr>
          <w:b/>
          <w:smallCaps/>
          <w:spacing w:val="5"/>
          <w:sz w:val="24"/>
          <w:szCs w:val="24"/>
          <w:lang w:val="pt-PT"/>
        </w:rPr>
        <w:t>Registos da avaliação heurística</w:t>
      </w:r>
    </w:p>
    <w:p w14:paraId="3491651F" w14:textId="77777777" w:rsidR="00361A5F" w:rsidRPr="00467A43" w:rsidRDefault="00361A5F" w:rsidP="00361A5F">
      <w:pPr>
        <w:rPr>
          <w:b/>
          <w:sz w:val="24"/>
          <w:szCs w:val="24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398"/>
        <w:gridCol w:w="7435"/>
      </w:tblGrid>
      <w:tr w:rsidR="00361A5F" w:rsidRPr="00C277C3" w14:paraId="5DB45BB2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48E1380B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032FD96A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</w:t>
            </w:r>
          </w:p>
        </w:tc>
      </w:tr>
      <w:tr w:rsidR="00361A5F" w:rsidRPr="00AB3C16" w14:paraId="7E9EC173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2EB19A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9604E0A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eder a informações do footer</w:t>
            </w:r>
          </w:p>
        </w:tc>
      </w:tr>
      <w:tr w:rsidR="00361A5F" w:rsidRPr="00AB3C16" w14:paraId="1AECAB64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7067AB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245CD96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Footer de todas as páginas excepto Home page</w:t>
            </w:r>
          </w:p>
        </w:tc>
      </w:tr>
      <w:tr w:rsidR="00361A5F" w:rsidRPr="00C277C3" w14:paraId="403CBA68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77E224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62B2525" w14:textId="16A00E71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4</w:t>
            </w:r>
            <w:r w:rsidR="00DC49B4" w:rsidRPr="00DC49B4">
              <w:rPr>
                <w:sz w:val="16"/>
                <w:szCs w:val="16"/>
              </w:rPr>
              <w:t>-Consistência e standards</w:t>
            </w:r>
          </w:p>
        </w:tc>
      </w:tr>
      <w:tr w:rsidR="00361A5F" w:rsidRPr="00AB3C16" w14:paraId="51391FA7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4C809EF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9321414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utilizador pode demorar mais algum tempo a encontrar os links que pretende no footer pois terá de encontrar primeiro o local onde expandir o footer</w:t>
            </w:r>
          </w:p>
        </w:tc>
      </w:tr>
      <w:tr w:rsidR="00361A5F" w:rsidRPr="00EC439D" w14:paraId="3C6B8C06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7802216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9A8665B" w14:textId="77777777" w:rsidR="00361A5F" w:rsidRPr="00EC439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Pouco frequente</w:t>
            </w:r>
            <w:r w:rsidRPr="00EC439D">
              <w:rPr>
                <w:bCs/>
                <w:sz w:val="16"/>
                <w:szCs w:val="16"/>
                <w:lang w:val="pt-PT" w:eastAsia="ar-SA"/>
              </w:rPr>
              <w:t xml:space="preserve"> </w:t>
            </w:r>
          </w:p>
        </w:tc>
      </w:tr>
      <w:tr w:rsidR="00361A5F" w:rsidRPr="00A57CB6" w14:paraId="7DD55521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E7894A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18A9DD2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361A5F" w:rsidRPr="00C277C3" w14:paraId="1AE97AD8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2FDD01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33E5FAE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361A5F" w:rsidRPr="00AB3C16" w14:paraId="0DEAB10E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1A61C6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125B056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Manter o footer expandido como está na Home page</w:t>
            </w:r>
          </w:p>
        </w:tc>
      </w:tr>
      <w:tr w:rsidR="00361A5F" w:rsidRPr="00AB3C16" w14:paraId="46169FE8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F972971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51DDF91" w14:textId="77777777" w:rsidR="00361A5F" w:rsidRDefault="0021170D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10" w:history="1">
              <w:r w:rsidR="00361A5F" w:rsidRPr="00EA3340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fPAk2KXdTxLk3g0dRnp70ABIpUUQXYFA6pvjsHJneGU-w?e=YUcjw3</w:t>
              </w:r>
            </w:hyperlink>
          </w:p>
        </w:tc>
      </w:tr>
    </w:tbl>
    <w:p w14:paraId="6D016623" w14:textId="77777777" w:rsidR="00361A5F" w:rsidRDefault="00361A5F" w:rsidP="00361A5F">
      <w:pPr>
        <w:spacing w:after="0"/>
        <w:rPr>
          <w:lang w:val="pt-PT"/>
        </w:rPr>
      </w:pPr>
    </w:p>
    <w:p w14:paraId="69B84B44" w14:textId="730EC07E" w:rsidR="00361A5F" w:rsidRDefault="00361A5F" w:rsidP="00361A5F">
      <w:pPr>
        <w:spacing w:after="0"/>
        <w:rPr>
          <w:lang w:val="pt-PT"/>
        </w:rPr>
      </w:pPr>
    </w:p>
    <w:p w14:paraId="17FB9F95" w14:textId="2B25C9B5" w:rsidR="00B71D51" w:rsidRDefault="00B71D51" w:rsidP="00361A5F">
      <w:pPr>
        <w:spacing w:after="0"/>
        <w:rPr>
          <w:lang w:val="pt-PT"/>
        </w:rPr>
      </w:pPr>
    </w:p>
    <w:p w14:paraId="63B7EF88" w14:textId="226D18E3" w:rsidR="00B71D51" w:rsidRDefault="00B71D51" w:rsidP="00361A5F">
      <w:pPr>
        <w:spacing w:after="0"/>
        <w:rPr>
          <w:lang w:val="pt-PT"/>
        </w:rPr>
      </w:pPr>
    </w:p>
    <w:p w14:paraId="4E608632" w14:textId="6808FBD0" w:rsidR="00B71D51" w:rsidRDefault="00B71D51" w:rsidP="00361A5F">
      <w:pPr>
        <w:spacing w:after="0"/>
        <w:rPr>
          <w:lang w:val="pt-PT"/>
        </w:rPr>
      </w:pPr>
    </w:p>
    <w:p w14:paraId="3BB137A0" w14:textId="77777777" w:rsidR="00B71D51" w:rsidRDefault="00B71D51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361A5F" w:rsidRPr="00C277C3" w14:paraId="7246D99E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5E2C67F6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689D36A9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2</w:t>
            </w:r>
          </w:p>
        </w:tc>
      </w:tr>
      <w:tr w:rsidR="00361A5F" w:rsidRPr="00AB3C16" w14:paraId="2C0BFA72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1775A4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608D624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eder ao link, deslizar pela página e tentar clicar no botão de “voltar para cima”</w:t>
            </w:r>
          </w:p>
        </w:tc>
      </w:tr>
      <w:tr w:rsidR="00361A5F" w:rsidRPr="00AB3C16" w14:paraId="1CDB6D80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93B94F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838F9FE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Parte inferior da tela </w:t>
            </w:r>
            <w:hyperlink r:id="rId11" w:history="1">
              <w:r w:rsidRPr="001C1E5D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www.laredoute.pt/shp/moveis.aspx</w:t>
              </w:r>
            </w:hyperlink>
          </w:p>
        </w:tc>
      </w:tr>
      <w:tr w:rsidR="00361A5F" w:rsidRPr="00AB3C16" w14:paraId="02E7E61A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049461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FBD0EA7" w14:textId="6BCE96D2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3</w:t>
            </w:r>
            <w:r w:rsidR="00020271" w:rsidRPr="00020271">
              <w:rPr>
                <w:bCs/>
                <w:sz w:val="16"/>
                <w:szCs w:val="16"/>
                <w:lang w:val="pt-PT" w:eastAsia="ar-SA"/>
              </w:rPr>
              <w:t>-</w:t>
            </w:r>
            <w:r w:rsidR="00020271" w:rsidRPr="00020271">
              <w:rPr>
                <w:bCs/>
                <w:color w:val="auto"/>
                <w:sz w:val="16"/>
                <w:szCs w:val="16"/>
                <w:lang w:val="pt-PT" w:eastAsia="ar-SA"/>
              </w:rPr>
              <w:t>Liberdade e controlo pelo utilizador</w:t>
            </w:r>
          </w:p>
        </w:tc>
      </w:tr>
      <w:tr w:rsidR="00361A5F" w:rsidRPr="00AB3C16" w14:paraId="102816BD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732739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DB47CE3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O utilizador não consegue ter controlo total do sistema</w:t>
            </w:r>
          </w:p>
        </w:tc>
      </w:tr>
      <w:tr w:rsidR="00361A5F" w:rsidRPr="00C277C3" w14:paraId="40118784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FD1751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4746348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Frequente</w:t>
            </w:r>
          </w:p>
        </w:tc>
      </w:tr>
      <w:tr w:rsidR="00361A5F" w:rsidRPr="00A57CB6" w14:paraId="324805F0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889BEE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2D2F684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361A5F" w:rsidRPr="00C277C3" w14:paraId="782E8330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1895D1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A382D4C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361A5F" w:rsidRPr="00AB3C16" w14:paraId="29CF5F9C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6BCCB0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1984657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lterar o valor de z-index de cada um dos elementos</w:t>
            </w:r>
          </w:p>
        </w:tc>
      </w:tr>
      <w:tr w:rsidR="00361A5F" w:rsidRPr="00AB3C16" w14:paraId="07281927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13939BA5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20C6D6B8" w14:textId="77777777" w:rsidR="00361A5F" w:rsidRDefault="0021170D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12" w:history="1">
              <w:r w:rsidR="00361A5F" w:rsidRPr="00EA3340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WbWklTHGkZEusz2T-FSBeABuMmBKj8Zv-7KB0X9DA8YxA?e=bhZ85u</w:t>
              </w:r>
            </w:hyperlink>
          </w:p>
        </w:tc>
      </w:tr>
    </w:tbl>
    <w:p w14:paraId="2859AB83" w14:textId="77777777" w:rsidR="00361A5F" w:rsidRDefault="00361A5F" w:rsidP="00361A5F">
      <w:pPr>
        <w:spacing w:after="0"/>
        <w:rPr>
          <w:lang w:val="pt-PT"/>
        </w:rPr>
      </w:pPr>
    </w:p>
    <w:p w14:paraId="131578DD" w14:textId="77777777" w:rsidR="00361A5F" w:rsidRDefault="00361A5F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279"/>
        <w:gridCol w:w="7554"/>
      </w:tblGrid>
      <w:tr w:rsidR="00361A5F" w:rsidRPr="00C277C3" w14:paraId="415CD4E9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9CA7992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27A6B43A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3</w:t>
            </w:r>
          </w:p>
        </w:tc>
      </w:tr>
      <w:tr w:rsidR="00361A5F" w:rsidRPr="00AB3C16" w14:paraId="153E37CB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60BF32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7939EC2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eder à página Home através do telemóvel e deslizar pela página</w:t>
            </w:r>
          </w:p>
        </w:tc>
      </w:tr>
      <w:tr w:rsidR="00361A5F" w:rsidRPr="00A57CB6" w14:paraId="05F03768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EEF2CE2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8998E2E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Página Home</w:t>
            </w:r>
          </w:p>
        </w:tc>
      </w:tr>
      <w:tr w:rsidR="00361A5F" w:rsidRPr="00C277C3" w14:paraId="7F2E2B79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8A4933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327211D" w14:textId="1401F11D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4</w:t>
            </w:r>
            <w:r w:rsidR="00DC49B4" w:rsidRPr="00DC49B4">
              <w:rPr>
                <w:sz w:val="16"/>
                <w:szCs w:val="16"/>
              </w:rPr>
              <w:t>-Consistência e standards</w:t>
            </w:r>
          </w:p>
        </w:tc>
      </w:tr>
      <w:tr w:rsidR="00361A5F" w:rsidRPr="00AB3C16" w14:paraId="47BC9DAC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46CE46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C641D16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O texto fica cortado e não é possivel ver algumas palavras </w:t>
            </w:r>
          </w:p>
        </w:tc>
      </w:tr>
      <w:tr w:rsidR="00361A5F" w:rsidRPr="00C277C3" w14:paraId="47BE4F54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F9B0AB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AFB5A26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Pouco frequente</w:t>
            </w:r>
          </w:p>
        </w:tc>
      </w:tr>
      <w:tr w:rsidR="00361A5F" w:rsidRPr="00A57CB6" w14:paraId="60ACB1B7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F6162A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DBD427D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361A5F" w:rsidRPr="00C277C3" w14:paraId="769C8F03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2AA081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A5C6BB3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361A5F" w:rsidRPr="00AB3C16" w14:paraId="2F008F87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F274FE3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230A396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Criar padding do lado esquerdo</w:t>
            </w:r>
          </w:p>
        </w:tc>
      </w:tr>
      <w:tr w:rsidR="00361A5F" w:rsidRPr="00AB3C16" w14:paraId="39CAE79E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438F064F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0F1DD7D" w14:textId="77777777" w:rsidR="00361A5F" w:rsidRDefault="0021170D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13" w:history="1">
              <w:r w:rsidR="00361A5F" w:rsidRPr="00EA3340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ahArNA7DpZKkp6m5bZymVcB4fYcfGNLRXUyLGxoBXzzyA?e=uenodm</w:t>
              </w:r>
            </w:hyperlink>
          </w:p>
        </w:tc>
      </w:tr>
    </w:tbl>
    <w:p w14:paraId="38245EC2" w14:textId="77777777" w:rsidR="00361A5F" w:rsidRDefault="00361A5F" w:rsidP="00361A5F">
      <w:pPr>
        <w:spacing w:after="0"/>
        <w:rPr>
          <w:lang w:val="pt-PT"/>
        </w:rPr>
      </w:pPr>
    </w:p>
    <w:p w14:paraId="66540174" w14:textId="77777777" w:rsidR="00361A5F" w:rsidRDefault="00361A5F" w:rsidP="00361A5F">
      <w:pPr>
        <w:spacing w:after="0"/>
        <w:rPr>
          <w:lang w:val="pt-PT"/>
        </w:rPr>
      </w:pPr>
    </w:p>
    <w:p w14:paraId="3FC8BC32" w14:textId="77777777" w:rsidR="00361A5F" w:rsidRDefault="00361A5F" w:rsidP="00361A5F">
      <w:pPr>
        <w:spacing w:after="0"/>
        <w:rPr>
          <w:lang w:val="pt-PT"/>
        </w:rPr>
      </w:pPr>
    </w:p>
    <w:p w14:paraId="12E8AA13" w14:textId="77777777" w:rsidR="00361A5F" w:rsidRDefault="00361A5F" w:rsidP="00361A5F">
      <w:pPr>
        <w:spacing w:after="0"/>
        <w:rPr>
          <w:lang w:val="pt-PT"/>
        </w:rPr>
      </w:pPr>
    </w:p>
    <w:p w14:paraId="02D16190" w14:textId="77777777" w:rsidR="00361A5F" w:rsidRDefault="00361A5F" w:rsidP="00361A5F">
      <w:pPr>
        <w:spacing w:after="0"/>
        <w:rPr>
          <w:lang w:val="pt-PT"/>
        </w:rPr>
      </w:pPr>
    </w:p>
    <w:p w14:paraId="35988FCE" w14:textId="77777777" w:rsidR="00361A5F" w:rsidRDefault="00361A5F" w:rsidP="00361A5F">
      <w:pPr>
        <w:spacing w:after="0"/>
        <w:rPr>
          <w:lang w:val="pt-PT"/>
        </w:rPr>
      </w:pPr>
    </w:p>
    <w:p w14:paraId="38D1980C" w14:textId="77777777" w:rsidR="00361A5F" w:rsidRDefault="00361A5F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361A5F" w:rsidRPr="00C277C3" w14:paraId="3A52A54A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5BC2D668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5CA829A6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4</w:t>
            </w:r>
          </w:p>
        </w:tc>
      </w:tr>
      <w:tr w:rsidR="00361A5F" w:rsidRPr="00AB3C16" w14:paraId="7C0FEFF2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9BD583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85ABCF5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eder a qualquer página com a opção de pesquisar através do telemóvel e inserir texto na caixa de pesquisa</w:t>
            </w:r>
          </w:p>
        </w:tc>
      </w:tr>
      <w:tr w:rsidR="00361A5F" w:rsidRPr="00A57CB6" w14:paraId="16140F66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751B2B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99FE4A9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Secção de pesquisa </w:t>
            </w:r>
          </w:p>
        </w:tc>
      </w:tr>
      <w:tr w:rsidR="00361A5F" w:rsidRPr="00AB3C16" w14:paraId="29535819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A9F7407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232FE51" w14:textId="1E7B229B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3</w:t>
            </w:r>
            <w:r w:rsidR="00020271" w:rsidRPr="00020271">
              <w:rPr>
                <w:bCs/>
                <w:sz w:val="16"/>
                <w:szCs w:val="16"/>
                <w:lang w:val="pt-PT" w:eastAsia="ar-SA"/>
              </w:rPr>
              <w:t>-</w:t>
            </w:r>
            <w:r w:rsidR="00020271" w:rsidRPr="00020271">
              <w:rPr>
                <w:bCs/>
                <w:color w:val="auto"/>
                <w:sz w:val="16"/>
                <w:szCs w:val="16"/>
                <w:lang w:val="pt-PT" w:eastAsia="ar-SA"/>
              </w:rPr>
              <w:t>Liberdade e controlo pelo utilizador</w:t>
            </w:r>
          </w:p>
        </w:tc>
      </w:tr>
      <w:tr w:rsidR="00361A5F" w:rsidRPr="00AB3C16" w14:paraId="558C2E30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D67757E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5136EBE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Utilizador não consegue pesquisar clicando no botão, logo o utilizador não tem o controlo total</w:t>
            </w:r>
          </w:p>
        </w:tc>
      </w:tr>
      <w:tr w:rsidR="00361A5F" w:rsidRPr="00C277C3" w14:paraId="6EDEC7CE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DD4C5FE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6BCAA51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Frequente</w:t>
            </w:r>
          </w:p>
        </w:tc>
      </w:tr>
      <w:tr w:rsidR="00361A5F" w:rsidRPr="00A57CB6" w14:paraId="52FBCF1E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3A416A1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90514CC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Pouco frequente</w:t>
            </w:r>
          </w:p>
        </w:tc>
      </w:tr>
      <w:tr w:rsidR="00361A5F" w:rsidRPr="00C277C3" w14:paraId="4A1F4196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45993A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6140C0F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361A5F" w:rsidRPr="00AB3C16" w14:paraId="1CBA2A24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2402CB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C8BDD6A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Remover o botão de “Apagar o texto” ‘X’</w:t>
            </w:r>
          </w:p>
        </w:tc>
      </w:tr>
      <w:tr w:rsidR="00361A5F" w:rsidRPr="00AB3C16" w14:paraId="7E4285AD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CEF59A8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754F4CCF" w14:textId="77777777" w:rsidR="00361A5F" w:rsidRDefault="0021170D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14" w:history="1">
              <w:r w:rsidR="00361A5F" w:rsidRPr="008F210C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SV0Iq7VyZVBs680rNn3-W4BvGTcHT1kSnL00gQOMnefuw?e=F5vB9P</w:t>
              </w:r>
            </w:hyperlink>
          </w:p>
        </w:tc>
      </w:tr>
    </w:tbl>
    <w:p w14:paraId="590F2E04" w14:textId="77777777" w:rsidR="00361A5F" w:rsidRDefault="00361A5F" w:rsidP="00361A5F">
      <w:pPr>
        <w:spacing w:after="0"/>
        <w:rPr>
          <w:lang w:val="pt-PT"/>
        </w:rPr>
      </w:pPr>
    </w:p>
    <w:p w14:paraId="36652625" w14:textId="46014349" w:rsidR="00361A5F" w:rsidRDefault="00361A5F" w:rsidP="00361A5F">
      <w:pPr>
        <w:spacing w:after="0"/>
        <w:rPr>
          <w:lang w:val="pt-PT"/>
        </w:rPr>
      </w:pPr>
    </w:p>
    <w:p w14:paraId="397F142C" w14:textId="5B35AEDB" w:rsidR="00B71D51" w:rsidRDefault="00B71D51" w:rsidP="00361A5F">
      <w:pPr>
        <w:spacing w:after="0"/>
        <w:rPr>
          <w:lang w:val="pt-PT"/>
        </w:rPr>
      </w:pPr>
    </w:p>
    <w:p w14:paraId="3581DD5A" w14:textId="52159EB6" w:rsidR="00B71D51" w:rsidRDefault="00B71D51" w:rsidP="00361A5F">
      <w:pPr>
        <w:spacing w:after="0"/>
        <w:rPr>
          <w:lang w:val="pt-PT"/>
        </w:rPr>
      </w:pPr>
    </w:p>
    <w:p w14:paraId="22767DDE" w14:textId="36C767A5" w:rsidR="00B71D51" w:rsidRDefault="00B71D51" w:rsidP="00361A5F">
      <w:pPr>
        <w:spacing w:after="0"/>
        <w:rPr>
          <w:lang w:val="pt-PT"/>
        </w:rPr>
      </w:pPr>
    </w:p>
    <w:p w14:paraId="1ADFEF0C" w14:textId="1BE26B7D" w:rsidR="00B71D51" w:rsidRDefault="00B71D51" w:rsidP="00361A5F">
      <w:pPr>
        <w:spacing w:after="0"/>
        <w:rPr>
          <w:lang w:val="pt-PT"/>
        </w:rPr>
      </w:pPr>
    </w:p>
    <w:p w14:paraId="584262DD" w14:textId="05D7AAEE" w:rsidR="00B71D51" w:rsidRDefault="00B71D51" w:rsidP="00361A5F">
      <w:pPr>
        <w:spacing w:after="0"/>
        <w:rPr>
          <w:lang w:val="pt-PT"/>
        </w:rPr>
      </w:pPr>
    </w:p>
    <w:p w14:paraId="3DC51C7E" w14:textId="4DE2D1CF" w:rsidR="00B71D51" w:rsidRDefault="00B71D51" w:rsidP="00361A5F">
      <w:pPr>
        <w:spacing w:after="0"/>
        <w:rPr>
          <w:lang w:val="pt-PT"/>
        </w:rPr>
      </w:pPr>
    </w:p>
    <w:p w14:paraId="1197C958" w14:textId="0713F1F7" w:rsidR="00B71D51" w:rsidRDefault="00B71D51" w:rsidP="00361A5F">
      <w:pPr>
        <w:spacing w:after="0"/>
        <w:rPr>
          <w:lang w:val="pt-PT"/>
        </w:rPr>
      </w:pPr>
    </w:p>
    <w:p w14:paraId="23363EAA" w14:textId="77777777" w:rsidR="00B71D51" w:rsidRDefault="00B71D51" w:rsidP="00361A5F">
      <w:pPr>
        <w:spacing w:after="0"/>
        <w:rPr>
          <w:lang w:val="pt-PT"/>
        </w:rPr>
      </w:pPr>
    </w:p>
    <w:p w14:paraId="61753959" w14:textId="77777777" w:rsidR="00361A5F" w:rsidRDefault="00361A5F" w:rsidP="00361A5F">
      <w:pPr>
        <w:spacing w:after="0"/>
        <w:rPr>
          <w:lang w:val="pt-PT"/>
        </w:rPr>
      </w:pPr>
    </w:p>
    <w:p w14:paraId="6925F85A" w14:textId="77777777" w:rsidR="00361A5F" w:rsidRDefault="00361A5F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361A5F" w:rsidRPr="00C277C3" w14:paraId="3E894971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70B5798C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7D04DC6D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5</w:t>
            </w:r>
          </w:p>
        </w:tc>
      </w:tr>
      <w:tr w:rsidR="00361A5F" w:rsidRPr="00AB3C16" w14:paraId="60E90B2D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D35A07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E31A08C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eder ao fim da página e clicar no texto “Ajuda”</w:t>
            </w:r>
          </w:p>
        </w:tc>
      </w:tr>
      <w:tr w:rsidR="00361A5F" w:rsidRPr="00AB3C16" w14:paraId="2ADCD7EE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5EA1E6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475EB9E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Fim das páginas onde diz “Ajuda”</w:t>
            </w:r>
          </w:p>
        </w:tc>
      </w:tr>
      <w:tr w:rsidR="00361A5F" w:rsidRPr="00AB3C16" w14:paraId="6AB48C36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547C88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53A5AA7" w14:textId="77056AF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1</w:t>
            </w:r>
            <w:r w:rsidR="00020271" w:rsidRPr="00020271">
              <w:rPr>
                <w:sz w:val="16"/>
                <w:szCs w:val="16"/>
                <w:lang w:val="pt-PT"/>
              </w:rPr>
              <w:t>-Tornar o estado do sistema visível</w:t>
            </w:r>
          </w:p>
        </w:tc>
      </w:tr>
      <w:tr w:rsidR="00361A5F" w:rsidRPr="00AB3C16" w14:paraId="4245571B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73E1C3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7A8D022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O botão de ajuda não disponibiliza informação suficiente sobre quanto tempo irá demorar a ajuda e às vezes não despulta nenhuma ação</w:t>
            </w:r>
          </w:p>
        </w:tc>
      </w:tr>
      <w:tr w:rsidR="00361A5F" w:rsidRPr="00C277C3" w14:paraId="2139EA1E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2B8DD5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6ED1B38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 xml:space="preserve">Frequente </w:t>
            </w:r>
          </w:p>
        </w:tc>
      </w:tr>
      <w:tr w:rsidR="00361A5F" w:rsidRPr="00A57CB6" w14:paraId="60D6969F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D75245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07C04F1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lgumas vezes</w:t>
            </w:r>
          </w:p>
        </w:tc>
      </w:tr>
      <w:tr w:rsidR="00361A5F" w:rsidRPr="00C277C3" w14:paraId="60B0398C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5D4262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BC85D4D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361A5F" w:rsidRPr="00A57CB6" w14:paraId="3CBDDE22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9CA33F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B2F9D9A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Adicionar informações adicionais </w:t>
            </w:r>
          </w:p>
        </w:tc>
      </w:tr>
      <w:tr w:rsidR="00361A5F" w:rsidRPr="00AB3C16" w14:paraId="054802D2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5AFF993D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1AA69FAA" w14:textId="77777777" w:rsidR="00361A5F" w:rsidRDefault="0021170D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15" w:history="1">
              <w:r w:rsidR="00361A5F" w:rsidRPr="0085089C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Su0i_1KulxEkm36vTCg3UwB_MegCjLfi-p0T1Fgerk0Jw?e=0cHM7u</w:t>
              </w:r>
            </w:hyperlink>
          </w:p>
        </w:tc>
      </w:tr>
    </w:tbl>
    <w:p w14:paraId="36A0DF66" w14:textId="77777777" w:rsidR="00361A5F" w:rsidRDefault="00361A5F" w:rsidP="00361A5F">
      <w:pPr>
        <w:spacing w:after="0"/>
        <w:rPr>
          <w:lang w:val="pt-PT"/>
        </w:rPr>
      </w:pPr>
    </w:p>
    <w:p w14:paraId="54A70CDE" w14:textId="77777777" w:rsidR="00361A5F" w:rsidRDefault="00361A5F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361A5F" w:rsidRPr="00C277C3" w14:paraId="3D3A3D59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27A57F0F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3083732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6</w:t>
            </w:r>
          </w:p>
        </w:tc>
      </w:tr>
      <w:tr w:rsidR="00361A5F" w:rsidRPr="00AB3C16" w14:paraId="55D61805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506468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D28EB41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eder ao website através do telemóvel e expandir a navbar</w:t>
            </w:r>
          </w:p>
        </w:tc>
      </w:tr>
      <w:tr w:rsidR="00361A5F" w:rsidRPr="00AB3C16" w14:paraId="71547098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16457F4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18EE0D7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Navbar do website em modo telemóvel</w:t>
            </w:r>
          </w:p>
        </w:tc>
      </w:tr>
      <w:tr w:rsidR="00361A5F" w:rsidRPr="00C277C3" w14:paraId="0CF0E1AE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7064EA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5DC3BDA" w14:textId="298B999D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4</w:t>
            </w:r>
            <w:r w:rsidR="00DC49B4" w:rsidRPr="00DC49B4">
              <w:rPr>
                <w:sz w:val="16"/>
                <w:szCs w:val="16"/>
              </w:rPr>
              <w:t>-Consistência e standards</w:t>
            </w:r>
          </w:p>
        </w:tc>
      </w:tr>
      <w:tr w:rsidR="00361A5F" w:rsidRPr="00AB3C16" w14:paraId="3CEB4619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0E8EA1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98275BB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Navbar não é responsiva como o website </w:t>
            </w:r>
          </w:p>
        </w:tc>
      </w:tr>
      <w:tr w:rsidR="00361A5F" w:rsidRPr="00C277C3" w14:paraId="5F734748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ED0BA5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8E47543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 xml:space="preserve">Frquente </w:t>
            </w:r>
          </w:p>
        </w:tc>
      </w:tr>
      <w:tr w:rsidR="00361A5F" w:rsidRPr="00A57CB6" w14:paraId="43732498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827AFB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CB4E99D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Algumas vezes </w:t>
            </w:r>
          </w:p>
        </w:tc>
      </w:tr>
      <w:tr w:rsidR="00361A5F" w:rsidRPr="00C277C3" w14:paraId="12223601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4FBF19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56300CB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361A5F" w:rsidRPr="00A57CB6" w14:paraId="2BD69D5B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7E7810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FD0E464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Corrigir a navbar</w:t>
            </w:r>
          </w:p>
        </w:tc>
      </w:tr>
      <w:tr w:rsidR="00361A5F" w:rsidRPr="00AB3C16" w14:paraId="77C793C4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635F7B68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10E2C55" w14:textId="77777777" w:rsidR="00361A5F" w:rsidRDefault="0021170D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16" w:history="1">
              <w:r w:rsidR="00361A5F" w:rsidRPr="00862C58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bqFm_IK5AlBjmLg3LBBkjgBDgm-Hb6OpufbpSZsdJSYYg?e=DmrceT</w:t>
              </w:r>
            </w:hyperlink>
          </w:p>
        </w:tc>
      </w:tr>
    </w:tbl>
    <w:p w14:paraId="3E7CACB5" w14:textId="77777777" w:rsidR="00361A5F" w:rsidRDefault="00361A5F" w:rsidP="00361A5F">
      <w:pPr>
        <w:spacing w:after="0"/>
        <w:rPr>
          <w:lang w:val="pt-PT"/>
        </w:rPr>
      </w:pPr>
    </w:p>
    <w:p w14:paraId="4FFA61D0" w14:textId="77777777" w:rsidR="00361A5F" w:rsidRDefault="00361A5F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361A5F" w:rsidRPr="00C277C3" w14:paraId="3785920A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53873C08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0616E616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7</w:t>
            </w:r>
          </w:p>
        </w:tc>
      </w:tr>
      <w:tr w:rsidR="00361A5F" w:rsidRPr="00AB3C16" w14:paraId="4565DB50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A405E61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271736D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eder ao website através do telemóvel e expandir a navbar</w:t>
            </w:r>
          </w:p>
        </w:tc>
      </w:tr>
      <w:tr w:rsidR="00361A5F" w:rsidRPr="00AB3C16" w14:paraId="0E192277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F9B672C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7D1FE64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Navbar do website em modo telemóvel</w:t>
            </w:r>
          </w:p>
        </w:tc>
      </w:tr>
      <w:tr w:rsidR="00361A5F" w:rsidRPr="00AB3C16" w14:paraId="0B27B18D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4BE46D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B872873" w14:textId="74EB5DE3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3</w:t>
            </w:r>
            <w:r w:rsidR="00020271" w:rsidRPr="00020271">
              <w:rPr>
                <w:bCs/>
                <w:sz w:val="16"/>
                <w:szCs w:val="16"/>
                <w:lang w:val="pt-PT" w:eastAsia="ar-SA"/>
              </w:rPr>
              <w:t>-</w:t>
            </w:r>
            <w:r w:rsidR="00020271" w:rsidRPr="00020271">
              <w:rPr>
                <w:bCs/>
                <w:color w:val="auto"/>
                <w:sz w:val="16"/>
                <w:szCs w:val="16"/>
                <w:lang w:val="pt-PT" w:eastAsia="ar-SA"/>
              </w:rPr>
              <w:t>Liberdade e controlo pelo utilizador</w:t>
            </w:r>
          </w:p>
        </w:tc>
      </w:tr>
      <w:tr w:rsidR="00361A5F" w:rsidRPr="00AB3C16" w14:paraId="2DE27F84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CD325BF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B5BDAB8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O utilizador não consegue clicar em certos links da navbar</w:t>
            </w:r>
          </w:p>
        </w:tc>
      </w:tr>
      <w:tr w:rsidR="00361A5F" w:rsidRPr="00C277C3" w14:paraId="69CDB8AA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42A70B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90F44C3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 xml:space="preserve">Frequente </w:t>
            </w:r>
          </w:p>
        </w:tc>
      </w:tr>
      <w:tr w:rsidR="00361A5F" w:rsidRPr="00A57CB6" w14:paraId="2B157715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324B12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876A7EF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Algumas vezes </w:t>
            </w:r>
          </w:p>
        </w:tc>
      </w:tr>
      <w:tr w:rsidR="00361A5F" w:rsidRPr="00C277C3" w14:paraId="2A96726E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18632BF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455CC96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361A5F" w:rsidRPr="00A57CB6" w14:paraId="21479AF1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B0BAED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F00158D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Corrigir a navbar</w:t>
            </w:r>
          </w:p>
        </w:tc>
      </w:tr>
      <w:tr w:rsidR="00361A5F" w:rsidRPr="00AB3C16" w14:paraId="1E3714E0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530FC56C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1F15B114" w14:textId="77777777" w:rsidR="00361A5F" w:rsidRPr="00B77C3D" w:rsidRDefault="0021170D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17" w:history="1">
              <w:r w:rsidR="00361A5F" w:rsidRPr="00862C58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bqFm_IK5AlBjmLg3LBBkjgBDgm-Hb6OpufbpSZsdJSYYg?e=DmrceT</w:t>
              </w:r>
            </w:hyperlink>
          </w:p>
        </w:tc>
      </w:tr>
    </w:tbl>
    <w:p w14:paraId="4228893A" w14:textId="77777777" w:rsidR="00361A5F" w:rsidRDefault="00361A5F" w:rsidP="00361A5F">
      <w:pPr>
        <w:spacing w:after="0"/>
        <w:rPr>
          <w:lang w:val="pt-PT"/>
        </w:rPr>
      </w:pPr>
    </w:p>
    <w:p w14:paraId="28254439" w14:textId="18AFBF88" w:rsidR="00361A5F" w:rsidRDefault="00361A5F" w:rsidP="00361A5F">
      <w:pPr>
        <w:spacing w:after="0"/>
        <w:rPr>
          <w:lang w:val="pt-PT"/>
        </w:rPr>
      </w:pPr>
    </w:p>
    <w:p w14:paraId="2953860C" w14:textId="044A3256" w:rsidR="00B71D51" w:rsidRDefault="00B71D51" w:rsidP="00361A5F">
      <w:pPr>
        <w:spacing w:after="0"/>
        <w:rPr>
          <w:lang w:val="pt-PT"/>
        </w:rPr>
      </w:pPr>
    </w:p>
    <w:p w14:paraId="2D79B4A8" w14:textId="31145957" w:rsidR="00B71D51" w:rsidRDefault="00B71D51" w:rsidP="00361A5F">
      <w:pPr>
        <w:spacing w:after="0"/>
        <w:rPr>
          <w:lang w:val="pt-PT"/>
        </w:rPr>
      </w:pPr>
    </w:p>
    <w:p w14:paraId="74B41CF1" w14:textId="3CC74E8D" w:rsidR="00B71D51" w:rsidRDefault="00B71D51" w:rsidP="00361A5F">
      <w:pPr>
        <w:spacing w:after="0"/>
        <w:rPr>
          <w:lang w:val="pt-PT"/>
        </w:rPr>
      </w:pPr>
    </w:p>
    <w:p w14:paraId="451D3A95" w14:textId="0D5D4B49" w:rsidR="00B71D51" w:rsidRDefault="00B71D51" w:rsidP="00361A5F">
      <w:pPr>
        <w:spacing w:after="0"/>
        <w:rPr>
          <w:lang w:val="pt-PT"/>
        </w:rPr>
      </w:pPr>
    </w:p>
    <w:p w14:paraId="4F1DEB3D" w14:textId="49D65415" w:rsidR="00B71D51" w:rsidRDefault="00B71D51" w:rsidP="00361A5F">
      <w:pPr>
        <w:spacing w:after="0"/>
        <w:rPr>
          <w:lang w:val="pt-PT"/>
        </w:rPr>
      </w:pPr>
    </w:p>
    <w:p w14:paraId="3E648A10" w14:textId="321158E3" w:rsidR="00B71D51" w:rsidRDefault="00B71D51" w:rsidP="00361A5F">
      <w:pPr>
        <w:spacing w:after="0"/>
        <w:rPr>
          <w:lang w:val="pt-PT"/>
        </w:rPr>
      </w:pPr>
    </w:p>
    <w:p w14:paraId="5E8BC478" w14:textId="32FD1ECA" w:rsidR="00B71D51" w:rsidRDefault="00B71D51" w:rsidP="00361A5F">
      <w:pPr>
        <w:spacing w:after="0"/>
        <w:rPr>
          <w:lang w:val="pt-PT"/>
        </w:rPr>
      </w:pPr>
    </w:p>
    <w:p w14:paraId="3392F424" w14:textId="27ACCADE" w:rsidR="00B71D51" w:rsidRDefault="00B71D51" w:rsidP="00361A5F">
      <w:pPr>
        <w:spacing w:after="0"/>
        <w:rPr>
          <w:lang w:val="pt-PT"/>
        </w:rPr>
      </w:pPr>
    </w:p>
    <w:p w14:paraId="2AEF6C8F" w14:textId="77777777" w:rsidR="00B71D51" w:rsidRDefault="00B71D51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23"/>
        <w:gridCol w:w="7410"/>
      </w:tblGrid>
      <w:tr w:rsidR="00361A5F" w:rsidRPr="00C277C3" w14:paraId="0BDFF386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8B7037E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600DC8DF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8</w:t>
            </w:r>
          </w:p>
        </w:tc>
      </w:tr>
      <w:tr w:rsidR="00361A5F" w:rsidRPr="00AB3C16" w14:paraId="17CD0DE8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8E0D5C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9A3464F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eder ao website e no telemóvel dar hover ao icone do perfil de utilizador</w:t>
            </w:r>
          </w:p>
        </w:tc>
      </w:tr>
      <w:tr w:rsidR="00361A5F" w:rsidRPr="00AB3C16" w14:paraId="549B1748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9B4284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F53957F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Pop-up apresentado de pois de dar hover ao botão da conta de utilizador no telemóvel</w:t>
            </w:r>
          </w:p>
        </w:tc>
      </w:tr>
      <w:tr w:rsidR="00361A5F" w:rsidRPr="00AB3C16" w14:paraId="415E816F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D8FF72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BCC8D89" w14:textId="005DB534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7</w:t>
            </w:r>
            <w:r w:rsidR="00020271">
              <w:rPr>
                <w:bCs/>
                <w:sz w:val="16"/>
                <w:szCs w:val="16"/>
                <w:lang w:val="pt-PT" w:eastAsia="ar-SA"/>
              </w:rPr>
              <w:t>-</w:t>
            </w:r>
            <w:r w:rsidR="00020271" w:rsidRPr="00020271">
              <w:rPr>
                <w:bCs/>
                <w:color w:val="auto"/>
                <w:sz w:val="16"/>
                <w:szCs w:val="16"/>
                <w:lang w:val="pt-PT" w:eastAsia="ar-SA"/>
              </w:rPr>
              <w:t>Flexibilidade e eficiência de utilização</w:t>
            </w:r>
          </w:p>
        </w:tc>
      </w:tr>
      <w:tr w:rsidR="00361A5F" w:rsidRPr="00AB3C16" w14:paraId="703ADC84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984FCC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B3A2219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Quando o utilizador dá hover ao botão da conta de utilizador o texto presnete no pop-up fica com algum texto cortado</w:t>
            </w:r>
          </w:p>
        </w:tc>
      </w:tr>
      <w:tr w:rsidR="00361A5F" w:rsidRPr="00C277C3" w14:paraId="03818D75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2AA014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74BD6F1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Frequente</w:t>
            </w:r>
          </w:p>
        </w:tc>
      </w:tr>
      <w:tr w:rsidR="00361A5F" w:rsidRPr="00A57CB6" w14:paraId="10F4EA7B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1C73EF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A9854AB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lgumas vezes</w:t>
            </w:r>
          </w:p>
        </w:tc>
      </w:tr>
      <w:tr w:rsidR="00361A5F" w:rsidRPr="00C277C3" w14:paraId="119EECB0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D439AB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EB50573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361A5F" w:rsidRPr="00AB3C16" w14:paraId="59D28D1C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EAE299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603C613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lterar a responsabilidade do pop-up</w:t>
            </w:r>
          </w:p>
        </w:tc>
      </w:tr>
      <w:tr w:rsidR="00361A5F" w:rsidRPr="00AB3C16" w14:paraId="295EBA43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D7C4C93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2492A8B4" w14:textId="77777777" w:rsidR="00361A5F" w:rsidRPr="00B77C3D" w:rsidRDefault="0021170D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18" w:history="1">
              <w:r w:rsidR="00361A5F" w:rsidRPr="008E09BC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XohyyVpagtKqKeZKDpzP8UBRUwNS16uRLkrnBsiSr-rkA?e=Ukw5zI</w:t>
              </w:r>
            </w:hyperlink>
          </w:p>
        </w:tc>
      </w:tr>
    </w:tbl>
    <w:p w14:paraId="321C7103" w14:textId="77777777" w:rsidR="00361A5F" w:rsidRDefault="00361A5F" w:rsidP="00361A5F">
      <w:pPr>
        <w:spacing w:after="0"/>
        <w:rPr>
          <w:lang w:val="pt-PT"/>
        </w:rPr>
      </w:pPr>
    </w:p>
    <w:p w14:paraId="08283D4F" w14:textId="460E803C" w:rsidR="00361A5F" w:rsidRDefault="00361A5F" w:rsidP="00361A5F">
      <w:pPr>
        <w:spacing w:after="0"/>
        <w:rPr>
          <w:lang w:val="pt-PT"/>
        </w:rPr>
      </w:pPr>
    </w:p>
    <w:p w14:paraId="355A529E" w14:textId="6520428D" w:rsidR="00B71D51" w:rsidRDefault="00B71D51" w:rsidP="00361A5F">
      <w:pPr>
        <w:spacing w:after="0"/>
        <w:rPr>
          <w:lang w:val="pt-PT"/>
        </w:rPr>
      </w:pPr>
    </w:p>
    <w:p w14:paraId="21A5FC2F" w14:textId="77C84C32" w:rsidR="00B71D51" w:rsidRDefault="00B71D51" w:rsidP="00361A5F">
      <w:pPr>
        <w:spacing w:after="0"/>
        <w:rPr>
          <w:lang w:val="pt-PT"/>
        </w:rPr>
      </w:pPr>
    </w:p>
    <w:p w14:paraId="5A20120C" w14:textId="1B61482E" w:rsidR="00B71D51" w:rsidRDefault="00B71D51" w:rsidP="00361A5F">
      <w:pPr>
        <w:spacing w:after="0"/>
        <w:rPr>
          <w:lang w:val="pt-PT"/>
        </w:rPr>
      </w:pPr>
    </w:p>
    <w:p w14:paraId="7E1ABCD0" w14:textId="62CA68ED" w:rsidR="00B71D51" w:rsidRDefault="00B71D51" w:rsidP="00361A5F">
      <w:pPr>
        <w:spacing w:after="0"/>
        <w:rPr>
          <w:lang w:val="pt-PT"/>
        </w:rPr>
      </w:pPr>
    </w:p>
    <w:p w14:paraId="0A28458F" w14:textId="77777777" w:rsidR="00B71D51" w:rsidRDefault="00B71D51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296"/>
        <w:gridCol w:w="7537"/>
      </w:tblGrid>
      <w:tr w:rsidR="00361A5F" w:rsidRPr="00C277C3" w14:paraId="60833FCA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0AC4C28A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967DC82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9</w:t>
            </w:r>
          </w:p>
        </w:tc>
      </w:tr>
      <w:tr w:rsidR="00361A5F" w:rsidRPr="00AB3C16" w14:paraId="7884757B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331D0C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1EE2815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Aceder a um produto que só tenha uma opção </w:t>
            </w:r>
          </w:p>
        </w:tc>
      </w:tr>
      <w:tr w:rsidR="00361A5F" w:rsidRPr="006C6AC0" w14:paraId="6AFC3005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C9BF74F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66B3C7B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Página de produto</w:t>
            </w:r>
          </w:p>
        </w:tc>
      </w:tr>
      <w:tr w:rsidR="00361A5F" w:rsidRPr="00C277C3" w14:paraId="49FE2C81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CB1AE3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5D36608" w14:textId="6B90D8BA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4</w:t>
            </w:r>
            <w:r w:rsidR="00DC49B4" w:rsidRPr="00DC49B4">
              <w:rPr>
                <w:sz w:val="16"/>
                <w:szCs w:val="16"/>
              </w:rPr>
              <w:t>-Consistência e standards</w:t>
            </w:r>
          </w:p>
        </w:tc>
      </w:tr>
      <w:tr w:rsidR="00361A5F" w:rsidRPr="00AB3C16" w14:paraId="5A1C3963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6FE2469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EC797ED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É possível abrir a caixa lateral para alterar opções do produto mesmo quando o produto só tem uma opção</w:t>
            </w:r>
          </w:p>
        </w:tc>
      </w:tr>
      <w:tr w:rsidR="00361A5F" w:rsidRPr="00C277C3" w14:paraId="66CFB981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D26016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CBCECA8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Pouco frequente</w:t>
            </w:r>
          </w:p>
        </w:tc>
      </w:tr>
      <w:tr w:rsidR="00361A5F" w:rsidRPr="00A57CB6" w14:paraId="1E04189D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0C66D9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8D27CA1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361A5F" w:rsidRPr="00C277C3" w14:paraId="5D2B6CB7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30F6A2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7727626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361A5F" w:rsidRPr="00AB3C16" w14:paraId="68C70C22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F68B4F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E4B45F1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Desativar a caixa quando o produto só tem uma opção </w:t>
            </w:r>
          </w:p>
        </w:tc>
      </w:tr>
      <w:tr w:rsidR="00361A5F" w:rsidRPr="00AB3C16" w14:paraId="1FF22FB2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37296F89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4BA8A5EC" w14:textId="77777777" w:rsidR="00361A5F" w:rsidRPr="00B77C3D" w:rsidRDefault="0021170D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19" w:history="1">
              <w:r w:rsidR="00361A5F" w:rsidRPr="006C6AC0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VWKxNhysytFg5AvnNMIhl0BJsbwjlGrTW6PFK0Dk7xrHg?e=mod0xt</w:t>
              </w:r>
            </w:hyperlink>
          </w:p>
        </w:tc>
      </w:tr>
    </w:tbl>
    <w:p w14:paraId="291C74CA" w14:textId="77777777" w:rsidR="00361A5F" w:rsidRDefault="00361A5F" w:rsidP="00361A5F">
      <w:pPr>
        <w:spacing w:after="0"/>
        <w:rPr>
          <w:lang w:val="pt-PT"/>
        </w:rPr>
      </w:pPr>
    </w:p>
    <w:p w14:paraId="43B93AE8" w14:textId="77777777" w:rsidR="00361A5F" w:rsidRDefault="00361A5F" w:rsidP="00361A5F">
      <w:pPr>
        <w:spacing w:after="0"/>
        <w:rPr>
          <w:lang w:val="pt-PT"/>
        </w:rPr>
      </w:pPr>
    </w:p>
    <w:p w14:paraId="3415A1BC" w14:textId="77777777" w:rsidR="00361A5F" w:rsidRDefault="00361A5F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299"/>
        <w:gridCol w:w="7534"/>
      </w:tblGrid>
      <w:tr w:rsidR="00361A5F" w:rsidRPr="00C277C3" w14:paraId="7082BD46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CEA7FC4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0B344D36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0</w:t>
            </w:r>
          </w:p>
        </w:tc>
      </w:tr>
      <w:tr w:rsidR="00361A5F" w:rsidRPr="00AB3C16" w14:paraId="45982D7D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A40A28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A2697BE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Aceder á página de b2b</w:t>
            </w:r>
          </w:p>
        </w:tc>
      </w:tr>
      <w:tr w:rsidR="00361A5F" w:rsidRPr="00AB3C16" w14:paraId="2EA437E7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15E99A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5AFA6F1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 xml:space="preserve">Fundo da página </w:t>
            </w:r>
            <w:hyperlink r:id="rId20" w:history="1">
              <w:r w:rsidRPr="00020271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www.laredoute.pt/b2b.aspx</w:t>
              </w:r>
            </w:hyperlink>
          </w:p>
        </w:tc>
      </w:tr>
      <w:tr w:rsidR="00361A5F" w:rsidRPr="00C277C3" w14:paraId="255C5222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017647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C236811" w14:textId="2ED7365B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4</w:t>
            </w:r>
            <w:r w:rsidR="00DC49B4" w:rsidRPr="00020271">
              <w:rPr>
                <w:sz w:val="16"/>
                <w:szCs w:val="16"/>
              </w:rPr>
              <w:t>-Consistência e standards</w:t>
            </w:r>
          </w:p>
        </w:tc>
      </w:tr>
      <w:tr w:rsidR="00361A5F" w:rsidRPr="00AB3C16" w14:paraId="562EAD4D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C7A2DD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2BFE12F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As images relativas ao prémios ganhos têm a largura total da página</w:t>
            </w:r>
          </w:p>
        </w:tc>
      </w:tr>
      <w:tr w:rsidR="00361A5F" w:rsidRPr="00C277C3" w14:paraId="54C2D3FD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BB4C05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7604EFB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Pouco frequente</w:t>
            </w:r>
          </w:p>
        </w:tc>
      </w:tr>
      <w:tr w:rsidR="00361A5F" w:rsidRPr="00A57CB6" w14:paraId="24D30F94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14B84D3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9336C6A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361A5F" w:rsidRPr="00C277C3" w14:paraId="3C15BC32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00957EA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17E79DD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361A5F" w:rsidRPr="00AB3C16" w14:paraId="2B9348D2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E1AAC0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4604065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Alterar a largura das imagens</w:t>
            </w:r>
          </w:p>
        </w:tc>
      </w:tr>
      <w:tr w:rsidR="00361A5F" w:rsidRPr="00AB3C16" w14:paraId="06997568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4C5D69F1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36B63198" w14:textId="77777777" w:rsidR="00361A5F" w:rsidRPr="00020271" w:rsidRDefault="0021170D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21" w:history="1">
              <w:r w:rsidR="00361A5F" w:rsidRPr="00020271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RacCxXJGWBFjx91LIXiL7EBurLKCIPQycNWFUec4mAaZw?e=XfRtD7</w:t>
              </w:r>
            </w:hyperlink>
          </w:p>
        </w:tc>
      </w:tr>
    </w:tbl>
    <w:p w14:paraId="4839BA72" w14:textId="77777777" w:rsidR="00361A5F" w:rsidRDefault="00361A5F" w:rsidP="00361A5F">
      <w:pPr>
        <w:spacing w:after="0"/>
        <w:rPr>
          <w:lang w:val="pt-PT"/>
        </w:rPr>
      </w:pPr>
    </w:p>
    <w:p w14:paraId="69B292EF" w14:textId="77777777" w:rsidR="00361A5F" w:rsidRDefault="00361A5F" w:rsidP="00361A5F">
      <w:pPr>
        <w:spacing w:after="0"/>
        <w:rPr>
          <w:lang w:val="pt-PT"/>
        </w:rPr>
      </w:pPr>
    </w:p>
    <w:p w14:paraId="02BBCDC5" w14:textId="77777777" w:rsidR="00361A5F" w:rsidRDefault="00361A5F" w:rsidP="00361A5F">
      <w:pPr>
        <w:spacing w:after="0"/>
        <w:rPr>
          <w:lang w:val="pt-PT"/>
        </w:rPr>
      </w:pPr>
    </w:p>
    <w:p w14:paraId="79D1A41A" w14:textId="77777777" w:rsidR="00361A5F" w:rsidRDefault="00361A5F" w:rsidP="00361A5F">
      <w:pPr>
        <w:spacing w:after="0"/>
        <w:rPr>
          <w:lang w:val="pt-PT"/>
        </w:rPr>
      </w:pPr>
    </w:p>
    <w:p w14:paraId="7A9179B9" w14:textId="77777777" w:rsidR="00361A5F" w:rsidRDefault="00361A5F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361A5F" w:rsidRPr="00C277C3" w14:paraId="1DE6E23E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9F79DED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6B726057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1</w:t>
            </w:r>
          </w:p>
        </w:tc>
      </w:tr>
      <w:tr w:rsidR="00361A5F" w:rsidRPr="00AB3C16" w14:paraId="4B67B3F2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822915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56EEC2F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Aceder ao website e clicar no icone do instagram</w:t>
            </w:r>
          </w:p>
        </w:tc>
      </w:tr>
      <w:tr w:rsidR="00361A5F" w:rsidRPr="006C6AC0" w14:paraId="237FC3AD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6F21D4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671B6D5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Ícone do instagram</w:t>
            </w:r>
          </w:p>
        </w:tc>
      </w:tr>
      <w:tr w:rsidR="00361A5F" w:rsidRPr="00C277C3" w14:paraId="6BD88654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7828375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4FA27DF" w14:textId="45AEB28E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5</w:t>
            </w:r>
            <w:r w:rsidR="00020271">
              <w:rPr>
                <w:bCs/>
                <w:sz w:val="16"/>
                <w:szCs w:val="16"/>
                <w:lang w:eastAsia="ar-SA"/>
              </w:rPr>
              <w:t>-</w:t>
            </w:r>
            <w:r w:rsidR="00020271" w:rsidRPr="00020271">
              <w:rPr>
                <w:bCs/>
                <w:color w:val="auto"/>
                <w:sz w:val="16"/>
                <w:szCs w:val="16"/>
                <w:lang w:eastAsia="ar-SA"/>
              </w:rPr>
              <w:t>Prevenção de erros</w:t>
            </w:r>
          </w:p>
        </w:tc>
      </w:tr>
      <w:tr w:rsidR="00361A5F" w:rsidRPr="00AB3C16" w14:paraId="4EEB7781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A62911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D826863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Ao clicar no icone do instagram o cliente é redirecionado para uma página de erro do instagram</w:t>
            </w:r>
          </w:p>
        </w:tc>
      </w:tr>
      <w:tr w:rsidR="00361A5F" w:rsidRPr="00C277C3" w14:paraId="2FF841D0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546C07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3C10C0D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Pouco frequente</w:t>
            </w:r>
          </w:p>
        </w:tc>
      </w:tr>
      <w:tr w:rsidR="00361A5F" w:rsidRPr="00A57CB6" w14:paraId="2BDC1ABF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01A266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3C01B16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361A5F" w:rsidRPr="00C277C3" w14:paraId="436B5C40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5FADFB0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46435A8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361A5F" w:rsidRPr="00AB3C16" w14:paraId="17947C00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BEE496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E540019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Alterar o link do instagram</w:t>
            </w:r>
          </w:p>
        </w:tc>
      </w:tr>
      <w:tr w:rsidR="00361A5F" w:rsidRPr="00AB3C16" w14:paraId="04FFA9F2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3665D954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7C4F305F" w14:textId="77777777" w:rsidR="00361A5F" w:rsidRPr="00020271" w:rsidRDefault="0021170D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22" w:history="1">
              <w:r w:rsidR="00361A5F" w:rsidRPr="00020271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aZYoCG_h6BNjM-LzGsSMH4BTGQOXHXQehRyV-ykkhnBVg?e=pVwrnL</w:t>
              </w:r>
            </w:hyperlink>
          </w:p>
        </w:tc>
      </w:tr>
    </w:tbl>
    <w:p w14:paraId="5F275F16" w14:textId="77777777" w:rsidR="00361A5F" w:rsidRDefault="00361A5F" w:rsidP="00361A5F">
      <w:pPr>
        <w:spacing w:after="0"/>
        <w:rPr>
          <w:lang w:val="pt-PT"/>
        </w:rPr>
      </w:pPr>
    </w:p>
    <w:p w14:paraId="0477B559" w14:textId="77777777" w:rsidR="00361A5F" w:rsidRDefault="00361A5F" w:rsidP="00361A5F">
      <w:pPr>
        <w:spacing w:after="0"/>
        <w:rPr>
          <w:lang w:val="pt-PT"/>
        </w:rPr>
      </w:pPr>
    </w:p>
    <w:p w14:paraId="7F74CF73" w14:textId="5EE5830C" w:rsidR="00361A5F" w:rsidRDefault="00361A5F" w:rsidP="00361A5F">
      <w:pPr>
        <w:spacing w:after="0"/>
        <w:rPr>
          <w:lang w:val="pt-PT"/>
        </w:rPr>
      </w:pPr>
    </w:p>
    <w:p w14:paraId="25E15E05" w14:textId="51E0B205" w:rsidR="00B71D51" w:rsidRDefault="00B71D51" w:rsidP="00361A5F">
      <w:pPr>
        <w:spacing w:after="0"/>
        <w:rPr>
          <w:lang w:val="pt-PT"/>
        </w:rPr>
      </w:pPr>
    </w:p>
    <w:p w14:paraId="341A393E" w14:textId="6D12C7AD" w:rsidR="00B71D51" w:rsidRDefault="00B71D51" w:rsidP="00361A5F">
      <w:pPr>
        <w:spacing w:after="0"/>
        <w:rPr>
          <w:lang w:val="pt-PT"/>
        </w:rPr>
      </w:pPr>
    </w:p>
    <w:p w14:paraId="048334FB" w14:textId="389441D9" w:rsidR="00B71D51" w:rsidRDefault="00B71D51" w:rsidP="00361A5F">
      <w:pPr>
        <w:spacing w:after="0"/>
        <w:rPr>
          <w:lang w:val="pt-PT"/>
        </w:rPr>
      </w:pPr>
    </w:p>
    <w:p w14:paraId="2AAEF24F" w14:textId="14927753" w:rsidR="00B71D51" w:rsidRDefault="00B71D51" w:rsidP="00361A5F">
      <w:pPr>
        <w:spacing w:after="0"/>
        <w:rPr>
          <w:lang w:val="pt-PT"/>
        </w:rPr>
      </w:pPr>
    </w:p>
    <w:p w14:paraId="51F86E96" w14:textId="42B75C9D" w:rsidR="00B71D51" w:rsidRDefault="00B71D51" w:rsidP="00361A5F">
      <w:pPr>
        <w:spacing w:after="0"/>
        <w:rPr>
          <w:lang w:val="pt-PT"/>
        </w:rPr>
      </w:pPr>
    </w:p>
    <w:p w14:paraId="0F68D100" w14:textId="432697EF" w:rsidR="00B71D51" w:rsidRDefault="00B71D51" w:rsidP="00361A5F">
      <w:pPr>
        <w:spacing w:after="0"/>
        <w:rPr>
          <w:lang w:val="pt-PT"/>
        </w:rPr>
      </w:pPr>
    </w:p>
    <w:p w14:paraId="3A9F88BC" w14:textId="154D7721" w:rsidR="00B71D51" w:rsidRDefault="00B71D51" w:rsidP="00361A5F">
      <w:pPr>
        <w:spacing w:after="0"/>
        <w:rPr>
          <w:lang w:val="pt-PT"/>
        </w:rPr>
      </w:pPr>
    </w:p>
    <w:p w14:paraId="57DFF6DE" w14:textId="77777777" w:rsidR="00B71D51" w:rsidRDefault="00B71D51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322"/>
        <w:gridCol w:w="7511"/>
      </w:tblGrid>
      <w:tr w:rsidR="00361A5F" w:rsidRPr="00C277C3" w14:paraId="3AFF5637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F4770DA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2C141A0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2</w:t>
            </w:r>
          </w:p>
        </w:tc>
      </w:tr>
      <w:tr w:rsidR="00361A5F" w:rsidRPr="00C00196" w14:paraId="2394900A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9B5392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1E1EED8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Aceder ao link</w:t>
            </w:r>
          </w:p>
        </w:tc>
      </w:tr>
      <w:tr w:rsidR="00361A5F" w:rsidRPr="00AB3C16" w14:paraId="5AF0C939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66929F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B13A013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 xml:space="preserve">Topo da página </w:t>
            </w:r>
            <w:hyperlink r:id="rId23" w:history="1">
              <w:r w:rsidRPr="00020271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www.laredoute.pt/content/cores-de-outono-/</w:t>
              </w:r>
            </w:hyperlink>
          </w:p>
        </w:tc>
      </w:tr>
      <w:tr w:rsidR="00361A5F" w:rsidRPr="00C277C3" w14:paraId="3943FF8F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64851E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553C1F0" w14:textId="3239E668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4</w:t>
            </w:r>
            <w:r w:rsidR="00DC49B4" w:rsidRPr="00020271">
              <w:rPr>
                <w:sz w:val="16"/>
                <w:szCs w:val="16"/>
              </w:rPr>
              <w:t>-Consistência e standards</w:t>
            </w:r>
          </w:p>
        </w:tc>
      </w:tr>
      <w:tr w:rsidR="00361A5F" w:rsidRPr="00AB3C16" w14:paraId="0DFCA930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AFF5F5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97B65C8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Texto no topo da página não relacionado com o desgin da página</w:t>
            </w:r>
          </w:p>
        </w:tc>
      </w:tr>
      <w:tr w:rsidR="00361A5F" w:rsidRPr="00C277C3" w14:paraId="09D14E3D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F35B4C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30249AE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Pouco frequente</w:t>
            </w:r>
          </w:p>
        </w:tc>
      </w:tr>
      <w:tr w:rsidR="00361A5F" w:rsidRPr="00A57CB6" w14:paraId="2009F938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B32C37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DB41157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361A5F" w:rsidRPr="00C277C3" w14:paraId="3AC57EF8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AA9F2D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1A96646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361A5F" w:rsidRPr="00C00196" w14:paraId="5244937F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A4CD61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E67E18C" w14:textId="77777777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Remover o texto</w:t>
            </w:r>
          </w:p>
        </w:tc>
      </w:tr>
      <w:tr w:rsidR="00361A5F" w:rsidRPr="00AB3C16" w14:paraId="4D0870F6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BDB4E99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176306CC" w14:textId="77777777" w:rsidR="00361A5F" w:rsidRPr="00020271" w:rsidRDefault="0021170D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24" w:history="1">
              <w:r w:rsidR="00361A5F" w:rsidRPr="00020271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f6iwrdiU6JGjOFZOoYqstYB13vltsS_jXoBdNIMiM2iFg?e=dRNkBX</w:t>
              </w:r>
            </w:hyperlink>
          </w:p>
        </w:tc>
      </w:tr>
    </w:tbl>
    <w:p w14:paraId="4AD7B66F" w14:textId="3E246F7C" w:rsidR="00361A5F" w:rsidRDefault="00361A5F" w:rsidP="00361A5F">
      <w:pPr>
        <w:spacing w:after="0"/>
        <w:rPr>
          <w:lang w:val="pt-PT"/>
        </w:rPr>
      </w:pPr>
    </w:p>
    <w:p w14:paraId="16D5B11B" w14:textId="1EF8101C" w:rsidR="00B71D51" w:rsidRDefault="00B71D51" w:rsidP="00361A5F">
      <w:pPr>
        <w:spacing w:after="0"/>
        <w:rPr>
          <w:lang w:val="pt-PT"/>
        </w:rPr>
      </w:pPr>
    </w:p>
    <w:p w14:paraId="2D8EB799" w14:textId="57262F9D" w:rsidR="00B71D51" w:rsidRDefault="00B71D51" w:rsidP="00361A5F">
      <w:pPr>
        <w:spacing w:after="0"/>
        <w:rPr>
          <w:lang w:val="pt-PT"/>
        </w:rPr>
      </w:pPr>
    </w:p>
    <w:p w14:paraId="6EFD7B5D" w14:textId="0D729D1E" w:rsidR="00B71D51" w:rsidRDefault="00B71D51" w:rsidP="00361A5F">
      <w:pPr>
        <w:spacing w:after="0"/>
        <w:rPr>
          <w:lang w:val="pt-PT"/>
        </w:rPr>
      </w:pPr>
    </w:p>
    <w:p w14:paraId="010244F8" w14:textId="4F1C92FE" w:rsidR="00B71D51" w:rsidRDefault="00B71D51" w:rsidP="00361A5F">
      <w:pPr>
        <w:spacing w:after="0"/>
        <w:rPr>
          <w:lang w:val="pt-PT"/>
        </w:rPr>
      </w:pPr>
    </w:p>
    <w:p w14:paraId="163FFD42" w14:textId="2FE389E5" w:rsidR="00B71D51" w:rsidRDefault="00B71D51" w:rsidP="00361A5F">
      <w:pPr>
        <w:spacing w:after="0"/>
        <w:rPr>
          <w:lang w:val="pt-PT"/>
        </w:rPr>
      </w:pPr>
    </w:p>
    <w:p w14:paraId="472DE384" w14:textId="467E2A2D" w:rsidR="00B71D51" w:rsidRDefault="00B71D51" w:rsidP="00361A5F">
      <w:pPr>
        <w:spacing w:after="0"/>
        <w:rPr>
          <w:lang w:val="pt-PT"/>
        </w:rPr>
      </w:pPr>
    </w:p>
    <w:p w14:paraId="7124D769" w14:textId="2D68D9E5" w:rsidR="00B71D51" w:rsidRDefault="00B71D51" w:rsidP="00361A5F">
      <w:pPr>
        <w:spacing w:after="0"/>
        <w:rPr>
          <w:lang w:val="pt-PT"/>
        </w:rPr>
      </w:pPr>
    </w:p>
    <w:p w14:paraId="2A7BFEAF" w14:textId="71E646E7" w:rsidR="00B71D51" w:rsidRDefault="00B71D51" w:rsidP="00361A5F">
      <w:pPr>
        <w:spacing w:after="0"/>
        <w:rPr>
          <w:lang w:val="pt-PT"/>
        </w:rPr>
      </w:pPr>
    </w:p>
    <w:p w14:paraId="2A3B0920" w14:textId="35D9D82F" w:rsidR="00B71D51" w:rsidRDefault="00B71D51" w:rsidP="00361A5F">
      <w:pPr>
        <w:spacing w:after="0"/>
        <w:rPr>
          <w:lang w:val="pt-PT"/>
        </w:rPr>
      </w:pPr>
    </w:p>
    <w:p w14:paraId="01474876" w14:textId="26B391FD" w:rsidR="00B71D51" w:rsidRDefault="00B71D51" w:rsidP="00361A5F">
      <w:pPr>
        <w:spacing w:after="0"/>
        <w:rPr>
          <w:lang w:val="pt-PT"/>
        </w:rPr>
      </w:pPr>
    </w:p>
    <w:p w14:paraId="51F45673" w14:textId="25A56052" w:rsidR="00B71D51" w:rsidRDefault="00B71D51" w:rsidP="00361A5F">
      <w:pPr>
        <w:spacing w:after="0"/>
        <w:rPr>
          <w:lang w:val="pt-PT"/>
        </w:rPr>
      </w:pPr>
    </w:p>
    <w:p w14:paraId="351F9D00" w14:textId="77777777" w:rsidR="00B71D51" w:rsidRDefault="00B71D51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289"/>
        <w:gridCol w:w="7544"/>
      </w:tblGrid>
      <w:tr w:rsidR="00361A5F" w:rsidRPr="00C277C3" w14:paraId="50A7EC7D" w14:textId="77777777" w:rsidTr="00BE478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507E943E" w14:textId="77777777" w:rsidR="00361A5F" w:rsidRPr="00C43FE0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2309F926" w14:textId="77777777" w:rsidR="00361A5F" w:rsidRPr="003B5CB6" w:rsidRDefault="00361A5F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3</w:t>
            </w:r>
          </w:p>
        </w:tc>
      </w:tr>
      <w:tr w:rsidR="00361A5F" w:rsidRPr="00C00196" w14:paraId="76C4E047" w14:textId="77777777" w:rsidTr="00BE478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284E67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6549AD7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Navegar pelas imagens</w:t>
            </w:r>
          </w:p>
        </w:tc>
      </w:tr>
      <w:tr w:rsidR="00361A5F" w:rsidRPr="00AB3C16" w14:paraId="09B1FEA1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DCEA24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B0F6C14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Secções das imagens </w:t>
            </w:r>
            <w:hyperlink r:id="rId25" w:anchor="shoppingtool=treestructureflyout" w:history="1">
              <w:r w:rsidRPr="00D43A9E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www.laredoute.pt/inspiration/#shoppingtool=treestructureflyout</w:t>
              </w:r>
            </w:hyperlink>
          </w:p>
        </w:tc>
      </w:tr>
      <w:tr w:rsidR="00361A5F" w:rsidRPr="00AB3C16" w14:paraId="72F7C04B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C822548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7DCF6DF" w14:textId="047DB58B" w:rsidR="00361A5F" w:rsidRPr="00020271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3</w:t>
            </w:r>
            <w:r w:rsidR="00020271" w:rsidRPr="00020271">
              <w:rPr>
                <w:bCs/>
                <w:sz w:val="16"/>
                <w:szCs w:val="16"/>
                <w:lang w:val="pt-PT" w:eastAsia="ar-SA"/>
              </w:rPr>
              <w:t>-</w:t>
            </w:r>
            <w:r w:rsidR="00020271" w:rsidRPr="00020271">
              <w:rPr>
                <w:bCs/>
                <w:color w:val="auto"/>
                <w:sz w:val="16"/>
                <w:szCs w:val="16"/>
                <w:lang w:val="pt-PT" w:eastAsia="ar-SA"/>
              </w:rPr>
              <w:t>Liberdade e controlo pelo utilizador</w:t>
            </w:r>
          </w:p>
        </w:tc>
      </w:tr>
      <w:tr w:rsidR="00361A5F" w:rsidRPr="00AB3C16" w14:paraId="0E15B96B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99040B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A3CEB24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Utilizador tem de clicar nas setas e não consegue arrastar com o rato as imagens</w:t>
            </w:r>
          </w:p>
        </w:tc>
      </w:tr>
      <w:tr w:rsidR="00361A5F" w:rsidRPr="00C277C3" w14:paraId="439DB789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7702BA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AB09700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Pouco frequente</w:t>
            </w:r>
          </w:p>
        </w:tc>
      </w:tr>
      <w:tr w:rsidR="00361A5F" w:rsidRPr="00A57CB6" w14:paraId="757A0319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96E920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C7A28BE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361A5F" w:rsidRPr="00C277C3" w14:paraId="7FC946AB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D5BC82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6ADACC0" w14:textId="77777777" w:rsidR="00361A5F" w:rsidRPr="0074229F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361A5F" w:rsidRPr="00AB3C16" w14:paraId="091595CC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A91750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CF04861" w14:textId="77777777" w:rsidR="00361A5F" w:rsidRPr="00B77C3D" w:rsidRDefault="00361A5F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dicionar a funcinalidade de conseguir arrastas as imagens com o rato</w:t>
            </w:r>
          </w:p>
        </w:tc>
      </w:tr>
      <w:tr w:rsidR="00361A5F" w:rsidRPr="00AB3C16" w14:paraId="415D5FFD" w14:textId="77777777" w:rsidTr="00BE478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1C205D72" w14:textId="77777777" w:rsidR="00361A5F" w:rsidRPr="003B5CB6" w:rsidRDefault="00361A5F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20ADA9F2" w14:textId="77777777" w:rsidR="00361A5F" w:rsidRPr="00B77C3D" w:rsidRDefault="0021170D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26" w:history="1">
              <w:r w:rsidR="00361A5F" w:rsidRPr="0078181A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Vmpic4a5jZKmIsfULrQGvEBe3retGQuBLK0xZhbSauMUg?e=WYsvwg</w:t>
              </w:r>
            </w:hyperlink>
          </w:p>
        </w:tc>
      </w:tr>
    </w:tbl>
    <w:p w14:paraId="363833CB" w14:textId="77777777" w:rsidR="00361A5F" w:rsidRDefault="00361A5F" w:rsidP="00361A5F">
      <w:pPr>
        <w:spacing w:after="0"/>
        <w:rPr>
          <w:lang w:val="pt-PT"/>
        </w:rPr>
      </w:pPr>
    </w:p>
    <w:p w14:paraId="2527C625" w14:textId="77777777" w:rsidR="00361A5F" w:rsidRDefault="00361A5F" w:rsidP="00361A5F">
      <w:pPr>
        <w:spacing w:after="0"/>
        <w:rPr>
          <w:lang w:val="pt-PT"/>
        </w:rPr>
      </w:pPr>
    </w:p>
    <w:p w14:paraId="01E9334A" w14:textId="77777777" w:rsidR="00361A5F" w:rsidRDefault="00361A5F" w:rsidP="00361A5F">
      <w:pPr>
        <w:spacing w:after="0"/>
        <w:rPr>
          <w:lang w:val="pt-PT"/>
        </w:rPr>
      </w:pPr>
    </w:p>
    <w:p w14:paraId="6A615A0C" w14:textId="77777777" w:rsidR="00361A5F" w:rsidRDefault="00361A5F" w:rsidP="00361A5F">
      <w:pPr>
        <w:spacing w:after="0"/>
        <w:rPr>
          <w:lang w:val="pt-PT"/>
        </w:rPr>
      </w:pPr>
    </w:p>
    <w:p w14:paraId="33C87918" w14:textId="77777777" w:rsidR="00361A5F" w:rsidRDefault="00361A5F" w:rsidP="00361A5F">
      <w:pPr>
        <w:spacing w:after="0"/>
        <w:rPr>
          <w:lang w:val="pt-PT"/>
        </w:rPr>
      </w:pPr>
    </w:p>
    <w:p w14:paraId="2CDA6C6E" w14:textId="77777777" w:rsidR="00361A5F" w:rsidRDefault="00361A5F" w:rsidP="00361A5F">
      <w:pPr>
        <w:spacing w:after="0"/>
        <w:rPr>
          <w:lang w:val="pt-PT"/>
        </w:rPr>
      </w:pPr>
    </w:p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322"/>
        <w:gridCol w:w="7511"/>
      </w:tblGrid>
      <w:tr w:rsidR="00B71D51" w:rsidRPr="00C277C3" w14:paraId="449C8154" w14:textId="77777777" w:rsidTr="00B71D51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00095A6A" w14:textId="77777777" w:rsidR="00B71D51" w:rsidRPr="00C43FE0" w:rsidRDefault="00B71D51" w:rsidP="00B71D51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01DE34CE" w14:textId="77777777" w:rsidR="00B71D51" w:rsidRPr="003B5CB6" w:rsidRDefault="00B71D51" w:rsidP="00B71D51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4</w:t>
            </w:r>
          </w:p>
        </w:tc>
      </w:tr>
      <w:tr w:rsidR="00B71D51" w:rsidRPr="00C00196" w14:paraId="140C4394" w14:textId="77777777" w:rsidTr="00B71D51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1A4761" w14:textId="77777777" w:rsidR="00B71D51" w:rsidRPr="003B5CB6" w:rsidRDefault="00B71D51" w:rsidP="00B71D51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2313006" w14:textId="77777777" w:rsidR="00B71D51" w:rsidRPr="00020271" w:rsidRDefault="00B71D51" w:rsidP="00B71D51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Navegar pelas imagens</w:t>
            </w:r>
          </w:p>
        </w:tc>
      </w:tr>
      <w:tr w:rsidR="00B71D51" w:rsidRPr="00AB3C16" w14:paraId="6CDAD89E" w14:textId="77777777" w:rsidTr="00B71D51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5893FBC" w14:textId="77777777" w:rsidR="00B71D51" w:rsidRPr="003B5CB6" w:rsidRDefault="00B71D51" w:rsidP="00B71D51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D5EE743" w14:textId="77777777" w:rsidR="00B71D51" w:rsidRPr="00020271" w:rsidRDefault="00B71D51" w:rsidP="00B71D51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 xml:space="preserve">Secções das imagens </w:t>
            </w:r>
            <w:hyperlink r:id="rId27" w:anchor="shoppingtool=treestructureflyout" w:history="1">
              <w:r w:rsidRPr="00020271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www.laredoute.pt/inspiration/#shoppingtool=treestructureflyout</w:t>
              </w:r>
            </w:hyperlink>
          </w:p>
        </w:tc>
      </w:tr>
      <w:tr w:rsidR="00B71D51" w:rsidRPr="00AB3C16" w14:paraId="6111FACF" w14:textId="77777777" w:rsidTr="00B71D51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B5192A" w14:textId="77777777" w:rsidR="00B71D51" w:rsidRPr="003B5CB6" w:rsidRDefault="00B71D51" w:rsidP="00B71D51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8932C2A" w14:textId="65AA5482" w:rsidR="00B71D51" w:rsidRPr="00020271" w:rsidRDefault="00B71D51" w:rsidP="00B71D51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3</w:t>
            </w:r>
            <w:r w:rsidR="00020271" w:rsidRPr="00020271">
              <w:rPr>
                <w:bCs/>
                <w:sz w:val="16"/>
                <w:szCs w:val="16"/>
                <w:lang w:val="pt-PT" w:eastAsia="ar-SA"/>
              </w:rPr>
              <w:t>-</w:t>
            </w:r>
            <w:r w:rsidR="00020271" w:rsidRPr="00020271">
              <w:rPr>
                <w:bCs/>
                <w:color w:val="auto"/>
                <w:sz w:val="16"/>
                <w:szCs w:val="16"/>
                <w:lang w:val="pt-PT" w:eastAsia="ar-SA"/>
              </w:rPr>
              <w:t>Liberdade e controlo pelo utilizador</w:t>
            </w:r>
          </w:p>
        </w:tc>
      </w:tr>
      <w:tr w:rsidR="00B71D51" w:rsidRPr="00AB3C16" w14:paraId="43AA517A" w14:textId="77777777" w:rsidTr="00B71D51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CFAFD8" w14:textId="77777777" w:rsidR="00B71D51" w:rsidRPr="003B5CB6" w:rsidRDefault="00B71D51" w:rsidP="00B71D51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F99A05F" w14:textId="77777777" w:rsidR="00B71D51" w:rsidRPr="00020271" w:rsidRDefault="00B71D51" w:rsidP="00B71D51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Utilizador tem de clicar nas setas e não consegue arrastar com o rato as imagens</w:t>
            </w:r>
          </w:p>
        </w:tc>
      </w:tr>
      <w:tr w:rsidR="00B71D51" w:rsidRPr="00C277C3" w14:paraId="3F546EA7" w14:textId="77777777" w:rsidTr="00B71D51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8047D9F" w14:textId="77777777" w:rsidR="00B71D51" w:rsidRPr="003B5CB6" w:rsidRDefault="00B71D51" w:rsidP="00B71D51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F5447D4" w14:textId="77777777" w:rsidR="00B71D51" w:rsidRPr="00020271" w:rsidRDefault="00B71D51" w:rsidP="00B71D51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Pouco frequente</w:t>
            </w:r>
          </w:p>
        </w:tc>
      </w:tr>
      <w:tr w:rsidR="00B71D51" w:rsidRPr="00A57CB6" w14:paraId="5C1B71DA" w14:textId="77777777" w:rsidTr="00B71D51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25BFF5" w14:textId="77777777" w:rsidR="00B71D51" w:rsidRPr="003B5CB6" w:rsidRDefault="00B71D51" w:rsidP="00B71D51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441D1D4" w14:textId="77777777" w:rsidR="00B71D51" w:rsidRPr="00020271" w:rsidRDefault="00B71D51" w:rsidP="00B71D51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B71D51" w:rsidRPr="00C277C3" w14:paraId="390A5885" w14:textId="77777777" w:rsidTr="00B71D51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EBAF1C" w14:textId="77777777" w:rsidR="00B71D51" w:rsidRPr="003B5CB6" w:rsidRDefault="00B71D51" w:rsidP="00B71D51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3A982C4" w14:textId="77777777" w:rsidR="00B71D51" w:rsidRPr="00020271" w:rsidRDefault="00B71D51" w:rsidP="00B71D51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B71D51" w:rsidRPr="00AB3C16" w14:paraId="63CC2B09" w14:textId="77777777" w:rsidTr="00B71D51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F2AC73" w14:textId="77777777" w:rsidR="00B71D51" w:rsidRPr="003B5CB6" w:rsidRDefault="00B71D51" w:rsidP="00B71D51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4CE9237" w14:textId="77777777" w:rsidR="00B71D51" w:rsidRPr="00020271" w:rsidRDefault="00B71D51" w:rsidP="00B71D51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Adicionar a funcinalidade de conseguir arrastas as imagens com o rato</w:t>
            </w:r>
          </w:p>
        </w:tc>
      </w:tr>
      <w:tr w:rsidR="00B71D51" w:rsidRPr="00AB3C16" w14:paraId="11567DA5" w14:textId="77777777" w:rsidTr="00B71D51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A9BD70E" w14:textId="77777777" w:rsidR="00B71D51" w:rsidRPr="003B5CB6" w:rsidRDefault="00B71D51" w:rsidP="00B71D51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3796054F" w14:textId="77777777" w:rsidR="00B71D51" w:rsidRPr="00020271" w:rsidRDefault="0021170D" w:rsidP="00B71D51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28" w:history="1">
              <w:r w:rsidR="00B71D51" w:rsidRPr="00020271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f6iwrdiU6JGjOFZOoYqstYB13vltsS_jXoBdNIMiM2iFg?e=dRNkBX</w:t>
              </w:r>
            </w:hyperlink>
          </w:p>
        </w:tc>
      </w:tr>
    </w:tbl>
    <w:p w14:paraId="527E8237" w14:textId="77777777" w:rsidR="00361A5F" w:rsidRPr="0050657B" w:rsidRDefault="00361A5F" w:rsidP="00361A5F">
      <w:pPr>
        <w:spacing w:after="0"/>
        <w:rPr>
          <w:lang w:val="pt-PT"/>
        </w:rPr>
      </w:pPr>
    </w:p>
    <w:p w14:paraId="5A56520B" w14:textId="77777777" w:rsidR="00361A5F" w:rsidRPr="0050657B" w:rsidRDefault="00361A5F" w:rsidP="00361A5F">
      <w:pPr>
        <w:spacing w:after="0"/>
        <w:rPr>
          <w:lang w:val="pt-PT"/>
        </w:rPr>
      </w:pPr>
    </w:p>
    <w:p w14:paraId="0183EADC" w14:textId="77777777" w:rsidR="00361A5F" w:rsidRPr="0050657B" w:rsidRDefault="00361A5F" w:rsidP="00361A5F">
      <w:pPr>
        <w:spacing w:after="0"/>
        <w:rPr>
          <w:lang w:val="pt-PT"/>
        </w:rPr>
      </w:pPr>
    </w:p>
    <w:p w14:paraId="3CD5A262" w14:textId="77777777" w:rsidR="00361A5F" w:rsidRPr="0050657B" w:rsidRDefault="00361A5F" w:rsidP="00361A5F">
      <w:pPr>
        <w:spacing w:after="120" w:line="360" w:lineRule="auto"/>
        <w:jc w:val="left"/>
        <w:outlineLvl w:val="2"/>
        <w:rPr>
          <w:b/>
          <w:smallCaps/>
          <w:spacing w:val="5"/>
          <w:sz w:val="24"/>
          <w:szCs w:val="24"/>
          <w:lang w:val="pt-PT"/>
        </w:rPr>
      </w:pPr>
    </w:p>
    <w:p w14:paraId="6AC366BC" w14:textId="2FA33F37" w:rsidR="00361A5F" w:rsidRPr="0050657B" w:rsidRDefault="00361A5F" w:rsidP="00361A5F">
      <w:pPr>
        <w:rPr>
          <w:lang w:val="pt-PT"/>
        </w:rPr>
      </w:pPr>
    </w:p>
    <w:p w14:paraId="24BCFC9F" w14:textId="013418DC" w:rsidR="00B71D51" w:rsidRPr="0050657B" w:rsidRDefault="00B71D51" w:rsidP="00361A5F">
      <w:pPr>
        <w:rPr>
          <w:lang w:val="pt-PT"/>
        </w:rPr>
      </w:pPr>
    </w:p>
    <w:p w14:paraId="46AA7322" w14:textId="140FB693" w:rsidR="00B71D51" w:rsidRPr="0050657B" w:rsidRDefault="00B71D51" w:rsidP="00361A5F">
      <w:pPr>
        <w:rPr>
          <w:lang w:val="pt-PT"/>
        </w:rPr>
      </w:pPr>
    </w:p>
    <w:p w14:paraId="316624CE" w14:textId="77777777" w:rsidR="00B71D51" w:rsidRPr="0050657B" w:rsidRDefault="00B71D51" w:rsidP="00B71D51">
      <w:pPr>
        <w:rPr>
          <w:lang w:val="pt-PT"/>
        </w:rPr>
      </w:pPr>
    </w:p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50"/>
        <w:gridCol w:w="7042"/>
      </w:tblGrid>
      <w:tr w:rsidR="00B71D51" w:rsidRPr="003B5CB6" w14:paraId="611FB1A8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69EAE8E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009B4E83" w14:textId="30FF27B5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5</w:t>
            </w:r>
          </w:p>
        </w:tc>
      </w:tr>
      <w:tr w:rsidR="00B71D51" w:rsidRPr="00AB3C16" w14:paraId="686738FD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7EF7179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7E0DC10" w14:textId="073C1E9C" w:rsidR="00B71D51" w:rsidRPr="00020271" w:rsidRDefault="00B71D51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Escolhida a opção de cor dos artigos com várias cores</w:t>
            </w:r>
          </w:p>
        </w:tc>
      </w:tr>
      <w:tr w:rsidR="00B71D51" w:rsidRPr="00AB3C16" w14:paraId="140051F5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B022052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B9EBE88" w14:textId="21E0D7CD" w:rsidR="00B71D51" w:rsidRPr="00020271" w:rsidRDefault="00B71D51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Secção de pesquisa de cores no catálogo</w:t>
            </w:r>
          </w:p>
        </w:tc>
      </w:tr>
      <w:tr w:rsidR="00B71D51" w:rsidRPr="00B71D51" w14:paraId="641B6AFA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54E2DE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29047B3" w14:textId="735AC769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</w:rPr>
              <w:t>10-Ajuda e documentação</w:t>
            </w:r>
          </w:p>
        </w:tc>
      </w:tr>
      <w:tr w:rsidR="00B71D51" w:rsidRPr="00AB3C16" w14:paraId="3D102010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E3E791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4376AFC" w14:textId="3DE2D2D2" w:rsidR="00B71D51" w:rsidRPr="00020271" w:rsidRDefault="00B71D51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Não é explicado o significado do ícone com várias cores</w:t>
            </w:r>
          </w:p>
        </w:tc>
      </w:tr>
      <w:tr w:rsidR="00B71D51" w:rsidRPr="00AB3C16" w14:paraId="404B025C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EAAC979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900019E" w14:textId="3F3419E3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Em todas as secções de artigos</w:t>
            </w:r>
          </w:p>
        </w:tc>
      </w:tr>
      <w:tr w:rsidR="00B71D51" w:rsidRPr="00B77C3D" w14:paraId="42104A4E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A655D9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03811D1" w14:textId="12D3C5DB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</w:rPr>
              <w:t>Sempre</w:t>
            </w:r>
          </w:p>
        </w:tc>
      </w:tr>
      <w:tr w:rsidR="00B71D51" w:rsidRPr="0074229F" w14:paraId="42DBA04B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5FF61D7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1591DDE" w14:textId="29E454CB" w:rsidR="00B71D51" w:rsidRPr="00020271" w:rsidRDefault="0050657B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B71D51" w:rsidRPr="00AB3C16" w14:paraId="6ABA15A6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A1447E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BCDA185" w14:textId="61706C3E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Colocar uma curta explicação do ícone no ínicio das páginas dos catálogos</w:t>
            </w:r>
          </w:p>
        </w:tc>
      </w:tr>
      <w:tr w:rsidR="00B71D51" w:rsidRPr="00AB3C16" w14:paraId="26D134E7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FDD7331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D992299" w14:textId="17128022" w:rsidR="00B71D51" w:rsidRPr="00020271" w:rsidRDefault="00AB3C1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29" w:history="1">
              <w:r w:rsidRPr="00AB3C16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WYl-NfayqVKnx6OZN58JGIBRAvxUG_jYberm9mYBCMfoA?e=3gfaBc</w:t>
              </w:r>
            </w:hyperlink>
          </w:p>
        </w:tc>
      </w:tr>
    </w:tbl>
    <w:p w14:paraId="42E75C5B" w14:textId="77777777" w:rsidR="00B71D51" w:rsidRPr="00B71D51" w:rsidRDefault="00B71D51" w:rsidP="00B71D51">
      <w:pPr>
        <w:rPr>
          <w:lang w:val="pt-PT"/>
        </w:rPr>
      </w:pPr>
    </w:p>
    <w:p w14:paraId="40CEF21D" w14:textId="77777777" w:rsidR="00B71D51" w:rsidRPr="00B71D51" w:rsidRDefault="00B71D51" w:rsidP="00B71D51">
      <w:pPr>
        <w:spacing w:after="0"/>
        <w:rPr>
          <w:lang w:val="pt-PT"/>
        </w:rPr>
      </w:pPr>
    </w:p>
    <w:p w14:paraId="5E2B2151" w14:textId="66A6BB6A" w:rsidR="00B71D51" w:rsidRPr="00AB3C16" w:rsidRDefault="00AB3C16" w:rsidP="00B71D51">
      <w:pPr>
        <w:rPr>
          <w:lang w:val="pt-PT"/>
        </w:rPr>
      </w:pPr>
      <w:r>
        <w:rPr>
          <w:lang w:val="pt-PT"/>
        </w:rPr>
        <w:t>wa</w:t>
      </w:r>
    </w:p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50"/>
        <w:gridCol w:w="7042"/>
      </w:tblGrid>
      <w:tr w:rsidR="00B71D51" w:rsidRPr="003B5CB6" w14:paraId="17FC76DC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7AA1803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3680109" w14:textId="6BA2947A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6</w:t>
            </w:r>
          </w:p>
        </w:tc>
      </w:tr>
      <w:tr w:rsidR="00B71D51" w:rsidRPr="00B77C3D" w14:paraId="5E5057D0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689F6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7B8F9B5" w14:textId="45D42580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Navegando pelas imagens</w:t>
            </w:r>
          </w:p>
        </w:tc>
      </w:tr>
      <w:tr w:rsidR="00B71D51" w:rsidRPr="00B77C3D" w14:paraId="60CEE6ED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45B635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C6BDB75" w14:textId="0F260DC2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Artigos dos catálogos</w:t>
            </w:r>
          </w:p>
        </w:tc>
      </w:tr>
      <w:tr w:rsidR="00B71D51" w:rsidRPr="0074229F" w14:paraId="27DD264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7E009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8EA842B" w14:textId="5CBBD2A9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10-Ajuda e documentação</w:t>
            </w:r>
          </w:p>
        </w:tc>
      </w:tr>
      <w:tr w:rsidR="00B71D51" w:rsidRPr="00AB3C16" w14:paraId="792C64C6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128EFE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5048342" w14:textId="5581CA77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Não é explicado o significado do ícone e se tem significado diferente do ilustrado na violação anterior</w:t>
            </w:r>
          </w:p>
        </w:tc>
      </w:tr>
      <w:tr w:rsidR="00B71D51" w:rsidRPr="00AB3C16" w14:paraId="4912C6BE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722EC0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1C68CC2" w14:textId="05CF28D3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De vez em quando artigos têm este ícone</w:t>
            </w:r>
          </w:p>
        </w:tc>
      </w:tr>
      <w:tr w:rsidR="00B71D51" w:rsidRPr="00AB3C16" w14:paraId="118AD8ED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5F3FD0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11FF1C5" w14:textId="1B618223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Sempre que este ícone aparece</w:t>
            </w:r>
          </w:p>
        </w:tc>
      </w:tr>
      <w:tr w:rsidR="00B71D51" w:rsidRPr="0074229F" w14:paraId="16CBA4EA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B0C515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68566F6" w14:textId="41CB1C94" w:rsidR="00B71D51" w:rsidRPr="00020271" w:rsidRDefault="0050657B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B71D51" w:rsidRPr="00AB3C16" w14:paraId="736D763D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826BAB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F693D9D" w14:textId="5FC060EF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Colocar uma curta explicação do ícone no ínicio das páginas dos catálogos</w:t>
            </w:r>
          </w:p>
        </w:tc>
      </w:tr>
      <w:tr w:rsidR="00B71D51" w:rsidRPr="00B77C3D" w14:paraId="6E8DD7D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495E09EE" w14:textId="07A00805" w:rsidR="00B71D51" w:rsidRPr="003B5CB6" w:rsidRDefault="00AB3C16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022B37F0" w14:textId="3C420AAD" w:rsidR="00AB3C16" w:rsidRDefault="00AB3C16" w:rsidP="00AB3C16">
            <w:pPr>
              <w:tabs>
                <w:tab w:val="left" w:pos="1665"/>
              </w:tabs>
              <w:rPr>
                <w:color w:val="auto"/>
                <w:sz w:val="22"/>
              </w:rPr>
            </w:pPr>
          </w:p>
          <w:p w14:paraId="37AFCE65" w14:textId="77777777" w:rsidR="00B71D51" w:rsidRPr="00020271" w:rsidRDefault="00B71D51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</w:p>
        </w:tc>
      </w:tr>
    </w:tbl>
    <w:p w14:paraId="529E93E5" w14:textId="77777777" w:rsidR="00B71D51" w:rsidRPr="00B71D51" w:rsidRDefault="00B71D51" w:rsidP="00B71D51">
      <w:pPr>
        <w:rPr>
          <w:lang w:val="pt-PT"/>
        </w:rPr>
      </w:pPr>
    </w:p>
    <w:p w14:paraId="289C9FF8" w14:textId="77777777" w:rsidR="00B71D51" w:rsidRPr="00B71D51" w:rsidRDefault="00B71D51" w:rsidP="00B71D51">
      <w:pPr>
        <w:spacing w:after="0"/>
        <w:rPr>
          <w:lang w:val="pt-PT"/>
        </w:rPr>
      </w:pPr>
    </w:p>
    <w:p w14:paraId="1BB1B687" w14:textId="77777777" w:rsidR="00B71D51" w:rsidRDefault="00B71D51" w:rsidP="00B71D51"/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50"/>
        <w:gridCol w:w="7042"/>
      </w:tblGrid>
      <w:tr w:rsidR="00B71D51" w:rsidRPr="003B5CB6" w14:paraId="1CC539DD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0BB40CD2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55C9B79" w14:textId="04DB36BA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7</w:t>
            </w:r>
          </w:p>
        </w:tc>
      </w:tr>
      <w:tr w:rsidR="00B71D51" w:rsidRPr="00AB3C16" w14:paraId="553C43C2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49A302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4FF67C2" w14:textId="06AACD56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Aberta a página blogs do site</w:t>
            </w:r>
          </w:p>
        </w:tc>
      </w:tr>
      <w:tr w:rsidR="00B71D51" w:rsidRPr="00AB3C16" w14:paraId="0B877343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0051DB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B50F303" w14:textId="05442768" w:rsidR="00B71D51" w:rsidRPr="00020271" w:rsidRDefault="0021170D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30" w:anchor="shoppingtool=treestructureflyout" w:history="1">
              <w:r w:rsidR="00BE4786" w:rsidRPr="00020271">
                <w:rPr>
                  <w:rStyle w:val="Hyperlink"/>
                  <w:sz w:val="16"/>
                  <w:szCs w:val="16"/>
                  <w:lang w:val="pt-PT"/>
                </w:rPr>
                <w:t>https://www.laredoute.pt/inspiration/#shoppingtool=treestructureflyout</w:t>
              </w:r>
            </w:hyperlink>
          </w:p>
        </w:tc>
      </w:tr>
      <w:tr w:rsidR="00B71D51" w:rsidRPr="0074229F" w14:paraId="729676D7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5D9B84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024106A" w14:textId="78C47F13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sz w:val="16"/>
                <w:szCs w:val="16"/>
              </w:rPr>
              <w:t>5-Prevenção de erros</w:t>
            </w:r>
          </w:p>
        </w:tc>
      </w:tr>
      <w:tr w:rsidR="00B71D51" w:rsidRPr="00AB3C16" w14:paraId="57937704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15A0920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61CBD35" w14:textId="357BE343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As imagens tapam informação no site</w:t>
            </w:r>
          </w:p>
        </w:tc>
      </w:tr>
      <w:tr w:rsidR="00B71D51" w:rsidRPr="0074229F" w14:paraId="0F2977FB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49A959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7F28D74" w14:textId="7E2F1312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sz w:val="16"/>
                <w:szCs w:val="16"/>
              </w:rPr>
              <w:t>Apenas duas vezes</w:t>
            </w:r>
          </w:p>
        </w:tc>
      </w:tr>
      <w:tr w:rsidR="00B71D51" w:rsidRPr="00AB3C16" w14:paraId="382E249D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4EC8DAF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2044093" w14:textId="1CB0614C" w:rsidR="00B71D51" w:rsidRPr="00020271" w:rsidRDefault="00BE4786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Sempre que se abre a página</w:t>
            </w:r>
          </w:p>
        </w:tc>
      </w:tr>
      <w:tr w:rsidR="00B71D51" w:rsidRPr="0074229F" w14:paraId="5B906AEF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3F7360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63A09A2" w14:textId="46B7E6CF" w:rsidR="00B71D51" w:rsidRPr="00020271" w:rsidRDefault="0050657B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sz w:val="16"/>
                <w:szCs w:val="16"/>
              </w:rPr>
              <w:t>1</w:t>
            </w:r>
          </w:p>
        </w:tc>
      </w:tr>
      <w:tr w:rsidR="00B71D51" w:rsidRPr="00AB3C16" w14:paraId="73326E3F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633FEB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0980631" w14:textId="0415065E" w:rsidR="00B71D51" w:rsidRPr="00020271" w:rsidRDefault="00C85683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 xml:space="preserve">Distribuir o texto mais verticalmente que horizontalmente </w:t>
            </w:r>
          </w:p>
        </w:tc>
      </w:tr>
      <w:tr w:rsidR="00B71D51" w:rsidRPr="00B77C3D" w14:paraId="7831314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0BC6F07" w14:textId="2E27AAA1" w:rsidR="00B71D51" w:rsidRPr="003B5CB6" w:rsidRDefault="00AB3C16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Imagens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FC9A1A3" w14:textId="50052D05" w:rsidR="00AB3C16" w:rsidRDefault="00AB3C16" w:rsidP="00AB3C16">
            <w:pPr>
              <w:tabs>
                <w:tab w:val="left" w:pos="1665"/>
              </w:tabs>
              <w:rPr>
                <w:color w:val="auto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6F80FCBF" wp14:editId="3CDB9C3A">
                  <wp:extent cx="1835150" cy="1098550"/>
                  <wp:effectExtent l="0" t="0" r="0" b="635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35150" cy="1098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426D224C" wp14:editId="2499E618">
                  <wp:extent cx="1339850" cy="103505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9850" cy="1035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7FC6166" w14:textId="77777777" w:rsidR="00B71D51" w:rsidRPr="00020271" w:rsidRDefault="00B71D51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</w:p>
        </w:tc>
      </w:tr>
    </w:tbl>
    <w:p w14:paraId="123CB64F" w14:textId="77777777" w:rsidR="00B71D51" w:rsidRPr="00B71D51" w:rsidRDefault="00B71D51" w:rsidP="00B71D51">
      <w:pPr>
        <w:rPr>
          <w:lang w:val="pt-PT"/>
        </w:rPr>
      </w:pPr>
    </w:p>
    <w:p w14:paraId="3E2AA0AF" w14:textId="77777777" w:rsidR="00B71D51" w:rsidRPr="00B71D51" w:rsidRDefault="00B71D51" w:rsidP="00B71D51">
      <w:pPr>
        <w:spacing w:after="0"/>
        <w:rPr>
          <w:lang w:val="pt-PT"/>
        </w:rPr>
      </w:pPr>
    </w:p>
    <w:p w14:paraId="046324F5" w14:textId="77777777" w:rsidR="00B71D51" w:rsidRDefault="00B71D51" w:rsidP="00B71D51"/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50"/>
        <w:gridCol w:w="7042"/>
      </w:tblGrid>
      <w:tr w:rsidR="00B71D51" w:rsidRPr="003B5CB6" w14:paraId="481D9589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6A8D7423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4FAD5834" w14:textId="1CEBC864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8</w:t>
            </w:r>
          </w:p>
        </w:tc>
      </w:tr>
      <w:tr w:rsidR="00B71D51" w:rsidRPr="00B77C3D" w14:paraId="16B64FCA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FE9006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DE7F533" w14:textId="2D092911" w:rsidR="00B71D51" w:rsidRPr="00020271" w:rsidRDefault="00C85683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</w:rPr>
              <w:t xml:space="preserve">Clicar o botão “Útil” </w:t>
            </w:r>
          </w:p>
        </w:tc>
      </w:tr>
      <w:tr w:rsidR="00B71D51" w:rsidRPr="00AB3C16" w14:paraId="0F6E37D5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1FBCF1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BA04B1C" w14:textId="4D1F4314" w:rsidR="00B71D51" w:rsidRPr="00020271" w:rsidRDefault="00C85683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Na secção de reviews de qualquer um dos produtos</w:t>
            </w:r>
          </w:p>
        </w:tc>
      </w:tr>
      <w:tr w:rsidR="00B71D51" w:rsidRPr="00AB3C16" w14:paraId="7917D6BF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260A4DF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0A1C539" w14:textId="6C558796" w:rsidR="00B71D51" w:rsidRPr="00020271" w:rsidRDefault="00C85683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1-Tornar o estado do sistema visível</w:t>
            </w:r>
          </w:p>
        </w:tc>
      </w:tr>
      <w:tr w:rsidR="00B71D51" w:rsidRPr="00AB3C16" w14:paraId="125C83DF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9662B0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E54B2CE" w14:textId="4CBFB099" w:rsidR="00B71D51" w:rsidRPr="00020271" w:rsidRDefault="00C85683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Quando carrego no botão o número de Úteis não altera</w:t>
            </w:r>
          </w:p>
        </w:tc>
      </w:tr>
      <w:tr w:rsidR="00B71D51" w:rsidRPr="0074229F" w14:paraId="6144EE96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23BBF62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929BD03" w14:textId="43779F4C" w:rsidR="00B71D51" w:rsidRPr="00020271" w:rsidRDefault="00C85683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Sempre</w:t>
            </w:r>
          </w:p>
        </w:tc>
      </w:tr>
      <w:tr w:rsidR="00B71D51" w:rsidRPr="00B77C3D" w14:paraId="730C41CF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81E0D0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D9A49C2" w14:textId="08FAFFE5" w:rsidR="00B71D51" w:rsidRPr="00020271" w:rsidRDefault="00C85683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B71D51" w:rsidRPr="0074229F" w14:paraId="54B719A1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459417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04F13CA" w14:textId="0577F2CB" w:rsidR="00B71D51" w:rsidRPr="00020271" w:rsidRDefault="0050657B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B71D51" w:rsidRPr="00AB3C16" w14:paraId="1DCD073B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5F08E3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BE4A64F" w14:textId="142576CB" w:rsidR="00B71D51" w:rsidRPr="00020271" w:rsidRDefault="00C85683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Corrigir este bug de modo a que o número de “likes” do comentário</w:t>
            </w:r>
          </w:p>
        </w:tc>
      </w:tr>
      <w:tr w:rsidR="00B71D51" w:rsidRPr="00B77C3D" w14:paraId="545C5BD1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5D9B36C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2692448B" w14:textId="2B92F1EF" w:rsidR="00B71D51" w:rsidRPr="00020271" w:rsidRDefault="00EB13F7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noProof/>
              </w:rPr>
              <w:drawing>
                <wp:inline distT="0" distB="0" distL="0" distR="0" wp14:anchorId="3F581EDD" wp14:editId="32A4D13D">
                  <wp:extent cx="1562100" cy="47625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2100" cy="476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3B3A2A" w14:textId="77777777" w:rsidR="00B71D51" w:rsidRPr="00B71D51" w:rsidRDefault="00B71D51" w:rsidP="00B71D51">
      <w:pPr>
        <w:rPr>
          <w:lang w:val="pt-PT"/>
        </w:rPr>
      </w:pPr>
    </w:p>
    <w:p w14:paraId="593343E9" w14:textId="77777777" w:rsidR="00B71D51" w:rsidRPr="00B71D51" w:rsidRDefault="00B71D51" w:rsidP="00B71D51">
      <w:pPr>
        <w:spacing w:after="0"/>
        <w:rPr>
          <w:lang w:val="pt-PT"/>
        </w:rPr>
      </w:pPr>
    </w:p>
    <w:p w14:paraId="1EC115CB" w14:textId="77777777" w:rsidR="00B71D51" w:rsidRDefault="00B71D51" w:rsidP="00B71D51"/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274"/>
        <w:gridCol w:w="7559"/>
      </w:tblGrid>
      <w:tr w:rsidR="00B71D51" w:rsidRPr="003B5CB6" w14:paraId="49F7D5B0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706DBF8B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D5A3D8B" w14:textId="09A0F9F2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9</w:t>
            </w:r>
          </w:p>
        </w:tc>
      </w:tr>
      <w:tr w:rsidR="00B71D51" w:rsidRPr="00AB3C16" w14:paraId="2392BBD2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CD92C2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08403CE" w14:textId="4C094633" w:rsidR="00B71D51" w:rsidRPr="00020271" w:rsidRDefault="0050657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Aberta a página de condições de venda e movido o rato sob</w:t>
            </w:r>
            <w:r w:rsidR="002116A8" w:rsidRPr="00020271">
              <w:rPr>
                <w:sz w:val="16"/>
                <w:szCs w:val="16"/>
                <w:lang w:val="pt-PT"/>
              </w:rPr>
              <w:t>re os</w:t>
            </w:r>
            <w:r w:rsidRPr="00020271">
              <w:rPr>
                <w:sz w:val="16"/>
                <w:szCs w:val="16"/>
                <w:lang w:val="pt-PT"/>
              </w:rPr>
              <w:t xml:space="preserve"> artigos</w:t>
            </w:r>
          </w:p>
        </w:tc>
      </w:tr>
      <w:tr w:rsidR="00B71D51" w:rsidRPr="00AB3C16" w14:paraId="17E26C40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3C33CA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39BB7AE" w14:textId="2EA06FC5" w:rsidR="00B71D51" w:rsidRPr="00020271" w:rsidRDefault="0021170D" w:rsidP="0050657B">
            <w:pPr>
              <w:tabs>
                <w:tab w:val="left" w:pos="1224"/>
              </w:tabs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34" w:anchor="4" w:history="1">
              <w:r w:rsidR="0050657B" w:rsidRPr="00020271">
                <w:rPr>
                  <w:rStyle w:val="Hyperlink"/>
                  <w:sz w:val="16"/>
                  <w:szCs w:val="16"/>
                  <w:lang w:val="pt-PT"/>
                </w:rPr>
                <w:t>https://www.laredoute.pt/sellcondit</w:t>
              </w:r>
              <w:r w:rsidR="0050657B" w:rsidRPr="00020271">
                <w:rPr>
                  <w:rStyle w:val="Hyperlink"/>
                  <w:sz w:val="16"/>
                  <w:szCs w:val="16"/>
                  <w:lang w:val="pt-PT"/>
                </w:rPr>
                <w:t>i</w:t>
              </w:r>
              <w:r w:rsidR="0050657B" w:rsidRPr="00020271">
                <w:rPr>
                  <w:rStyle w:val="Hyperlink"/>
                  <w:sz w:val="16"/>
                  <w:szCs w:val="16"/>
                  <w:lang w:val="pt-PT"/>
                </w:rPr>
                <w:t>ons.aspx#4</w:t>
              </w:r>
            </w:hyperlink>
          </w:p>
        </w:tc>
      </w:tr>
      <w:tr w:rsidR="00B71D51" w:rsidRPr="00AB3C16" w14:paraId="464BF735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5F8526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F8401F5" w14:textId="7DADF129" w:rsidR="00B71D51" w:rsidRPr="00020271" w:rsidRDefault="0050657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1- Tornar o estado do sistema visível</w:t>
            </w:r>
          </w:p>
        </w:tc>
      </w:tr>
      <w:tr w:rsidR="00B71D51" w:rsidRPr="00AB3C16" w14:paraId="4CC4CA50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5798F9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A9477CE" w14:textId="318587FF" w:rsidR="00B71D51" w:rsidRPr="00020271" w:rsidRDefault="0050657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Os artigos podem-se clicar, mas não existe nenhuma animação do lado do site para ilustrar isto</w:t>
            </w:r>
          </w:p>
        </w:tc>
      </w:tr>
      <w:tr w:rsidR="00B71D51" w:rsidRPr="0074229F" w14:paraId="0B6F360E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4924CE9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B9D450F" w14:textId="5F8BF830" w:rsidR="00B71D51" w:rsidRPr="00020271" w:rsidRDefault="0050657B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sz w:val="16"/>
                <w:szCs w:val="16"/>
              </w:rPr>
              <w:t>Em todos os artigos</w:t>
            </w:r>
          </w:p>
        </w:tc>
      </w:tr>
      <w:tr w:rsidR="00B71D51" w:rsidRPr="00B77C3D" w14:paraId="412E0EE1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4797640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2BA53D0" w14:textId="4720C633" w:rsidR="00B71D51" w:rsidRPr="00020271" w:rsidRDefault="0050657B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B71D51" w:rsidRPr="0074229F" w14:paraId="0BA89A06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FDB00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55792D5" w14:textId="017063D1" w:rsidR="00B71D51" w:rsidRPr="00020271" w:rsidRDefault="00375B4B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B71D51" w:rsidRPr="00AB3C16" w14:paraId="37DE97BB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E2984D6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9D9E978" w14:textId="1A4EF61C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Diferenciar de alguma maneira os artigos de modo que mostre ao utilizador que este funciona como um link</w:t>
            </w:r>
          </w:p>
        </w:tc>
      </w:tr>
      <w:tr w:rsidR="00B71D51" w:rsidRPr="00EB13F7" w14:paraId="40C4AAFB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16FB394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5491C04" w14:textId="25A8915B" w:rsidR="00B71D51" w:rsidRPr="00020271" w:rsidRDefault="00EB13F7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35" w:history="1">
              <w:r w:rsidRPr="00EB13F7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Ws7DvWypUxMhFy4GkAI9ZEBZNe1H1w4ciiRyBarTEmTnw?e=EFpynO</w:t>
              </w:r>
            </w:hyperlink>
          </w:p>
        </w:tc>
      </w:tr>
    </w:tbl>
    <w:p w14:paraId="53E03DBE" w14:textId="77777777" w:rsidR="00B71D51" w:rsidRPr="00B71D51" w:rsidRDefault="00B71D51" w:rsidP="00B71D51">
      <w:pPr>
        <w:rPr>
          <w:lang w:val="pt-PT"/>
        </w:rPr>
      </w:pPr>
    </w:p>
    <w:p w14:paraId="5CAD84B4" w14:textId="77777777" w:rsidR="00B71D51" w:rsidRPr="00B71D51" w:rsidRDefault="00B71D51" w:rsidP="00B71D51">
      <w:pPr>
        <w:spacing w:after="0"/>
        <w:rPr>
          <w:lang w:val="pt-PT"/>
        </w:rPr>
      </w:pPr>
    </w:p>
    <w:p w14:paraId="07C8CFB3" w14:textId="77777777" w:rsidR="00B71D51" w:rsidRPr="00EB13F7" w:rsidRDefault="00B71D51" w:rsidP="00B71D51">
      <w:pPr>
        <w:rPr>
          <w:lang w:val="pt-PT"/>
        </w:rPr>
      </w:pPr>
    </w:p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50"/>
        <w:gridCol w:w="7042"/>
      </w:tblGrid>
      <w:tr w:rsidR="00B71D51" w:rsidRPr="003B5CB6" w14:paraId="470F9EAA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DD4C57E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26A946D8" w14:textId="7FAC05F8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20</w:t>
            </w:r>
          </w:p>
        </w:tc>
      </w:tr>
      <w:tr w:rsidR="00B71D51" w:rsidRPr="00AB3C16" w14:paraId="6A1E3E75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46C390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EC9430D" w14:textId="2C618C32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Aberta página de política de privacidade e movido o rato sobre os pontos</w:t>
            </w:r>
          </w:p>
        </w:tc>
      </w:tr>
      <w:tr w:rsidR="00B71D51" w:rsidRPr="00AB3C16" w14:paraId="2440E635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4F0E8F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4EE47AF" w14:textId="7D053F3F" w:rsidR="00B71D51" w:rsidRPr="00020271" w:rsidRDefault="0021170D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36" w:history="1">
              <w:r w:rsidR="002116A8" w:rsidRPr="00020271">
                <w:rPr>
                  <w:rStyle w:val="Hyperlink"/>
                  <w:sz w:val="16"/>
                  <w:szCs w:val="16"/>
                  <w:lang w:val="pt-PT"/>
                </w:rPr>
                <w:t>https://www.laredo</w:t>
              </w:r>
              <w:r w:rsidR="002116A8" w:rsidRPr="00020271">
                <w:rPr>
                  <w:rStyle w:val="Hyperlink"/>
                  <w:sz w:val="16"/>
                  <w:szCs w:val="16"/>
                  <w:lang w:val="pt-PT"/>
                </w:rPr>
                <w:t>u</w:t>
              </w:r>
              <w:r w:rsidR="002116A8" w:rsidRPr="00020271">
                <w:rPr>
                  <w:rStyle w:val="Hyperlink"/>
                  <w:sz w:val="16"/>
                  <w:szCs w:val="16"/>
                  <w:lang w:val="pt-PT"/>
                </w:rPr>
                <w:t>te.pt/politica-de-privacidade.aspx</w:t>
              </w:r>
            </w:hyperlink>
          </w:p>
        </w:tc>
      </w:tr>
      <w:tr w:rsidR="00B71D51" w:rsidRPr="00AB3C16" w14:paraId="5992F8C2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CC4CBA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0A874BC" w14:textId="3C146147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1- Tornar o estado do sistema visível</w:t>
            </w:r>
          </w:p>
        </w:tc>
      </w:tr>
      <w:tr w:rsidR="00B71D51" w:rsidRPr="00AB3C16" w14:paraId="7216BCF2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5E079C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056EEE0" w14:textId="155872E5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Os pontos podem-se clicar, mas não existe nenhuma animação do lado do site para ilustrar isto</w:t>
            </w:r>
          </w:p>
        </w:tc>
      </w:tr>
      <w:tr w:rsidR="00B71D51" w:rsidRPr="00AB3C16" w14:paraId="68A5B75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5B8B3E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BF9C920" w14:textId="4F767D44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Em todos os pontos deste menu</w:t>
            </w:r>
          </w:p>
        </w:tc>
      </w:tr>
      <w:tr w:rsidR="00B71D51" w:rsidRPr="00B77C3D" w14:paraId="0837D4B2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77D2BC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7DC445F" w14:textId="3C246188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B71D51" w:rsidRPr="0074229F" w14:paraId="5CABBB57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0E75E85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721F474" w14:textId="5ABE76AC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B71D51" w:rsidRPr="00AB3C16" w14:paraId="7FA0805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3ED119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BE8736A" w14:textId="34813893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Diferenciar de alguma maneira os artigos de modo que mostre ao utilizador que este funciona como um link</w:t>
            </w:r>
          </w:p>
        </w:tc>
      </w:tr>
      <w:tr w:rsidR="00B71D51" w:rsidRPr="00E52C90" w14:paraId="25618BF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4B68C42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0D3AD748" w14:textId="28E5E2D1" w:rsidR="00B71D51" w:rsidRPr="00020271" w:rsidRDefault="00E52C90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37" w:history="1">
              <w:r w:rsidRPr="00E52C90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dPLaHqbyZlLrhilDMmXNzMBbIN0CwFoYk-4bzYOnHFiuw?e=XJNLPU</w:t>
              </w:r>
            </w:hyperlink>
          </w:p>
        </w:tc>
      </w:tr>
    </w:tbl>
    <w:p w14:paraId="2A438662" w14:textId="77777777" w:rsidR="00B71D51" w:rsidRPr="00B71D51" w:rsidRDefault="00B71D51" w:rsidP="00B71D51">
      <w:pPr>
        <w:rPr>
          <w:lang w:val="pt-PT"/>
        </w:rPr>
      </w:pPr>
    </w:p>
    <w:p w14:paraId="7B87168B" w14:textId="77777777" w:rsidR="00B71D51" w:rsidRPr="00B71D51" w:rsidRDefault="00B71D51" w:rsidP="00B71D51">
      <w:pPr>
        <w:spacing w:after="0"/>
        <w:rPr>
          <w:lang w:val="pt-PT"/>
        </w:rPr>
      </w:pPr>
    </w:p>
    <w:p w14:paraId="0878D480" w14:textId="77777777" w:rsidR="00B71D51" w:rsidRPr="00E52C90" w:rsidRDefault="00B71D51" w:rsidP="00B71D51">
      <w:pPr>
        <w:rPr>
          <w:lang w:val="pt-PT"/>
        </w:rPr>
      </w:pPr>
    </w:p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50"/>
        <w:gridCol w:w="7042"/>
      </w:tblGrid>
      <w:tr w:rsidR="00B71D51" w:rsidRPr="003B5CB6" w14:paraId="301C1FDB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1E7CEBAC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969EFAA" w14:textId="5EA2E0AC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21</w:t>
            </w:r>
          </w:p>
        </w:tc>
      </w:tr>
      <w:tr w:rsidR="00B71D51" w:rsidRPr="00AB3C16" w14:paraId="18285258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FED8E5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8D395D7" w14:textId="5E273327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Tentativa de login no site por mail</w:t>
            </w:r>
          </w:p>
        </w:tc>
      </w:tr>
      <w:tr w:rsidR="00B71D51" w:rsidRPr="00AB3C16" w14:paraId="72208F48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EBA966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4CE8712" w14:textId="458EEEDB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Página de login por gmail</w:t>
            </w:r>
          </w:p>
        </w:tc>
      </w:tr>
      <w:tr w:rsidR="00B71D51" w:rsidRPr="0074229F" w14:paraId="73DAE256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25C3E0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1D858FE" w14:textId="1AA42411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sz w:val="16"/>
                <w:szCs w:val="16"/>
              </w:rPr>
              <w:t>4- Consistência e standards</w:t>
            </w:r>
          </w:p>
        </w:tc>
      </w:tr>
      <w:tr w:rsidR="00B71D51" w:rsidRPr="00AB3C16" w14:paraId="5DE91EA5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F29E3D2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515BC63" w14:textId="28C07DE1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O cliente não saberá que reach5.net significa na mesma o site da La Redoute</w:t>
            </w:r>
          </w:p>
        </w:tc>
      </w:tr>
      <w:tr w:rsidR="00B71D51" w:rsidRPr="00AB3C16" w14:paraId="60DAC4E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49835F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641AEC6" w14:textId="39380A1F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Só quando se abre a página de login esta info aparece</w:t>
            </w:r>
          </w:p>
        </w:tc>
      </w:tr>
      <w:tr w:rsidR="00B71D51" w:rsidRPr="00AB3C16" w14:paraId="2EE20730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C0F676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CBBE236" w14:textId="30F51412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Sempre que se abre dita página</w:t>
            </w:r>
          </w:p>
        </w:tc>
      </w:tr>
      <w:tr w:rsidR="00B71D51" w:rsidRPr="0074229F" w14:paraId="0AFC0155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3A808C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F6258F8" w14:textId="1994E325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B71D51" w:rsidRPr="00AB3C16" w14:paraId="315F6DDF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CBC830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4CB96A8" w14:textId="7D1A9DDD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Alterar o texto para “Continuar para laredoute.pt”</w:t>
            </w:r>
          </w:p>
        </w:tc>
      </w:tr>
      <w:tr w:rsidR="00B71D51" w:rsidRPr="00B77C3D" w14:paraId="0F5A5BED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3506C3E4" w14:textId="43E26ACA" w:rsidR="00B71D51" w:rsidRPr="003B5CB6" w:rsidRDefault="00D6121C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Imagem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5F95C2AD" w14:textId="76CC2762" w:rsidR="00B71D51" w:rsidRPr="00020271" w:rsidRDefault="00D6121C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noProof/>
              </w:rPr>
              <w:drawing>
                <wp:inline distT="0" distB="0" distL="0" distR="0" wp14:anchorId="110FD2F1" wp14:editId="271C103D">
                  <wp:extent cx="1933575" cy="714375"/>
                  <wp:effectExtent l="0" t="0" r="9525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3575" cy="714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88552A4" w14:textId="77777777" w:rsidR="00B71D51" w:rsidRPr="00B71D51" w:rsidRDefault="00B71D51" w:rsidP="00B71D51">
      <w:pPr>
        <w:rPr>
          <w:lang w:val="pt-PT"/>
        </w:rPr>
      </w:pPr>
    </w:p>
    <w:p w14:paraId="4DC01241" w14:textId="77777777" w:rsidR="00B71D51" w:rsidRPr="00B71D51" w:rsidRDefault="00B71D51" w:rsidP="00B71D51">
      <w:pPr>
        <w:spacing w:after="0"/>
        <w:rPr>
          <w:lang w:val="pt-PT"/>
        </w:rPr>
      </w:pPr>
    </w:p>
    <w:p w14:paraId="5C8915B0" w14:textId="77777777" w:rsidR="00B71D51" w:rsidRDefault="00B71D51" w:rsidP="00B71D51"/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50"/>
        <w:gridCol w:w="7042"/>
      </w:tblGrid>
      <w:tr w:rsidR="00B71D51" w:rsidRPr="003B5CB6" w14:paraId="43CC5308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1211E51F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538F841E" w14:textId="1C189E46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22</w:t>
            </w:r>
          </w:p>
        </w:tc>
      </w:tr>
      <w:tr w:rsidR="00B71D51" w:rsidRPr="00AB3C16" w14:paraId="75EFB452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9A3579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7021516" w14:textId="16C0656D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Tentativa de carregar no botão que permite subir para o topo da página automaticamente</w:t>
            </w:r>
          </w:p>
        </w:tc>
      </w:tr>
      <w:tr w:rsidR="00B71D51" w:rsidRPr="00AB3C16" w14:paraId="2623038D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E5AAFF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0DDC032" w14:textId="5361A551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Qualquer página que tenha este ícone disponível nela</w:t>
            </w:r>
          </w:p>
        </w:tc>
      </w:tr>
      <w:tr w:rsidR="00B71D51" w:rsidRPr="0074229F" w14:paraId="500EF444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4BF358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4C33683" w14:textId="564D4CA1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sz w:val="16"/>
                <w:szCs w:val="16"/>
              </w:rPr>
              <w:t>5-Prevenção de erros</w:t>
            </w:r>
          </w:p>
        </w:tc>
      </w:tr>
      <w:tr w:rsidR="00B71D51" w:rsidRPr="00AB3C16" w14:paraId="6C25462D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BDA2C7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E1A9079" w14:textId="14492431" w:rsidR="00B71D51" w:rsidRPr="00020271" w:rsidRDefault="0061378A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O ícone de ajuda por texto cobre o ícone para voltar para o topo da página</w:t>
            </w:r>
          </w:p>
        </w:tc>
      </w:tr>
      <w:tr w:rsidR="00B71D51" w:rsidRPr="00AB3C16" w14:paraId="27EA7753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020C7A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2A5A653" w14:textId="74D72846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Sempre que alguma página tenha este ícone</w:t>
            </w:r>
          </w:p>
        </w:tc>
      </w:tr>
      <w:tr w:rsidR="00B71D51" w:rsidRPr="00AB3C16" w14:paraId="78548373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F07555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BD227FA" w14:textId="1E864945" w:rsidR="00B71D51" w:rsidRPr="00020271" w:rsidRDefault="002116A8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Sempre que se abre alguma página assim</w:t>
            </w:r>
          </w:p>
        </w:tc>
      </w:tr>
      <w:tr w:rsidR="00B71D51" w:rsidRPr="0074229F" w14:paraId="4E048CC0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43C6B1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C2A4E25" w14:textId="271DF6A1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B71D51" w:rsidRPr="00AB3C16" w14:paraId="4ACE9617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987B24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7B8E24E" w14:textId="46F5C54A" w:rsidR="00B71D51" w:rsidRPr="00020271" w:rsidRDefault="0061378A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Colocar a posição deste ícone numa posição onde não irá tapar qualquer parte importante do site</w:t>
            </w:r>
          </w:p>
        </w:tc>
      </w:tr>
      <w:tr w:rsidR="00B71D51" w:rsidRPr="00B77C3D" w14:paraId="3D85B26F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517B4C44" w14:textId="16547DBD" w:rsidR="00B71D51" w:rsidRDefault="00D6121C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Imagem</w:t>
            </w:r>
          </w:p>
          <w:p w14:paraId="7260BC54" w14:textId="45365C2F" w:rsidR="00D6121C" w:rsidRPr="00D6121C" w:rsidRDefault="00D6121C" w:rsidP="00D6121C">
            <w:pPr>
              <w:jc w:val="center"/>
              <w:rPr>
                <w:lang w:val="pt-PT"/>
              </w:rPr>
            </w:pP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0425E9C4" w14:textId="5096241B" w:rsidR="00B71D51" w:rsidRPr="00020271" w:rsidRDefault="00D6121C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noProof/>
              </w:rPr>
              <w:drawing>
                <wp:inline distT="0" distB="0" distL="0" distR="0" wp14:anchorId="2AF401D1" wp14:editId="6DF678E1">
                  <wp:extent cx="904875" cy="876300"/>
                  <wp:effectExtent l="0" t="0" r="952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4875" cy="876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D1B28EF" w14:textId="77777777" w:rsidR="00B71D51" w:rsidRPr="00B71D51" w:rsidRDefault="00B71D51" w:rsidP="00B71D51">
      <w:pPr>
        <w:rPr>
          <w:lang w:val="pt-PT"/>
        </w:rPr>
      </w:pPr>
    </w:p>
    <w:p w14:paraId="25FE4626" w14:textId="77777777" w:rsidR="00B71D51" w:rsidRPr="00B71D51" w:rsidRDefault="00B71D51" w:rsidP="00B71D51">
      <w:pPr>
        <w:spacing w:after="0"/>
        <w:rPr>
          <w:lang w:val="pt-PT"/>
        </w:rPr>
      </w:pPr>
    </w:p>
    <w:p w14:paraId="26D5D3CF" w14:textId="77777777" w:rsidR="00B71D51" w:rsidRDefault="00B71D51" w:rsidP="00B71D51"/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50"/>
        <w:gridCol w:w="7042"/>
      </w:tblGrid>
      <w:tr w:rsidR="00B71D51" w:rsidRPr="003B5CB6" w14:paraId="40D8CD6D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742B61EC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F587DA4" w14:textId="4C34522B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23</w:t>
            </w:r>
          </w:p>
        </w:tc>
      </w:tr>
      <w:tr w:rsidR="00B71D51" w:rsidRPr="00AB3C16" w14:paraId="34586B5C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4DA810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6354302" w14:textId="44BDA5FA" w:rsidR="00B71D51" w:rsidRPr="00020271" w:rsidRDefault="0061378A" w:rsidP="0061378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Leitura da parte de descrição do artigo presente no catálogo aberto</w:t>
            </w:r>
          </w:p>
        </w:tc>
      </w:tr>
      <w:tr w:rsidR="00B71D51" w:rsidRPr="00AB3C16" w14:paraId="2713D62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F1B74C6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B5BAD4B" w14:textId="491F9B28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Todas as páginas de venda de artigos</w:t>
            </w:r>
          </w:p>
        </w:tc>
      </w:tr>
      <w:tr w:rsidR="00B71D51" w:rsidRPr="0074229F" w14:paraId="221FB5E0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F0BBA69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FFB2DFA" w14:textId="3F3EE9D2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sz w:val="16"/>
                <w:szCs w:val="16"/>
              </w:rPr>
              <w:t>8-Estética e desenho minimalista</w:t>
            </w:r>
          </w:p>
        </w:tc>
      </w:tr>
      <w:tr w:rsidR="00B71D51" w:rsidRPr="00AB3C16" w14:paraId="1939A4F4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59114F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9DEF3BF" w14:textId="2183541C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Texto demasiado comprido para a informação disponível</w:t>
            </w:r>
          </w:p>
        </w:tc>
      </w:tr>
      <w:tr w:rsidR="00B71D51" w:rsidRPr="00AB3C16" w14:paraId="69C742EC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79F1D1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83EBC37" w14:textId="211521DC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Todas as páginas de venda de artigos</w:t>
            </w:r>
          </w:p>
        </w:tc>
      </w:tr>
      <w:tr w:rsidR="00B71D51" w:rsidRPr="00AB3C16" w14:paraId="2346B5B0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5F59B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10260C2" w14:textId="39B46422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Sempre que se abre qualquer destas páginas</w:t>
            </w:r>
          </w:p>
        </w:tc>
      </w:tr>
      <w:tr w:rsidR="00B71D51" w:rsidRPr="0074229F" w14:paraId="24EAE3F3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B4F827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BA0DA7E" w14:textId="51D9098A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B71D51" w:rsidRPr="00AB3C16" w14:paraId="23591D83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37A263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B5DAA40" w14:textId="7323667B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Colocar apenas o absolutamente necessário e alterar o formato do texto para facilitar a leitura</w:t>
            </w:r>
          </w:p>
        </w:tc>
      </w:tr>
      <w:tr w:rsidR="00B71D51" w:rsidRPr="00B77C3D" w14:paraId="30EFF8A7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CCDF046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7387846B" w14:textId="77777777" w:rsidR="00B71D51" w:rsidRPr="00020271" w:rsidRDefault="00B71D51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</w:p>
        </w:tc>
      </w:tr>
    </w:tbl>
    <w:p w14:paraId="0122FB35" w14:textId="77777777" w:rsidR="00B71D51" w:rsidRPr="00B71D51" w:rsidRDefault="00B71D51" w:rsidP="00B71D51">
      <w:pPr>
        <w:rPr>
          <w:lang w:val="pt-PT"/>
        </w:rPr>
      </w:pPr>
    </w:p>
    <w:p w14:paraId="360BE03E" w14:textId="77777777" w:rsidR="00B71D51" w:rsidRPr="00B71D51" w:rsidRDefault="00B71D51" w:rsidP="00B71D51">
      <w:pPr>
        <w:spacing w:after="0"/>
        <w:rPr>
          <w:lang w:val="pt-PT"/>
        </w:rPr>
      </w:pPr>
    </w:p>
    <w:p w14:paraId="00A68903" w14:textId="77777777" w:rsidR="00B71D51" w:rsidRDefault="00B71D51" w:rsidP="00B71D51"/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280"/>
        <w:gridCol w:w="7553"/>
      </w:tblGrid>
      <w:tr w:rsidR="00B71D51" w:rsidRPr="003B5CB6" w14:paraId="1A0E3AC3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0FE2F8E8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1739455" w14:textId="33AFC489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24</w:t>
            </w:r>
          </w:p>
        </w:tc>
      </w:tr>
      <w:tr w:rsidR="00B71D51" w:rsidRPr="00AB3C16" w14:paraId="365922B7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EF11DA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30C34F9" w14:textId="767546D2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Clique nas imagens da página de solidariedade do site</w:t>
            </w:r>
          </w:p>
        </w:tc>
      </w:tr>
      <w:tr w:rsidR="00B71D51" w:rsidRPr="00AB3C16" w14:paraId="4B98774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959815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9F809B0" w14:textId="1EA1BF13" w:rsidR="00B71D51" w:rsidRPr="00020271" w:rsidRDefault="0021170D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40" w:anchor="opeco=hp:story:HP-module-tote-bag-25-novembro:AH21" w:history="1">
              <w:r w:rsidR="00145329" w:rsidRPr="00020271">
                <w:rPr>
                  <w:rStyle w:val="Hyperlink"/>
                  <w:sz w:val="16"/>
                  <w:szCs w:val="16"/>
                  <w:lang w:val="pt-PT"/>
                </w:rPr>
                <w:t>https://www.laredoute.pt/ser-solidario.aspx</w:t>
              </w:r>
              <w:r w:rsidR="00145329" w:rsidRPr="00020271">
                <w:rPr>
                  <w:rStyle w:val="Hyperlink"/>
                  <w:sz w:val="16"/>
                  <w:szCs w:val="16"/>
                  <w:lang w:val="pt-PT"/>
                </w:rPr>
                <w:t>#</w:t>
              </w:r>
              <w:r w:rsidR="00145329" w:rsidRPr="00020271">
                <w:rPr>
                  <w:rStyle w:val="Hyperlink"/>
                  <w:sz w:val="16"/>
                  <w:szCs w:val="16"/>
                  <w:lang w:val="pt-PT"/>
                </w:rPr>
                <w:t>opeco=hp:story:HP-module-tote-bag-25-novembro:AH21</w:t>
              </w:r>
            </w:hyperlink>
          </w:p>
        </w:tc>
      </w:tr>
      <w:tr w:rsidR="00B71D51" w:rsidRPr="0074229F" w14:paraId="7B68D935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24F6E6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C20A50E" w14:textId="7E3C7ACE" w:rsidR="00B71D51" w:rsidRPr="00020271" w:rsidRDefault="00145329" w:rsidP="00145329">
            <w:pPr>
              <w:tabs>
                <w:tab w:val="left" w:pos="1200"/>
              </w:tabs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sz w:val="16"/>
                <w:szCs w:val="16"/>
              </w:rPr>
              <w:t>4 – Consistência e standards</w:t>
            </w:r>
          </w:p>
        </w:tc>
      </w:tr>
      <w:tr w:rsidR="00B71D51" w:rsidRPr="00AB3C16" w14:paraId="5203EA1B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61BF44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0F354AB" w14:textId="2DDB19B2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Ao clicar alguma das duas imagens inferiores, sou levado para uma página de venda de sofás, sem razão para tal</w:t>
            </w:r>
          </w:p>
        </w:tc>
      </w:tr>
      <w:tr w:rsidR="00B71D51" w:rsidRPr="0074229F" w14:paraId="333BC6AE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38E8B1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143DB2A" w14:textId="41F0D564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sz w:val="16"/>
                <w:szCs w:val="16"/>
              </w:rPr>
              <w:t>Só nestas duas imagens</w:t>
            </w:r>
          </w:p>
        </w:tc>
      </w:tr>
      <w:tr w:rsidR="00B71D51" w:rsidRPr="00B77C3D" w14:paraId="4993FA60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741D4AF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388FE63" w14:textId="1AAA024C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</w:rPr>
              <w:t>Sempre que carrego nelas</w:t>
            </w:r>
          </w:p>
        </w:tc>
      </w:tr>
      <w:tr w:rsidR="00B71D51" w:rsidRPr="0074229F" w14:paraId="681314FD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CF9099E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8F2DCF3" w14:textId="3A00B6C5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B71D51" w:rsidRPr="00AB3C16" w14:paraId="42F532C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F192F63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43BBE02" w14:textId="470237B0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Tirar a funcionalidade das imagens como link</w:t>
            </w:r>
          </w:p>
        </w:tc>
      </w:tr>
      <w:tr w:rsidR="00B71D51" w:rsidRPr="00056791" w14:paraId="49096343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53AA1D9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403EECA6" w14:textId="44935E93" w:rsidR="00B71D51" w:rsidRPr="00020271" w:rsidRDefault="00056791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41" w:history="1">
              <w:r w:rsidRPr="00056791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XVzJ_iI7Q1AvV1Pk8M91PYBw6lk2sQKDL37hUVsQ69dJA?e=rMHGmq</w:t>
              </w:r>
            </w:hyperlink>
          </w:p>
        </w:tc>
      </w:tr>
    </w:tbl>
    <w:p w14:paraId="0831DBB5" w14:textId="77777777" w:rsidR="00B71D51" w:rsidRPr="00B71D51" w:rsidRDefault="00B71D51" w:rsidP="00B71D51">
      <w:pPr>
        <w:rPr>
          <w:lang w:val="pt-PT"/>
        </w:rPr>
      </w:pPr>
    </w:p>
    <w:p w14:paraId="7BC66479" w14:textId="77777777" w:rsidR="00B71D51" w:rsidRPr="00B71D51" w:rsidRDefault="00B71D51" w:rsidP="00B71D51">
      <w:pPr>
        <w:spacing w:after="0"/>
        <w:rPr>
          <w:lang w:val="pt-PT"/>
        </w:rPr>
      </w:pPr>
    </w:p>
    <w:p w14:paraId="05097F3B" w14:textId="77777777" w:rsidR="00B71D51" w:rsidRPr="00056791" w:rsidRDefault="00B71D51" w:rsidP="00B71D51">
      <w:pPr>
        <w:rPr>
          <w:lang w:val="pt-PT"/>
        </w:rPr>
      </w:pPr>
    </w:p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277"/>
        <w:gridCol w:w="7556"/>
      </w:tblGrid>
      <w:tr w:rsidR="00B71D51" w:rsidRPr="003B5CB6" w14:paraId="32897AF0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5862A4EB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5B5DA4D6" w14:textId="0556C439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25</w:t>
            </w:r>
          </w:p>
        </w:tc>
      </w:tr>
      <w:tr w:rsidR="00B71D51" w:rsidRPr="00AB3C16" w14:paraId="15DCB4F1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F3E10D1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B1814A4" w14:textId="44A9E22A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Clicado ambos os botões ilustrados na imagem</w:t>
            </w:r>
          </w:p>
        </w:tc>
      </w:tr>
      <w:tr w:rsidR="00B71D51" w:rsidRPr="00AB3C16" w14:paraId="64D8D800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16419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3E0097D" w14:textId="33149AE4" w:rsidR="00B71D51" w:rsidRPr="00020271" w:rsidRDefault="0021170D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42" w:anchor="opeco=hp:story:HP-module-tote-bag-25-novembro:AH21" w:history="1">
              <w:r w:rsidR="00145329" w:rsidRPr="00020271">
                <w:rPr>
                  <w:rStyle w:val="Hyperlink"/>
                  <w:sz w:val="16"/>
                  <w:szCs w:val="16"/>
                  <w:lang w:val="pt-PT"/>
                </w:rPr>
                <w:t>https://www.lar</w:t>
              </w:r>
              <w:r w:rsidR="00145329" w:rsidRPr="00020271">
                <w:rPr>
                  <w:rStyle w:val="Hyperlink"/>
                  <w:sz w:val="16"/>
                  <w:szCs w:val="16"/>
                  <w:lang w:val="pt-PT"/>
                </w:rPr>
                <w:t>e</w:t>
              </w:r>
              <w:r w:rsidR="00145329" w:rsidRPr="00020271">
                <w:rPr>
                  <w:rStyle w:val="Hyperlink"/>
                  <w:sz w:val="16"/>
                  <w:szCs w:val="16"/>
                  <w:lang w:val="pt-PT"/>
                </w:rPr>
                <w:t>doute.pt/ser-solidario.aspx#opeco=hp:story:HP-module-tote-bag-25-novembro:AH21</w:t>
              </w:r>
            </w:hyperlink>
          </w:p>
        </w:tc>
      </w:tr>
      <w:tr w:rsidR="00B71D51" w:rsidRPr="0074229F" w14:paraId="38BA18D8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E35EC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6B8C067" w14:textId="43FDB8E5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sz w:val="16"/>
                <w:szCs w:val="16"/>
              </w:rPr>
              <w:t>8 – Estética e desenho minimalista</w:t>
            </w:r>
          </w:p>
        </w:tc>
      </w:tr>
      <w:tr w:rsidR="00B71D51" w:rsidRPr="00AB3C16" w14:paraId="30722411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57DFBF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42F94F5" w14:textId="66E84FF2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Ambos os botões levam me à mesma página, tornando um dos botões inutéis</w:t>
            </w:r>
          </w:p>
        </w:tc>
      </w:tr>
      <w:tr w:rsidR="00B71D51" w:rsidRPr="0074229F" w14:paraId="45A9AFD1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DE6855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0555BA5" w14:textId="5B571204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sz w:val="16"/>
                <w:szCs w:val="16"/>
              </w:rPr>
              <w:t>Nesta página apenas</w:t>
            </w:r>
          </w:p>
        </w:tc>
      </w:tr>
      <w:tr w:rsidR="00B71D51" w:rsidRPr="00B77C3D" w14:paraId="02602CCB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CACDD4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446FCE2" w14:textId="3C4F86FD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</w:rPr>
              <w:t>Sempre que são usados</w:t>
            </w:r>
          </w:p>
        </w:tc>
      </w:tr>
      <w:tr w:rsidR="00B71D51" w:rsidRPr="0074229F" w14:paraId="67A91FA7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A30E2F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06401E3" w14:textId="4510D531" w:rsidR="00B71D51" w:rsidRPr="00020271" w:rsidRDefault="00375B4B" w:rsidP="00375B4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B71D51" w:rsidRPr="00B77C3D" w14:paraId="5B1AB94D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E3040BA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C301175" w14:textId="314BD050" w:rsidR="00B71D51" w:rsidRPr="00020271" w:rsidRDefault="0014532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Eliminar um dos bot</w:t>
            </w:r>
            <w:r w:rsidR="001B789E" w:rsidRPr="00020271">
              <w:rPr>
                <w:bCs/>
                <w:sz w:val="16"/>
                <w:szCs w:val="16"/>
                <w:lang w:val="pt-PT" w:eastAsia="ar-SA"/>
              </w:rPr>
              <w:t>ões</w:t>
            </w:r>
          </w:p>
        </w:tc>
      </w:tr>
      <w:tr w:rsidR="00B71D51" w:rsidRPr="00056791" w14:paraId="486CA3C2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B43AC4B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5E35939C" w14:textId="6BE10CB1" w:rsidR="00B71D51" w:rsidRPr="00020271" w:rsidRDefault="00056791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43" w:history="1">
              <w:r w:rsidRPr="00056791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UTlHbGdLYpChKASZklULO4BX64B6yGM4jXcEJTqnNNhKA?e=U0mZKU</w:t>
              </w:r>
            </w:hyperlink>
          </w:p>
        </w:tc>
      </w:tr>
    </w:tbl>
    <w:p w14:paraId="0AD32C63" w14:textId="77777777" w:rsidR="00B71D51" w:rsidRPr="00B71D51" w:rsidRDefault="00B71D51" w:rsidP="00B71D51">
      <w:pPr>
        <w:rPr>
          <w:lang w:val="pt-PT"/>
        </w:rPr>
      </w:pPr>
    </w:p>
    <w:p w14:paraId="625A7C73" w14:textId="77777777" w:rsidR="00B71D51" w:rsidRPr="00B71D51" w:rsidRDefault="00B71D51" w:rsidP="00B71D51">
      <w:pPr>
        <w:spacing w:after="0"/>
        <w:rPr>
          <w:lang w:val="pt-PT"/>
        </w:rPr>
      </w:pPr>
    </w:p>
    <w:p w14:paraId="4465213E" w14:textId="77777777" w:rsidR="00B71D51" w:rsidRPr="00056791" w:rsidRDefault="00B71D51" w:rsidP="00B71D51">
      <w:pPr>
        <w:rPr>
          <w:lang w:val="pt-PT"/>
        </w:rPr>
      </w:pPr>
    </w:p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306"/>
        <w:gridCol w:w="7527"/>
      </w:tblGrid>
      <w:tr w:rsidR="00B71D51" w:rsidRPr="003B5CB6" w14:paraId="3B26C2AC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76B91CB7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68F867A" w14:textId="48E40190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26</w:t>
            </w:r>
          </w:p>
        </w:tc>
      </w:tr>
      <w:tr w:rsidR="00B71D51" w:rsidRPr="00AB3C16" w14:paraId="7CB1EFE6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9071DD8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110CDC0" w14:textId="18DFA777" w:rsidR="00B71D51" w:rsidRPr="00020271" w:rsidRDefault="001B789E" w:rsidP="001B789E">
            <w:pPr>
              <w:tabs>
                <w:tab w:val="left" w:pos="1932"/>
              </w:tabs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Arrastado ícone do rato para cima destes dois artigos</w:t>
            </w:r>
          </w:p>
        </w:tc>
      </w:tr>
      <w:tr w:rsidR="00B71D51" w:rsidRPr="00AB3C16" w14:paraId="44321C67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14D50C0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E1FC76B" w14:textId="52B5574C" w:rsidR="00B71D51" w:rsidRPr="00020271" w:rsidRDefault="0021170D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44" w:anchor="opeco=hp:alaune:Lojas-Porto-Lisboa-october:AH21" w:history="1">
              <w:r w:rsidR="001B789E" w:rsidRPr="00020271">
                <w:rPr>
                  <w:rStyle w:val="Hyperlink"/>
                  <w:sz w:val="16"/>
                  <w:szCs w:val="16"/>
                  <w:lang w:val="pt-PT"/>
                </w:rPr>
                <w:t>https://www.laredoute.pt/lojas.aspx#opeco=hp:alaune</w:t>
              </w:r>
              <w:r w:rsidR="001B789E" w:rsidRPr="00020271">
                <w:rPr>
                  <w:rStyle w:val="Hyperlink"/>
                  <w:sz w:val="16"/>
                  <w:szCs w:val="16"/>
                  <w:lang w:val="pt-PT"/>
                </w:rPr>
                <w:t>:</w:t>
              </w:r>
              <w:r w:rsidR="001B789E" w:rsidRPr="00020271">
                <w:rPr>
                  <w:rStyle w:val="Hyperlink"/>
                  <w:sz w:val="16"/>
                  <w:szCs w:val="16"/>
                  <w:lang w:val="pt-PT"/>
                </w:rPr>
                <w:t>Lojas-Porto-Lisboa-october:AH21</w:t>
              </w:r>
            </w:hyperlink>
          </w:p>
        </w:tc>
      </w:tr>
      <w:tr w:rsidR="00B71D51" w:rsidRPr="00AB3C16" w14:paraId="1A03F152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1786EAA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43A4208" w14:textId="7F3EB149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1-Tornar o estado do sistema visível</w:t>
            </w:r>
          </w:p>
        </w:tc>
      </w:tr>
      <w:tr w:rsidR="00B71D51" w:rsidRPr="00AB3C16" w14:paraId="51B1FB57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4D840C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CCF8F1C" w14:textId="598DBBBB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Links não dão feedback que podem ser clicados para além da mudança do ícone do rato</w:t>
            </w:r>
          </w:p>
        </w:tc>
      </w:tr>
      <w:tr w:rsidR="00B71D51" w:rsidRPr="0074229F" w14:paraId="2FBF34B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4040E1A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A9DB897" w14:textId="7FE153AC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sz w:val="16"/>
                <w:szCs w:val="16"/>
              </w:rPr>
              <w:t>Nesta página apenas</w:t>
            </w:r>
          </w:p>
        </w:tc>
      </w:tr>
      <w:tr w:rsidR="00B71D51" w:rsidRPr="00B77C3D" w14:paraId="16FD97F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567C11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1E2705D" w14:textId="720C7600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</w:rPr>
              <w:t>Sempre que são usados</w:t>
            </w:r>
          </w:p>
        </w:tc>
      </w:tr>
      <w:tr w:rsidR="00B71D51" w:rsidRPr="0074229F" w14:paraId="46C07DD8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BBEC6C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969B137" w14:textId="5A7BDF96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B71D51" w:rsidRPr="00AB3C16" w14:paraId="4559E76D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A8B2C4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FDEE73E" w14:textId="21C8C936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Alterar os ícones para butões, visto que já existem uns em paralelo a estes dois links que encaixam bem</w:t>
            </w:r>
          </w:p>
        </w:tc>
      </w:tr>
      <w:tr w:rsidR="00B71D51" w:rsidRPr="00DB0B99" w14:paraId="34B43458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5101964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75AACE2B" w14:textId="3C929173" w:rsidR="00B71D51" w:rsidRPr="00020271" w:rsidRDefault="00DB0B9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45" w:history="1">
              <w:r w:rsidRPr="00DB0B99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df38uX0E1dIshLtVqhPCC0BgmFtVjYlKTBBH04Ax6fCXA?e=nxHFgO</w:t>
              </w:r>
            </w:hyperlink>
          </w:p>
        </w:tc>
      </w:tr>
    </w:tbl>
    <w:p w14:paraId="0048DD07" w14:textId="77777777" w:rsidR="00B71D51" w:rsidRPr="00B71D51" w:rsidRDefault="00B71D51" w:rsidP="00B71D51">
      <w:pPr>
        <w:rPr>
          <w:lang w:val="pt-PT"/>
        </w:rPr>
      </w:pPr>
    </w:p>
    <w:p w14:paraId="06540CD8" w14:textId="77777777" w:rsidR="00B71D51" w:rsidRPr="00B71D51" w:rsidRDefault="00B71D51" w:rsidP="00B71D51">
      <w:pPr>
        <w:spacing w:after="0"/>
        <w:rPr>
          <w:lang w:val="pt-PT"/>
        </w:rPr>
      </w:pPr>
    </w:p>
    <w:p w14:paraId="617D6FE4" w14:textId="77777777" w:rsidR="00B71D51" w:rsidRPr="00DB0B99" w:rsidRDefault="00B71D51" w:rsidP="00B71D51">
      <w:pPr>
        <w:rPr>
          <w:lang w:val="pt-PT"/>
        </w:rPr>
      </w:pPr>
    </w:p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11"/>
        <w:gridCol w:w="7422"/>
      </w:tblGrid>
      <w:tr w:rsidR="00B71D51" w:rsidRPr="003B5CB6" w14:paraId="27DF0FB2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243A7999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7257A843" w14:textId="55BE29DD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27</w:t>
            </w:r>
          </w:p>
        </w:tc>
      </w:tr>
      <w:tr w:rsidR="00B71D51" w:rsidRPr="00AB3C16" w14:paraId="2188B281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69F529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2EEE30A" w14:textId="7B373EF1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Lida a explicação de medida de tamanhos de cintos</w:t>
            </w:r>
          </w:p>
        </w:tc>
      </w:tr>
      <w:tr w:rsidR="00B71D51" w:rsidRPr="00AB3C16" w14:paraId="3CA7FD28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34B75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56B339E" w14:textId="276A9F3F" w:rsidR="00B71D51" w:rsidRPr="00020271" w:rsidRDefault="0021170D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46" w:history="1">
              <w:r w:rsidR="001B789E" w:rsidRPr="00020271">
                <w:rPr>
                  <w:rStyle w:val="Hyperlink"/>
                  <w:sz w:val="16"/>
                  <w:szCs w:val="16"/>
                  <w:lang w:val="pt-PT"/>
                </w:rPr>
                <w:t>https://www.laredoute.pt/m</w:t>
              </w:r>
              <w:r w:rsidR="001B789E" w:rsidRPr="00020271">
                <w:rPr>
                  <w:rStyle w:val="Hyperlink"/>
                  <w:sz w:val="16"/>
                  <w:szCs w:val="16"/>
                  <w:lang w:val="pt-PT"/>
                </w:rPr>
                <w:t>e</w:t>
              </w:r>
              <w:r w:rsidR="001B789E" w:rsidRPr="00020271">
                <w:rPr>
                  <w:rStyle w:val="Hyperlink"/>
                  <w:sz w:val="16"/>
                  <w:szCs w:val="16"/>
                  <w:lang w:val="pt-PT"/>
                </w:rPr>
                <w:t>didas_geral.aspx</w:t>
              </w:r>
            </w:hyperlink>
          </w:p>
        </w:tc>
      </w:tr>
      <w:tr w:rsidR="00B71D51" w:rsidRPr="0074229F" w14:paraId="78E4BC8F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3A7A952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21774B3" w14:textId="736B5FEA" w:rsidR="00B71D51" w:rsidRPr="00020271" w:rsidRDefault="001B789E" w:rsidP="00DC49B4">
            <w:pPr>
              <w:spacing w:after="0" w:line="240" w:lineRule="auto"/>
              <w:ind w:left="720" w:hanging="720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sz w:val="16"/>
                <w:szCs w:val="16"/>
              </w:rPr>
              <w:t>4-Consistência e standards</w:t>
            </w:r>
          </w:p>
        </w:tc>
      </w:tr>
      <w:tr w:rsidR="00B71D51" w:rsidRPr="00AB3C16" w14:paraId="0706B8F0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22A95D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EC858E3" w14:textId="66405039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Explicação de tamanhos de cintos demasiado breve</w:t>
            </w:r>
          </w:p>
        </w:tc>
      </w:tr>
      <w:tr w:rsidR="00B71D51" w:rsidRPr="00AB3C16" w14:paraId="0E2B8BA4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7F172B5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4CA40F9" w14:textId="11505241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Só esta explicação de tamanhos de roupa e outros é breve</w:t>
            </w:r>
          </w:p>
        </w:tc>
      </w:tr>
      <w:tr w:rsidR="00B71D51" w:rsidRPr="00AB3C16" w14:paraId="705D1950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798DDBB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E7F2FE3" w14:textId="1F97E5E9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sz w:val="16"/>
                <w:szCs w:val="16"/>
                <w:lang w:val="pt-PT"/>
              </w:rPr>
              <w:t>Sempre que se abre a página</w:t>
            </w:r>
          </w:p>
        </w:tc>
      </w:tr>
      <w:tr w:rsidR="00B71D51" w:rsidRPr="0074229F" w14:paraId="7F45782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A10A06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30A5AAD" w14:textId="6988A7E9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020271"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B71D51" w:rsidRPr="00AB3C16" w14:paraId="3ACEC57D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71FAA84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4DD59E8" w14:textId="50206984" w:rsidR="00B71D51" w:rsidRPr="00020271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020271">
              <w:rPr>
                <w:bCs/>
                <w:sz w:val="16"/>
                <w:szCs w:val="16"/>
                <w:lang w:val="pt-PT" w:eastAsia="ar-SA"/>
              </w:rPr>
              <w:t>Alterar o texto de modo a que explique de forma mais detalhada</w:t>
            </w:r>
          </w:p>
        </w:tc>
      </w:tr>
      <w:tr w:rsidR="00B71D51" w:rsidRPr="00B77C3D" w14:paraId="282A67B9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97B2CB2" w14:textId="2BA67D14" w:rsidR="00B71D51" w:rsidRPr="003B5CB6" w:rsidRDefault="00DB0B99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Imagem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756E6BCC" w14:textId="46692B1C" w:rsidR="00B71D51" w:rsidRPr="00020271" w:rsidRDefault="00DB0B99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noProof/>
              </w:rPr>
              <w:drawing>
                <wp:inline distT="0" distB="0" distL="0" distR="0" wp14:anchorId="4BA79DC0" wp14:editId="785B9AA6">
                  <wp:extent cx="4715510" cy="1000125"/>
                  <wp:effectExtent l="0" t="0" r="8890" b="952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15510" cy="1000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D9EC5C" w14:textId="77777777" w:rsidR="00B71D51" w:rsidRPr="00B71D51" w:rsidRDefault="00B71D51" w:rsidP="00B71D51">
      <w:pPr>
        <w:rPr>
          <w:lang w:val="pt-PT"/>
        </w:rPr>
      </w:pPr>
    </w:p>
    <w:p w14:paraId="2C4D828E" w14:textId="77777777" w:rsidR="00B71D51" w:rsidRPr="00B71D51" w:rsidRDefault="00B71D51" w:rsidP="00B71D51">
      <w:pPr>
        <w:spacing w:after="0"/>
        <w:rPr>
          <w:lang w:val="pt-PT"/>
        </w:rPr>
      </w:pPr>
    </w:p>
    <w:p w14:paraId="34964240" w14:textId="77777777" w:rsidR="00B71D51" w:rsidRDefault="00B71D51" w:rsidP="00DC49B4">
      <w:pPr>
        <w:ind w:left="3600" w:hanging="3600"/>
        <w:jc w:val="center"/>
      </w:pPr>
    </w:p>
    <w:tbl>
      <w:tblPr>
        <w:tblpPr w:leftFromText="141" w:rightFromText="141" w:vertAnchor="text" w:tblpY="-7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281"/>
        <w:gridCol w:w="7552"/>
      </w:tblGrid>
      <w:tr w:rsidR="00B71D51" w:rsidRPr="003B5CB6" w14:paraId="7737E899" w14:textId="77777777" w:rsidTr="00BE4786"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037861BA" w14:textId="77777777" w:rsidR="00B71D51" w:rsidRPr="00C43FE0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04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C49D332" w14:textId="019F7F5B" w:rsidR="00B71D51" w:rsidRPr="003B5CB6" w:rsidRDefault="00B71D51" w:rsidP="00BE4786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28</w:t>
            </w:r>
          </w:p>
        </w:tc>
      </w:tr>
      <w:tr w:rsidR="00B71D51" w:rsidRPr="00AB3C16" w14:paraId="493231DD" w14:textId="77777777" w:rsidTr="00BE4786">
        <w:tc>
          <w:tcPr>
            <w:tcW w:w="1322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6E321B4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042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290D46D" w14:textId="4C902542" w:rsidR="00B71D51" w:rsidRPr="006B7A38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6B7A38">
              <w:rPr>
                <w:sz w:val="16"/>
                <w:szCs w:val="16"/>
                <w:lang w:val="pt-PT"/>
              </w:rPr>
              <w:t>Aberto link do Livro de Reclamações e tentativa de abrir as listas no fundo das páginas do site La Redoute</w:t>
            </w:r>
          </w:p>
        </w:tc>
      </w:tr>
      <w:tr w:rsidR="00B71D51" w:rsidRPr="00AB3C16" w14:paraId="5C652887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AFC414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301F01B" w14:textId="45953D45" w:rsidR="00B71D51" w:rsidRPr="006B7A38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6B7A38">
              <w:rPr>
                <w:sz w:val="16"/>
                <w:szCs w:val="16"/>
                <w:lang w:val="pt-PT"/>
              </w:rPr>
              <w:t>F</w:t>
            </w:r>
            <w:r w:rsidR="006B7A38">
              <w:rPr>
                <w:sz w:val="16"/>
                <w:szCs w:val="16"/>
                <w:lang w:val="pt-PT"/>
              </w:rPr>
              <w:t>ooter</w:t>
            </w:r>
            <w:r w:rsidRPr="006B7A38">
              <w:rPr>
                <w:sz w:val="16"/>
                <w:szCs w:val="16"/>
                <w:lang w:val="pt-PT"/>
              </w:rPr>
              <w:t xml:space="preserve"> de qualquer página da La Redoute</w:t>
            </w:r>
          </w:p>
        </w:tc>
      </w:tr>
      <w:tr w:rsidR="00B71D51" w:rsidRPr="0074229F" w14:paraId="7C014AF0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FD0B263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45856A7" w14:textId="1DF530BA" w:rsidR="00B71D51" w:rsidRPr="006B7A38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6B7A38">
              <w:rPr>
                <w:sz w:val="16"/>
                <w:szCs w:val="16"/>
              </w:rPr>
              <w:t>5-Prevenção de erros</w:t>
            </w:r>
          </w:p>
        </w:tc>
      </w:tr>
      <w:tr w:rsidR="00B71D51" w:rsidRPr="00AB3C16" w14:paraId="02F70C41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A4C635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454C42F" w14:textId="50372AD3" w:rsidR="00B71D51" w:rsidRPr="006B7A38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6B7A38">
              <w:rPr>
                <w:sz w:val="16"/>
                <w:szCs w:val="16"/>
                <w:lang w:val="pt-PT"/>
              </w:rPr>
              <w:t>As dropdown lists no final da página La Redoute temporariamente não funcionam depois de aberto o Livro de Reclamações</w:t>
            </w:r>
          </w:p>
        </w:tc>
      </w:tr>
      <w:tr w:rsidR="00B71D51" w:rsidRPr="00AB3C16" w14:paraId="43F4ACE8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9DD089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355F714" w14:textId="24F108A8" w:rsidR="00B71D51" w:rsidRPr="006B7A38" w:rsidRDefault="001B789E" w:rsidP="001B789E">
            <w:pPr>
              <w:tabs>
                <w:tab w:val="left" w:pos="1020"/>
              </w:tabs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6B7A38">
              <w:rPr>
                <w:sz w:val="16"/>
                <w:szCs w:val="16"/>
                <w:lang w:val="pt-PT"/>
              </w:rPr>
              <w:t>Sempre que se faz a tarefa anteriormente descrita</w:t>
            </w:r>
          </w:p>
        </w:tc>
      </w:tr>
      <w:tr w:rsidR="00B71D51" w:rsidRPr="00AB3C16" w14:paraId="3422BF07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9A16D3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E6A6E9F" w14:textId="3B20EDEC" w:rsidR="00B71D51" w:rsidRPr="006B7A38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6B7A38">
              <w:rPr>
                <w:sz w:val="16"/>
                <w:szCs w:val="16"/>
                <w:lang w:val="pt-PT"/>
              </w:rPr>
              <w:t>Resolve-se depois de 5 segundos</w:t>
            </w:r>
          </w:p>
        </w:tc>
      </w:tr>
      <w:tr w:rsidR="00B71D51" w:rsidRPr="0074229F" w14:paraId="31B367D2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4072D49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26116C6" w14:textId="3A338727" w:rsidR="00B71D51" w:rsidRPr="006B7A38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 w:rsidRPr="006B7A38"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B71D51" w:rsidRPr="00B77C3D" w14:paraId="16CEDAD2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A2BE7A" w14:textId="77777777" w:rsidR="00B71D51" w:rsidRPr="003B5CB6" w:rsidRDefault="00B71D51" w:rsidP="00BE4786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0722A55" w14:textId="14AA0B0D" w:rsidR="00B71D51" w:rsidRPr="006B7A38" w:rsidRDefault="001B789E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 w:rsidRPr="006B7A38">
              <w:rPr>
                <w:bCs/>
                <w:sz w:val="16"/>
                <w:szCs w:val="16"/>
                <w:lang w:val="pt-PT" w:eastAsia="ar-SA"/>
              </w:rPr>
              <w:t>Resolver este bug</w:t>
            </w:r>
          </w:p>
        </w:tc>
      </w:tr>
      <w:tr w:rsidR="00B71D51" w:rsidRPr="00B77C3D" w14:paraId="7D87FCDE" w14:textId="77777777" w:rsidTr="00BE4786">
        <w:tc>
          <w:tcPr>
            <w:tcW w:w="1322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18AD58E6" w14:textId="0C917763" w:rsidR="00B71D51" w:rsidRPr="003B5CB6" w:rsidRDefault="0021170D" w:rsidP="00BE4786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Imagem</w:t>
            </w:r>
          </w:p>
        </w:tc>
        <w:tc>
          <w:tcPr>
            <w:tcW w:w="70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4D382248" w14:textId="72581AD4" w:rsidR="00B71D51" w:rsidRPr="00B77C3D" w:rsidRDefault="0021170D" w:rsidP="00BE4786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noProof/>
              </w:rPr>
              <w:drawing>
                <wp:inline distT="0" distB="0" distL="0" distR="0" wp14:anchorId="390A2E27" wp14:editId="569960D0">
                  <wp:extent cx="5397500" cy="786765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97500" cy="786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4FCD33F" w14:textId="77777777" w:rsidR="00B71D51" w:rsidRPr="00B71D51" w:rsidRDefault="00B71D51" w:rsidP="00B71D51">
      <w:pPr>
        <w:rPr>
          <w:lang w:val="pt-PT"/>
        </w:rPr>
      </w:pPr>
    </w:p>
    <w:p w14:paraId="524108CE" w14:textId="77777777" w:rsidR="00B71D51" w:rsidRPr="00B71D51" w:rsidRDefault="00B71D51" w:rsidP="00B71D51">
      <w:pPr>
        <w:spacing w:after="0"/>
        <w:rPr>
          <w:lang w:val="pt-PT"/>
        </w:rPr>
      </w:pPr>
    </w:p>
    <w:p w14:paraId="30238F81" w14:textId="378FBCC7" w:rsidR="00B323B7" w:rsidRDefault="00B323B7" w:rsidP="00105813">
      <w:pPr>
        <w:spacing w:after="0"/>
        <w:rPr>
          <w:lang w:val="pt-PT"/>
        </w:rPr>
      </w:pPr>
    </w:p>
    <w:p w14:paraId="2049FD74" w14:textId="518D18D7" w:rsidR="00A64599" w:rsidRDefault="00A64599" w:rsidP="00105813">
      <w:pPr>
        <w:spacing w:after="0"/>
        <w:rPr>
          <w:lang w:val="pt-PT"/>
        </w:rPr>
      </w:pPr>
    </w:p>
    <w:p w14:paraId="2CFED7CF" w14:textId="47A9E2A9" w:rsidR="00A64599" w:rsidRDefault="00A64599" w:rsidP="00105813">
      <w:pPr>
        <w:spacing w:after="0"/>
        <w:rPr>
          <w:lang w:val="pt-PT"/>
        </w:rPr>
      </w:pPr>
    </w:p>
    <w:p w14:paraId="5B694BA7" w14:textId="718832D6" w:rsidR="00A64599" w:rsidRDefault="00A64599" w:rsidP="00105813">
      <w:pPr>
        <w:spacing w:after="0"/>
        <w:rPr>
          <w:lang w:val="pt-PT"/>
        </w:rPr>
      </w:pPr>
    </w:p>
    <w:p w14:paraId="11132E89" w14:textId="27ECFBBD" w:rsidR="00A64599" w:rsidRDefault="00A64599" w:rsidP="00105813">
      <w:pPr>
        <w:spacing w:after="0"/>
        <w:rPr>
          <w:lang w:val="pt-PT"/>
        </w:rPr>
      </w:pPr>
    </w:p>
    <w:p w14:paraId="49823D74" w14:textId="77777777" w:rsidR="00A64599" w:rsidRPr="00B71D51" w:rsidRDefault="00A64599" w:rsidP="00105813">
      <w:pPr>
        <w:spacing w:after="0"/>
        <w:rPr>
          <w:lang w:val="pt-PT"/>
        </w:rPr>
      </w:pPr>
    </w:p>
    <w:p w14:paraId="5F451A82" w14:textId="77777777" w:rsidR="00D62A6C" w:rsidRPr="00D62A6C" w:rsidRDefault="00D62A6C" w:rsidP="00D62A6C">
      <w:pPr>
        <w:spacing w:before="240" w:after="120" w:line="360" w:lineRule="auto"/>
        <w:jc w:val="left"/>
        <w:outlineLvl w:val="2"/>
        <w:rPr>
          <w:b/>
          <w:smallCaps/>
          <w:spacing w:val="5"/>
          <w:sz w:val="24"/>
          <w:szCs w:val="24"/>
          <w:lang w:val="pt-PT"/>
        </w:rPr>
      </w:pPr>
      <w:r w:rsidRPr="00D62A6C">
        <w:rPr>
          <w:b/>
          <w:smallCaps/>
          <w:spacing w:val="5"/>
          <w:sz w:val="24"/>
          <w:szCs w:val="24"/>
          <w:lang w:val="pt-PT"/>
        </w:rPr>
        <w:t>Tabelas com o resumo da avaliação consolidad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73"/>
        <w:gridCol w:w="5234"/>
        <w:gridCol w:w="3021"/>
      </w:tblGrid>
      <w:tr w:rsidR="00D62A6C" w:rsidRPr="00AB3C16" w14:paraId="2F9970BA" w14:textId="77777777" w:rsidTr="00D62A6C">
        <w:tc>
          <w:tcPr>
            <w:tcW w:w="58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6D479" w14:textId="77777777" w:rsidR="00D62A6C" w:rsidRPr="00D62A6C" w:rsidRDefault="00D62A6C" w:rsidP="00BE4786">
            <w:pPr>
              <w:spacing w:before="120"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/>
                <w:bCs/>
                <w:color w:val="auto"/>
                <w:sz w:val="20"/>
                <w:lang w:val="pt-PT" w:eastAsia="ar-SA"/>
              </w:rPr>
              <w:lastRenderedPageBreak/>
              <w:t>Heurística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E231B2" w14:textId="77777777" w:rsidR="00D62A6C" w:rsidRPr="00D62A6C" w:rsidRDefault="00D62A6C" w:rsidP="00BE4786">
            <w:pPr>
              <w:spacing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/>
                <w:bCs/>
                <w:color w:val="auto"/>
                <w:sz w:val="20"/>
                <w:lang w:val="pt-PT" w:eastAsia="ar-SA"/>
              </w:rPr>
              <w:t>Nº de vezes em que a heurística é violada</w:t>
            </w:r>
          </w:p>
        </w:tc>
      </w:tr>
      <w:tr w:rsidR="00D62A6C" w:rsidRPr="0050657B" w14:paraId="120ECC21" w14:textId="77777777" w:rsidTr="00D62A6C">
        <w:tc>
          <w:tcPr>
            <w:tcW w:w="573" w:type="dxa"/>
            <w:tcBorders>
              <w:top w:val="single" w:sz="4" w:space="0" w:color="000000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865B2D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1</w:t>
            </w:r>
          </w:p>
        </w:tc>
        <w:tc>
          <w:tcPr>
            <w:tcW w:w="5234" w:type="dxa"/>
            <w:tcBorders>
              <w:top w:val="single" w:sz="4" w:space="0" w:color="00000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9648B64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Visibilidade do estado do sistema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1443E16" w14:textId="1FFF8DE3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4</w:t>
            </w:r>
          </w:p>
        </w:tc>
      </w:tr>
      <w:tr w:rsidR="00D62A6C" w:rsidRPr="0050657B" w14:paraId="4B5BE2A1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B9C44F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2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DACFEFD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Correspondência entre o sistema e o mundo real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0BF0627" w14:textId="29F2FFDA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D62A6C" w:rsidRPr="0050657B" w14:paraId="36B4703F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1219E0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3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477629F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Liberdade e controlo pelo utilizado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30F22BC" w14:textId="6A4E257C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5</w:t>
            </w:r>
          </w:p>
        </w:tc>
      </w:tr>
      <w:tr w:rsidR="00D62A6C" w:rsidRPr="00D62A6C" w14:paraId="4B39C0AE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42F495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4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AADCDD8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D62A6C">
              <w:rPr>
                <w:bCs/>
                <w:color w:val="auto"/>
                <w:sz w:val="20"/>
                <w:lang w:eastAsia="ar-SA"/>
              </w:rPr>
              <w:t xml:space="preserve">Consistência e </w:t>
            </w:r>
            <w:r w:rsidRPr="00D62A6C">
              <w:rPr>
                <w:bCs/>
                <w:i/>
                <w:color w:val="auto"/>
                <w:sz w:val="20"/>
                <w:lang w:eastAsia="ar-SA"/>
              </w:rPr>
              <w:t>standard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8BECFE0" w14:textId="5300F756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9</w:t>
            </w:r>
          </w:p>
        </w:tc>
      </w:tr>
      <w:tr w:rsidR="00D62A6C" w:rsidRPr="00D62A6C" w14:paraId="2FB5F40B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A1BA3E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5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47286A2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D62A6C">
              <w:rPr>
                <w:bCs/>
                <w:color w:val="auto"/>
                <w:sz w:val="20"/>
                <w:lang w:eastAsia="ar-SA"/>
              </w:rPr>
              <w:t>Prevenção de erro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8A3D1D7" w14:textId="671D90A8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4</w:t>
            </w:r>
          </w:p>
        </w:tc>
      </w:tr>
      <w:tr w:rsidR="00D62A6C" w:rsidRPr="0050657B" w14:paraId="1053D81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601E66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6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C7B33CA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Reconhecer em vez de relembra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D7EB0DC" w14:textId="744364E1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D62A6C" w:rsidRPr="0050657B" w14:paraId="40C887BB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95C0F8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7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B18E966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Flexibilidade e eficiência de utilizaçã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5BEB8E8" w14:textId="58820280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1</w:t>
            </w:r>
          </w:p>
        </w:tc>
      </w:tr>
      <w:tr w:rsidR="00D62A6C" w:rsidRPr="00D62A6C" w14:paraId="7C88EAB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0BD68A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8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9326285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D62A6C">
              <w:rPr>
                <w:bCs/>
                <w:color w:val="auto"/>
                <w:sz w:val="20"/>
                <w:lang w:eastAsia="ar-SA"/>
              </w:rPr>
              <w:t>Visualmente agradável e minimalista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CFA61DC" w14:textId="0EA6BE99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2</w:t>
            </w:r>
          </w:p>
        </w:tc>
      </w:tr>
      <w:tr w:rsidR="00D62A6C" w:rsidRPr="0050657B" w14:paraId="6D1B924C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A17EB8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9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D8725A5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Ajuda utilizadores a reconhecer e recuperar dos erro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4BC0BBF" w14:textId="2DEA9BBF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D62A6C" w:rsidRPr="00D62A6C" w14:paraId="49984A8E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C86DD0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10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5299650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D62A6C">
              <w:rPr>
                <w:bCs/>
                <w:color w:val="auto"/>
                <w:sz w:val="20"/>
                <w:lang w:eastAsia="ar-SA"/>
              </w:rPr>
              <w:t>Ajuda e documentaçã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778350F" w14:textId="1C65AFA7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2</w:t>
            </w:r>
          </w:p>
        </w:tc>
      </w:tr>
      <w:tr w:rsidR="00D62A6C" w:rsidRPr="00D62A6C" w14:paraId="7B150489" w14:textId="77777777" w:rsidTr="00D62A6C">
        <w:tc>
          <w:tcPr>
            <w:tcW w:w="5807" w:type="dxa"/>
            <w:gridSpan w:val="2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270F5B6" w14:textId="77777777" w:rsidR="00D62A6C" w:rsidRPr="00D62A6C" w:rsidRDefault="00D62A6C" w:rsidP="00BE4786">
            <w:pPr>
              <w:spacing w:after="0" w:line="240" w:lineRule="auto"/>
              <w:jc w:val="right"/>
              <w:rPr>
                <w:b/>
                <w:bCs/>
                <w:color w:val="auto"/>
                <w:sz w:val="20"/>
                <w:lang w:eastAsia="ar-SA"/>
              </w:rPr>
            </w:pPr>
            <w:r w:rsidRPr="00D62A6C">
              <w:rPr>
                <w:b/>
                <w:bCs/>
                <w:color w:val="auto"/>
                <w:sz w:val="20"/>
                <w:lang w:eastAsia="ar-SA"/>
              </w:rPr>
              <w:t>Total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728F35EF" w14:textId="019FE848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27</w:t>
            </w:r>
          </w:p>
        </w:tc>
      </w:tr>
    </w:tbl>
    <w:p w14:paraId="705BFF91" w14:textId="77777777" w:rsidR="00BE4786" w:rsidRDefault="00BE4786">
      <w:pPr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73"/>
        <w:gridCol w:w="5234"/>
        <w:gridCol w:w="3021"/>
      </w:tblGrid>
      <w:tr w:rsidR="00D62A6C" w:rsidRPr="00AB3C16" w14:paraId="4BA702F5" w14:textId="77777777" w:rsidTr="00D62A6C">
        <w:tc>
          <w:tcPr>
            <w:tcW w:w="58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84B00" w14:textId="77777777" w:rsidR="00D62A6C" w:rsidRPr="00D62A6C" w:rsidRDefault="00D62A6C" w:rsidP="00BE4786">
            <w:pPr>
              <w:spacing w:before="120"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/>
                <w:bCs/>
                <w:color w:val="auto"/>
                <w:sz w:val="20"/>
                <w:lang w:val="pt-PT" w:eastAsia="ar-SA"/>
              </w:rPr>
              <w:t>Severidad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011F314" w14:textId="77777777" w:rsidR="00D62A6C" w:rsidRPr="00D62A6C" w:rsidRDefault="00D62A6C" w:rsidP="00BE4786">
            <w:pPr>
              <w:spacing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/>
                <w:bCs/>
                <w:color w:val="auto"/>
                <w:sz w:val="20"/>
                <w:lang w:val="pt-PT" w:eastAsia="ar-SA"/>
              </w:rPr>
              <w:t>Nº de vezes em que a severidade em causa foi atribuída</w:t>
            </w:r>
          </w:p>
        </w:tc>
      </w:tr>
      <w:tr w:rsidR="00D62A6C" w:rsidRPr="0050657B" w14:paraId="0E38674E" w14:textId="77777777" w:rsidTr="00D62A6C"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294FCA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0</w:t>
            </w:r>
          </w:p>
        </w:tc>
        <w:tc>
          <w:tcPr>
            <w:tcW w:w="5234" w:type="dxa"/>
            <w:tcBorders>
              <w:top w:val="single" w:sz="4" w:space="0" w:color="00000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8E6D73F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Não existe consenso de que seja um problema de usabilidad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ADC3DB7" w14:textId="03B82FF5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D62A6C" w:rsidRPr="00D62A6C" w14:paraId="6F372A2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DFDC4D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1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B133BF5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Problema cosmétic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BEFF281" w14:textId="43E364FF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1</w:t>
            </w:r>
            <w:r w:rsidR="00375B4B">
              <w:rPr>
                <w:bCs/>
                <w:color w:val="auto"/>
                <w:sz w:val="20"/>
                <w:lang w:val="pt-PT" w:eastAsia="ar-SA"/>
              </w:rPr>
              <w:t>1</w:t>
            </w:r>
          </w:p>
        </w:tc>
      </w:tr>
      <w:tr w:rsidR="00D62A6C" w:rsidRPr="00D62A6C" w14:paraId="5E6A5484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5944EE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2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5B636CE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Problema meno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A61363B" w14:textId="47AEB9E9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10</w:t>
            </w:r>
          </w:p>
        </w:tc>
      </w:tr>
      <w:tr w:rsidR="00D62A6C" w:rsidRPr="00D62A6C" w14:paraId="66BF14AD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39390D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3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E4E6D2F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Problema significativ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1BF6629" w14:textId="7A916890" w:rsidR="00D62A6C" w:rsidRPr="00D62A6C" w:rsidRDefault="00375B4B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7</w:t>
            </w:r>
          </w:p>
        </w:tc>
      </w:tr>
      <w:tr w:rsidR="00D62A6C" w:rsidRPr="00D62A6C" w14:paraId="3486854C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890C43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4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3A830E4" w14:textId="77777777" w:rsidR="00D62A6C" w:rsidRPr="00D62A6C" w:rsidRDefault="00D62A6C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Problema catastrófic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66890C4" w14:textId="5ED4AD0C" w:rsidR="00D62A6C" w:rsidRPr="00D62A6C" w:rsidRDefault="00DC49B4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0</w:t>
            </w:r>
          </w:p>
        </w:tc>
      </w:tr>
      <w:tr w:rsidR="00D62A6C" w:rsidRPr="00D62A6C" w14:paraId="4B07D6AD" w14:textId="77777777" w:rsidTr="00D62A6C">
        <w:tc>
          <w:tcPr>
            <w:tcW w:w="5807" w:type="dxa"/>
            <w:gridSpan w:val="2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7B48323" w14:textId="0ED8F7DE" w:rsidR="00D62A6C" w:rsidRPr="00D62A6C" w:rsidRDefault="00D62A6C" w:rsidP="00BE4786">
            <w:pPr>
              <w:spacing w:after="0" w:line="240" w:lineRule="auto"/>
              <w:jc w:val="right"/>
              <w:rPr>
                <w:b/>
                <w:color w:val="auto"/>
                <w:sz w:val="20"/>
                <w:lang w:val="pt-PT"/>
              </w:rPr>
            </w:pPr>
            <w:r w:rsidRPr="00D62A6C">
              <w:rPr>
                <w:b/>
                <w:bCs/>
                <w:color w:val="auto"/>
                <w:sz w:val="20"/>
                <w:lang w:eastAsia="ar-SA"/>
              </w:rPr>
              <w:t>Média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531796FA" w14:textId="140EAB5F" w:rsidR="00D62A6C" w:rsidRPr="00D62A6C" w:rsidRDefault="00375B4B" w:rsidP="00BE4786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5.6</w:t>
            </w:r>
          </w:p>
        </w:tc>
      </w:tr>
    </w:tbl>
    <w:p w14:paraId="06C38D3B" w14:textId="77777777" w:rsidR="00D62A6C" w:rsidRPr="00140CDB" w:rsidRDefault="00D62A6C">
      <w:pPr>
        <w:rPr>
          <w:lang w:val="pt-PT"/>
        </w:rPr>
      </w:pPr>
    </w:p>
    <w:sectPr w:rsidR="00D62A6C" w:rsidRPr="00140CDB" w:rsidSect="0069763F">
      <w:headerReference w:type="default" r:id="rId49"/>
      <w:footerReference w:type="default" r:id="rId50"/>
      <w:pgSz w:w="12240" w:h="15840"/>
      <w:pgMar w:top="967" w:right="1701" w:bottom="1417" w:left="1701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27E037" w14:textId="77777777" w:rsidR="00D75523" w:rsidRDefault="00D75523" w:rsidP="00140CDB">
      <w:pPr>
        <w:spacing w:after="0" w:line="240" w:lineRule="auto"/>
      </w:pPr>
      <w:r>
        <w:separator/>
      </w:r>
    </w:p>
  </w:endnote>
  <w:endnote w:type="continuationSeparator" w:id="0">
    <w:p w14:paraId="6AEE5973" w14:textId="77777777" w:rsidR="00D75523" w:rsidRDefault="00D75523" w:rsidP="00140C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ill Sans">
    <w:altName w:val="Century Gothic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323" w:type="dxa"/>
      <w:tblBorders>
        <w:top w:val="single" w:sz="2" w:space="0" w:color="808080" w:themeColor="background1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54"/>
      <w:gridCol w:w="3369"/>
    </w:tblGrid>
    <w:tr w:rsidR="00BE4786" w14:paraId="6AE2E93F" w14:textId="77777777" w:rsidTr="00040DC2">
      <w:trPr>
        <w:trHeight w:val="565"/>
      </w:trPr>
      <w:tc>
        <w:tcPr>
          <w:tcW w:w="5954" w:type="dxa"/>
          <w:tcBorders>
            <w:top w:val="single" w:sz="2" w:space="0" w:color="808080" w:themeColor="background1" w:themeShade="80"/>
          </w:tcBorders>
        </w:tcPr>
        <w:p w14:paraId="7623CA77" w14:textId="58F6DAB1" w:rsidR="00BE4786" w:rsidRPr="00C14A9B" w:rsidRDefault="00DB0B99" w:rsidP="00AC1CF0">
          <w:pPr>
            <w:pStyle w:val="Footer"/>
            <w:rPr>
              <w:lang w:val="pt-PT"/>
            </w:rPr>
          </w:pPr>
          <w:r>
            <w:rPr>
              <w:lang w:val="pt-PT"/>
            </w:rPr>
            <w:t xml:space="preserve">Henrique Henriques </w:t>
          </w:r>
          <w:r w:rsidR="00BE4786" w:rsidRPr="00C14A9B">
            <w:rPr>
              <w:lang w:val="pt-PT"/>
            </w:rPr>
            <w:t>|</w:t>
          </w:r>
          <w:r w:rsidR="00BE4786">
            <w:rPr>
              <w:lang w:val="pt-PT"/>
            </w:rPr>
            <w:t xml:space="preserve"> </w:t>
          </w:r>
          <w:r>
            <w:rPr>
              <w:lang w:val="pt-PT"/>
            </w:rPr>
            <w:t>Ricardo Franco</w:t>
          </w:r>
        </w:p>
      </w:tc>
      <w:tc>
        <w:tcPr>
          <w:tcW w:w="3369" w:type="dxa"/>
          <w:tcBorders>
            <w:top w:val="single" w:sz="2" w:space="0" w:color="808080" w:themeColor="background1" w:themeShade="80"/>
          </w:tcBorders>
        </w:tcPr>
        <w:p w14:paraId="561B2839" w14:textId="77777777" w:rsidR="00BE4786" w:rsidRPr="00140CDB" w:rsidRDefault="00BE4786" w:rsidP="00140CDB">
          <w:pPr>
            <w:pStyle w:val="Footer"/>
            <w:jc w:val="right"/>
            <w:rPr>
              <w:sz w:val="16"/>
              <w:szCs w:val="16"/>
            </w:rPr>
          </w:pP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PAGE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Pr="00317255">
            <w:rPr>
              <w:noProof/>
              <w:color w:val="808080" w:themeColor="background1" w:themeShade="80"/>
              <w:sz w:val="16"/>
              <w:szCs w:val="16"/>
              <w:lang w:val="pt-PT"/>
            </w:rPr>
            <w:t>1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  <w:r>
            <w:rPr>
              <w:color w:val="808080" w:themeColor="background1" w:themeShade="80"/>
              <w:sz w:val="16"/>
              <w:szCs w:val="16"/>
              <w:lang w:val="pt-PT"/>
            </w:rPr>
            <w:t xml:space="preserve"> /</w:t>
          </w:r>
          <w:r w:rsidRPr="00140CDB">
            <w:rPr>
              <w:color w:val="808080" w:themeColor="background1" w:themeShade="80"/>
              <w:sz w:val="16"/>
              <w:szCs w:val="16"/>
              <w:lang w:val="pt-PT"/>
            </w:rPr>
            <w:t xml:space="preserve"> 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NUMPAGES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Pr="00317255">
            <w:rPr>
              <w:noProof/>
              <w:color w:val="808080" w:themeColor="background1" w:themeShade="80"/>
              <w:sz w:val="16"/>
              <w:szCs w:val="16"/>
              <w:lang w:val="pt-PT"/>
            </w:rPr>
            <w:t>2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</w:p>
      </w:tc>
    </w:tr>
  </w:tbl>
  <w:p w14:paraId="1E1B0E39" w14:textId="77777777" w:rsidR="00BE4786" w:rsidRDefault="00BE47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243D4" w14:textId="77777777" w:rsidR="00D75523" w:rsidRDefault="00D75523" w:rsidP="00140CDB">
      <w:pPr>
        <w:spacing w:after="0" w:line="240" w:lineRule="auto"/>
      </w:pPr>
      <w:r>
        <w:separator/>
      </w:r>
    </w:p>
  </w:footnote>
  <w:footnote w:type="continuationSeparator" w:id="0">
    <w:p w14:paraId="7CC57BE1" w14:textId="77777777" w:rsidR="00D75523" w:rsidRDefault="00D75523" w:rsidP="00140C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4" w:space="0" w:color="808080" w:themeColor="background1" w:themeShade="8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8"/>
      <w:gridCol w:w="4420"/>
    </w:tblGrid>
    <w:tr w:rsidR="00BE4786" w:rsidRPr="00AB3C16" w14:paraId="2B88FF3A" w14:textId="77777777" w:rsidTr="00BE4786">
      <w:tc>
        <w:tcPr>
          <w:tcW w:w="4527" w:type="dxa"/>
        </w:tcPr>
        <w:p w14:paraId="1F7584C4" w14:textId="77777777" w:rsidR="00BE4786" w:rsidRPr="00140CDB" w:rsidRDefault="00BE4786" w:rsidP="0069763F">
          <w:pPr>
            <w:pStyle w:val="Header"/>
            <w:rPr>
              <w:lang w:val="pt-PT"/>
            </w:rPr>
          </w:pPr>
          <w:r w:rsidRPr="0092437D">
            <w:rPr>
              <w:iCs/>
              <w:color w:val="808080"/>
              <w:sz w:val="16"/>
              <w:szCs w:val="18"/>
              <w:lang w:val="pt-PT"/>
            </w:rPr>
            <w:t>Sistemas Gráficos e Interação – Engenharia Informática</w:t>
          </w:r>
        </w:p>
      </w:tc>
      <w:tc>
        <w:tcPr>
          <w:tcW w:w="4527" w:type="dxa"/>
        </w:tcPr>
        <w:p w14:paraId="7A731211" w14:textId="4FD7994E" w:rsidR="00BE4786" w:rsidRPr="00140CDB" w:rsidRDefault="00BE4786" w:rsidP="0069763F">
          <w:pPr>
            <w:pStyle w:val="Header"/>
            <w:jc w:val="right"/>
            <w:rPr>
              <w:color w:val="808080" w:themeColor="background1" w:themeShade="80"/>
              <w:sz w:val="16"/>
              <w:szCs w:val="16"/>
              <w:lang w:val="pt-PT"/>
            </w:rPr>
          </w:pPr>
          <w:r w:rsidRPr="0069763F">
            <w:rPr>
              <w:color w:val="808080" w:themeColor="background1" w:themeShade="80"/>
              <w:sz w:val="16"/>
              <w:szCs w:val="16"/>
              <w:lang w:val="pt-PT"/>
            </w:rPr>
            <w:t>Registo da Avaliação Heurística Consolidada</w:t>
          </w:r>
        </w:p>
      </w:tc>
    </w:tr>
  </w:tbl>
  <w:p w14:paraId="2901B6AD" w14:textId="77777777" w:rsidR="00BE4786" w:rsidRPr="00361A5F" w:rsidRDefault="00BE4786" w:rsidP="0069763F">
    <w:pPr>
      <w:pStyle w:val="Header"/>
      <w:rPr>
        <w:lang w:val="pt-P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770CB"/>
    <w:multiLevelType w:val="hybridMultilevel"/>
    <w:tmpl w:val="C7D6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8624C4"/>
    <w:multiLevelType w:val="hybridMultilevel"/>
    <w:tmpl w:val="F1E6C5E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F32FB9"/>
    <w:multiLevelType w:val="hybridMultilevel"/>
    <w:tmpl w:val="D226A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02B6B"/>
    <w:multiLevelType w:val="hybridMultilevel"/>
    <w:tmpl w:val="B9C42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0122FB"/>
    <w:multiLevelType w:val="hybridMultilevel"/>
    <w:tmpl w:val="B5D0A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TY3MjIxNDI1NjJV0lEKTi0uzszPAykwqgUAk3RuBSwAAAA="/>
  </w:docVars>
  <w:rsids>
    <w:rsidRoot w:val="00140CDB"/>
    <w:rsid w:val="000112E0"/>
    <w:rsid w:val="00020271"/>
    <w:rsid w:val="00040DC2"/>
    <w:rsid w:val="00056791"/>
    <w:rsid w:val="00065DE0"/>
    <w:rsid w:val="00070C5F"/>
    <w:rsid w:val="000A47E5"/>
    <w:rsid w:val="00105813"/>
    <w:rsid w:val="00134CEC"/>
    <w:rsid w:val="00140CDB"/>
    <w:rsid w:val="00145329"/>
    <w:rsid w:val="001949B4"/>
    <w:rsid w:val="001B789E"/>
    <w:rsid w:val="001E21BB"/>
    <w:rsid w:val="001F7384"/>
    <w:rsid w:val="002116A8"/>
    <w:rsid w:val="0021170D"/>
    <w:rsid w:val="00264EA1"/>
    <w:rsid w:val="00276748"/>
    <w:rsid w:val="00287648"/>
    <w:rsid w:val="002967EB"/>
    <w:rsid w:val="002C0D22"/>
    <w:rsid w:val="00305049"/>
    <w:rsid w:val="003103EA"/>
    <w:rsid w:val="00317255"/>
    <w:rsid w:val="00330764"/>
    <w:rsid w:val="003548C3"/>
    <w:rsid w:val="00361A5F"/>
    <w:rsid w:val="0036677D"/>
    <w:rsid w:val="00375B4B"/>
    <w:rsid w:val="003818A2"/>
    <w:rsid w:val="003B5C6D"/>
    <w:rsid w:val="003B6053"/>
    <w:rsid w:val="00401250"/>
    <w:rsid w:val="004103AC"/>
    <w:rsid w:val="00454DB4"/>
    <w:rsid w:val="00457477"/>
    <w:rsid w:val="00473801"/>
    <w:rsid w:val="004A5C87"/>
    <w:rsid w:val="004B5B83"/>
    <w:rsid w:val="004B64FB"/>
    <w:rsid w:val="004B6F90"/>
    <w:rsid w:val="004F1A72"/>
    <w:rsid w:val="0050657B"/>
    <w:rsid w:val="00522B56"/>
    <w:rsid w:val="0056004A"/>
    <w:rsid w:val="00584496"/>
    <w:rsid w:val="00594864"/>
    <w:rsid w:val="005D7A2F"/>
    <w:rsid w:val="0061378A"/>
    <w:rsid w:val="00615050"/>
    <w:rsid w:val="00615A28"/>
    <w:rsid w:val="00671F26"/>
    <w:rsid w:val="00684E01"/>
    <w:rsid w:val="0069763F"/>
    <w:rsid w:val="006A663D"/>
    <w:rsid w:val="006A79EA"/>
    <w:rsid w:val="006B7A38"/>
    <w:rsid w:val="006D7831"/>
    <w:rsid w:val="007012EB"/>
    <w:rsid w:val="00703040"/>
    <w:rsid w:val="00714A44"/>
    <w:rsid w:val="007351AD"/>
    <w:rsid w:val="007609D4"/>
    <w:rsid w:val="007648AA"/>
    <w:rsid w:val="00786FAD"/>
    <w:rsid w:val="007949A6"/>
    <w:rsid w:val="007A1856"/>
    <w:rsid w:val="007C2E35"/>
    <w:rsid w:val="008046DC"/>
    <w:rsid w:val="00826A3D"/>
    <w:rsid w:val="00872D8F"/>
    <w:rsid w:val="00885873"/>
    <w:rsid w:val="008A5DAD"/>
    <w:rsid w:val="008E2554"/>
    <w:rsid w:val="00902B41"/>
    <w:rsid w:val="0099791D"/>
    <w:rsid w:val="009B0123"/>
    <w:rsid w:val="009D15A0"/>
    <w:rsid w:val="009E14F1"/>
    <w:rsid w:val="00A64599"/>
    <w:rsid w:val="00AB3C16"/>
    <w:rsid w:val="00AC1CF0"/>
    <w:rsid w:val="00AE4784"/>
    <w:rsid w:val="00AE61DE"/>
    <w:rsid w:val="00AE7BDA"/>
    <w:rsid w:val="00B30494"/>
    <w:rsid w:val="00B323B7"/>
    <w:rsid w:val="00B57B0B"/>
    <w:rsid w:val="00B611C4"/>
    <w:rsid w:val="00B66BEB"/>
    <w:rsid w:val="00B71D51"/>
    <w:rsid w:val="00B90A51"/>
    <w:rsid w:val="00BA1F6E"/>
    <w:rsid w:val="00BB2A16"/>
    <w:rsid w:val="00BE4786"/>
    <w:rsid w:val="00BF7795"/>
    <w:rsid w:val="00C145EF"/>
    <w:rsid w:val="00C14A9B"/>
    <w:rsid w:val="00C46856"/>
    <w:rsid w:val="00C5756C"/>
    <w:rsid w:val="00C74773"/>
    <w:rsid w:val="00C7608B"/>
    <w:rsid w:val="00C813AC"/>
    <w:rsid w:val="00C85683"/>
    <w:rsid w:val="00C93FE2"/>
    <w:rsid w:val="00CD5F9B"/>
    <w:rsid w:val="00CE6821"/>
    <w:rsid w:val="00D316A3"/>
    <w:rsid w:val="00D3188E"/>
    <w:rsid w:val="00D44F8A"/>
    <w:rsid w:val="00D6121C"/>
    <w:rsid w:val="00D62A6C"/>
    <w:rsid w:val="00D75523"/>
    <w:rsid w:val="00D75DEC"/>
    <w:rsid w:val="00DB0B99"/>
    <w:rsid w:val="00DB36F6"/>
    <w:rsid w:val="00DB46E0"/>
    <w:rsid w:val="00DC49B4"/>
    <w:rsid w:val="00DE0DCC"/>
    <w:rsid w:val="00E048D2"/>
    <w:rsid w:val="00E04FD4"/>
    <w:rsid w:val="00E15368"/>
    <w:rsid w:val="00E52C90"/>
    <w:rsid w:val="00EB13F7"/>
    <w:rsid w:val="00F07203"/>
    <w:rsid w:val="00F56526"/>
    <w:rsid w:val="00F947B7"/>
    <w:rsid w:val="00FB6201"/>
    <w:rsid w:val="00FE31BA"/>
    <w:rsid w:val="00FF167E"/>
    <w:rsid w:val="00FF4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F54E322"/>
  <w15:docId w15:val="{062E7912-91F2-447E-882A-01014895A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61DE"/>
    <w:rPr>
      <w:color w:val="404040" w:themeColor="text1" w:themeTint="BF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09D4"/>
    <w:pPr>
      <w:spacing w:before="44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40CDB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0CDB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40CDB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40CDB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40CDB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40CDB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40CDB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40CDB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09D4"/>
    <w:rPr>
      <w:smallCaps/>
      <w:color w:val="404040" w:themeColor="text1" w:themeTint="BF"/>
      <w:spacing w:val="5"/>
      <w:sz w:val="32"/>
      <w:szCs w:val="32"/>
    </w:rPr>
  </w:style>
  <w:style w:type="paragraph" w:styleId="Header">
    <w:name w:val="header"/>
    <w:basedOn w:val="Normal"/>
    <w:link w:val="HeaderChar"/>
    <w:rsid w:val="00140CDB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140CDB"/>
    <w:rPr>
      <w:rFonts w:ascii="Calibri" w:eastAsia="Times New Roman" w:hAnsi="Calibri" w:cs="Times New Roman"/>
      <w:color w:val="404040"/>
      <w:sz w:val="18"/>
      <w:szCs w:val="20"/>
    </w:rPr>
  </w:style>
  <w:style w:type="character" w:styleId="Hyperlink">
    <w:name w:val="Hyperlink"/>
    <w:rsid w:val="00140CD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0C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CDB"/>
    <w:rPr>
      <w:rFonts w:ascii="Tahoma" w:eastAsia="Times New Roman" w:hAnsi="Tahoma" w:cs="Tahoma"/>
      <w:color w:val="404040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40CDB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40CDB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40CDB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40CDB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40CDB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40CDB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40CDB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40CDB"/>
    <w:rPr>
      <w:b/>
      <w:i/>
      <w:smallCaps/>
      <w:color w:val="622423" w:themeColor="accent2" w:themeShade="7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40CDB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40CDB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40CDB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40CDB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40CDB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140CDB"/>
    <w:rPr>
      <w:b/>
      <w:color w:val="C0504D" w:themeColor="accent2"/>
    </w:rPr>
  </w:style>
  <w:style w:type="character" w:styleId="Emphasis">
    <w:name w:val="Emphasis"/>
    <w:uiPriority w:val="20"/>
    <w:qFormat/>
    <w:rsid w:val="00140CDB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140CDB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40CDB"/>
  </w:style>
  <w:style w:type="paragraph" w:styleId="ListParagraph">
    <w:name w:val="List Paragraph"/>
    <w:basedOn w:val="Normal"/>
    <w:uiPriority w:val="34"/>
    <w:qFormat/>
    <w:rsid w:val="00140CD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40CDB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140CDB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40CDB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40CDB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qFormat/>
    <w:rsid w:val="00140CDB"/>
    <w:rPr>
      <w:i/>
    </w:rPr>
  </w:style>
  <w:style w:type="character" w:styleId="IntenseEmphasis">
    <w:name w:val="Intense Emphasis"/>
    <w:uiPriority w:val="21"/>
    <w:qFormat/>
    <w:rsid w:val="00140CDB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140CDB"/>
    <w:rPr>
      <w:b/>
    </w:rPr>
  </w:style>
  <w:style w:type="character" w:styleId="IntenseReference">
    <w:name w:val="Intense Reference"/>
    <w:uiPriority w:val="32"/>
    <w:qFormat/>
    <w:rsid w:val="00140CDB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140CDB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40CDB"/>
    <w:pPr>
      <w:outlineLvl w:val="9"/>
    </w:pPr>
    <w:rPr>
      <w:lang w:bidi="en-US"/>
    </w:rPr>
  </w:style>
  <w:style w:type="paragraph" w:styleId="Footer">
    <w:name w:val="footer"/>
    <w:basedOn w:val="Normal"/>
    <w:link w:val="FooterChar"/>
    <w:uiPriority w:val="99"/>
    <w:unhideWhenUsed/>
    <w:rsid w:val="00140CD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0CDB"/>
    <w:rPr>
      <w:color w:val="404040" w:themeColor="text1" w:themeTint="BF"/>
      <w:sz w:val="18"/>
    </w:rPr>
  </w:style>
  <w:style w:type="table" w:styleId="TableGrid">
    <w:name w:val="Table Grid"/>
    <w:basedOn w:val="TableNormal"/>
    <w:uiPriority w:val="59"/>
    <w:rsid w:val="00140C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818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18A2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18A2"/>
    <w:rPr>
      <w:color w:val="404040" w:themeColor="text1" w:themeTint="BF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18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18A2"/>
    <w:rPr>
      <w:b/>
      <w:bCs/>
      <w:color w:val="404040" w:themeColor="text1" w:themeTint="BF"/>
    </w:rPr>
  </w:style>
  <w:style w:type="paragraph" w:customStyle="1" w:styleId="Textoemtabela">
    <w:name w:val="Texto em tabela"/>
    <w:basedOn w:val="Normal"/>
    <w:qFormat/>
    <w:rsid w:val="00105813"/>
    <w:pPr>
      <w:spacing w:after="0" w:line="360" w:lineRule="auto"/>
    </w:pPr>
    <w:rPr>
      <w:rFonts w:ascii="Verdana" w:eastAsia="Times New Roman" w:hAnsi="Verdana" w:cs="Times New Roman"/>
      <w:color w:val="auto"/>
      <w:szCs w:val="22"/>
      <w:lang w:val="pt-PT"/>
    </w:rPr>
  </w:style>
  <w:style w:type="character" w:styleId="FollowedHyperlink">
    <w:name w:val="FollowedHyperlink"/>
    <w:basedOn w:val="DefaultParagraphFont"/>
    <w:uiPriority w:val="99"/>
    <w:semiHidden/>
    <w:unhideWhenUsed/>
    <w:rsid w:val="00361A5F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65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88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4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myipleiria-my.sharepoint.com/:v:/g/personal/2202314_my_ipleiria_pt/EahArNA7DpZKkp6m5bZymVcB4fYcfGNLRXUyLGxoBXzzyA?e=uenodm" TargetMode="External"/><Relationship Id="rId18" Type="http://schemas.openxmlformats.org/officeDocument/2006/relationships/hyperlink" Target="https://myipleiria-my.sharepoint.com/:v:/g/personal/2202314_my_ipleiria_pt/EXohyyVpagtKqKeZKDpzP8UBRUwNS16uRLkrnBsiSr-rkA?e=Ukw5zI" TargetMode="External"/><Relationship Id="rId26" Type="http://schemas.openxmlformats.org/officeDocument/2006/relationships/hyperlink" Target="https://myipleiria-my.sharepoint.com/:v:/g/personal/2202314_my_ipleiria_pt/EVmpic4a5jZKmIsfULrQGvEBe3retGQuBLK0xZhbSauMUg?e=WYsvwg" TargetMode="External"/><Relationship Id="rId39" Type="http://schemas.openxmlformats.org/officeDocument/2006/relationships/image" Target="media/image7.png"/><Relationship Id="rId21" Type="http://schemas.openxmlformats.org/officeDocument/2006/relationships/hyperlink" Target="https://myipleiria-my.sharepoint.com/:v:/g/personal/2202314_my_ipleiria_pt/ERacCxXJGWBFjx91LIXiL7EBurLKCIPQycNWFUec4mAaZw?e=XfRtD7" TargetMode="External"/><Relationship Id="rId34" Type="http://schemas.openxmlformats.org/officeDocument/2006/relationships/hyperlink" Target="https://www.laredoute.pt/sellconditions.aspx" TargetMode="External"/><Relationship Id="rId42" Type="http://schemas.openxmlformats.org/officeDocument/2006/relationships/hyperlink" Target="https://www.laredoute.pt/ser-solidario.aspx" TargetMode="External"/><Relationship Id="rId47" Type="http://schemas.openxmlformats.org/officeDocument/2006/relationships/image" Target="media/image8.png"/><Relationship Id="rId50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myipleiria-my.sharepoint.com/:v:/g/personal/2202314_my_ipleiria_pt/EbqFm_IK5AlBjmLg3LBBkjgBDgm-Hb6OpufbpSZsdJSYYg?e=DmrceT" TargetMode="External"/><Relationship Id="rId29" Type="http://schemas.openxmlformats.org/officeDocument/2006/relationships/hyperlink" Target="https://myipleiria-my.sharepoint.com/:v:/g/personal/2202314_my_ipleiria_pt/EWYl-NfayqVKnx6OZN58JGIBRAvxUG_jYberm9mYBCMfoA?e=3gfaBc" TargetMode="External"/><Relationship Id="rId11" Type="http://schemas.openxmlformats.org/officeDocument/2006/relationships/hyperlink" Target="https://www.laredoute.pt/shp/moveis.aspx" TargetMode="External"/><Relationship Id="rId24" Type="http://schemas.openxmlformats.org/officeDocument/2006/relationships/hyperlink" Target="https://myipleiria-my.sharepoint.com/:v:/g/personal/2202314_my_ipleiria_pt/Ef6iwrdiU6JGjOFZOoYqstYB13vltsS_jXoBdNIMiM2iFg?e=dRNkBX" TargetMode="External"/><Relationship Id="rId32" Type="http://schemas.openxmlformats.org/officeDocument/2006/relationships/image" Target="media/image4.png"/><Relationship Id="rId37" Type="http://schemas.openxmlformats.org/officeDocument/2006/relationships/hyperlink" Target="https://myipleiria-my.sharepoint.com/:v:/g/personal/2202314_my_ipleiria_pt/EdPLaHqbyZlLrhilDMmXNzMBbIN0CwFoYk-4bzYOnHFiuw?e=XJNLPU" TargetMode="External"/><Relationship Id="rId40" Type="http://schemas.openxmlformats.org/officeDocument/2006/relationships/hyperlink" Target="https://www.laredoute.pt/ser-solidario.aspx" TargetMode="External"/><Relationship Id="rId45" Type="http://schemas.openxmlformats.org/officeDocument/2006/relationships/hyperlink" Target="https://myipleiria-my.sharepoint.com/:v:/g/personal/2202314_my_ipleiria_pt/Edf38uX0E1dIshLtVqhPCC0BgmFtVjYlKTBBH04Ax6fCXA?e=nxHFgO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myipleiria-my.sharepoint.com/:v:/g/personal/2202314_my_ipleiria_pt/ESu0i_1KulxEkm36vTCg3UwB_MegCjLfi-p0T1Fgerk0Jw?e=0cHM7u" TargetMode="External"/><Relationship Id="rId23" Type="http://schemas.openxmlformats.org/officeDocument/2006/relationships/hyperlink" Target="https://www.laredoute.pt/content/cores-de-outono-/" TargetMode="External"/><Relationship Id="rId28" Type="http://schemas.openxmlformats.org/officeDocument/2006/relationships/hyperlink" Target="https://myipleiria-my.sharepoint.com/:v:/g/personal/2202314_my_ipleiria_pt/Ef6iwrdiU6JGjOFZOoYqstYB13vltsS_jXoBdNIMiM2iFg?e=dRNkBX" TargetMode="External"/><Relationship Id="rId36" Type="http://schemas.openxmlformats.org/officeDocument/2006/relationships/hyperlink" Target="https://www.laredoute.pt/politica-de-privacidade.aspx" TargetMode="External"/><Relationship Id="rId49" Type="http://schemas.openxmlformats.org/officeDocument/2006/relationships/header" Target="header1.xml"/><Relationship Id="rId10" Type="http://schemas.openxmlformats.org/officeDocument/2006/relationships/hyperlink" Target="https://myipleiria-my.sharepoint.com/:v:/g/personal/2202314_my_ipleiria_pt/EfPAk2KXdTxLk3g0dRnp70ABIpUUQXYFA6pvjsHJneGU-w?e=YUcjw3" TargetMode="External"/><Relationship Id="rId19" Type="http://schemas.openxmlformats.org/officeDocument/2006/relationships/hyperlink" Target="https://myipleiria-my.sharepoint.com/:v:/g/personal/2202314_my_ipleiria_pt/EVWKxNhysytFg5AvnNMIhl0BJsbwjlGrTW6PFK0Dk7xrHg?e=mod0xt" TargetMode="External"/><Relationship Id="rId31" Type="http://schemas.openxmlformats.org/officeDocument/2006/relationships/image" Target="media/image3.png"/><Relationship Id="rId44" Type="http://schemas.openxmlformats.org/officeDocument/2006/relationships/hyperlink" Target="https://www.laredoute.pt/lojas.aspx" TargetMode="External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myipleiria-my.sharepoint.com/:v:/g/personal/2202314_my_ipleiria_pt/ESV0Iq7VyZVBs680rNn3-W4BvGTcHT1kSnL00gQOMnefuw?e=F5vB9P" TargetMode="External"/><Relationship Id="rId22" Type="http://schemas.openxmlformats.org/officeDocument/2006/relationships/hyperlink" Target="https://myipleiria-my.sharepoint.com/:v:/g/personal/2202314_my_ipleiria_pt/EaZYoCG_h6BNjM-LzGsSMH4BTGQOXHXQehRyV-ykkhnBVg?e=pVwrnL" TargetMode="External"/><Relationship Id="rId27" Type="http://schemas.openxmlformats.org/officeDocument/2006/relationships/hyperlink" Target="https://www.laredoute.pt/inspiration/" TargetMode="External"/><Relationship Id="rId30" Type="http://schemas.openxmlformats.org/officeDocument/2006/relationships/hyperlink" Target="https://www.laredoute.pt/inspiration/" TargetMode="External"/><Relationship Id="rId35" Type="http://schemas.openxmlformats.org/officeDocument/2006/relationships/hyperlink" Target="https://myipleiria-my.sharepoint.com/:v:/g/personal/2202314_my_ipleiria_pt/EWs7DvWypUxMhFy4GkAI9ZEBZNe1H1w4ciiRyBarTEmTnw?e=EFpynO" TargetMode="External"/><Relationship Id="rId43" Type="http://schemas.openxmlformats.org/officeDocument/2006/relationships/hyperlink" Target="https://myipleiria-my.sharepoint.com/:v:/g/personal/2202314_my_ipleiria_pt/EUTlHbGdLYpChKASZklULO4BX64B6yGM4jXcEJTqnNNhKA?e=U0mZKU" TargetMode="External"/><Relationship Id="rId48" Type="http://schemas.openxmlformats.org/officeDocument/2006/relationships/image" Target="media/image9.png"/><Relationship Id="rId8" Type="http://schemas.openxmlformats.org/officeDocument/2006/relationships/image" Target="media/image1.jpeg"/><Relationship Id="rId51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hyperlink" Target="https://myipleiria-my.sharepoint.com/:v:/g/personal/2202314_my_ipleiria_pt/EWbWklTHGkZEusz2T-FSBeABuMmBKj8Zv-7KB0X9DA8YxA?e=bhZ85u" TargetMode="External"/><Relationship Id="rId17" Type="http://schemas.openxmlformats.org/officeDocument/2006/relationships/hyperlink" Target="https://myipleiria-my.sharepoint.com/:v:/g/personal/2202314_my_ipleiria_pt/EbqFm_IK5AlBjmLg3LBBkjgBDgm-Hb6OpufbpSZsdJSYYg?e=DmrceT" TargetMode="External"/><Relationship Id="rId25" Type="http://schemas.openxmlformats.org/officeDocument/2006/relationships/hyperlink" Target="https://www.laredoute.pt/inspiration/" TargetMode="External"/><Relationship Id="rId33" Type="http://schemas.openxmlformats.org/officeDocument/2006/relationships/image" Target="media/image5.png"/><Relationship Id="rId38" Type="http://schemas.openxmlformats.org/officeDocument/2006/relationships/image" Target="media/image6.png"/><Relationship Id="rId46" Type="http://schemas.openxmlformats.org/officeDocument/2006/relationships/hyperlink" Target="https://www.laredoute.pt/medidas_geral.aspx" TargetMode="External"/><Relationship Id="rId20" Type="http://schemas.openxmlformats.org/officeDocument/2006/relationships/hyperlink" Target="https://www.laredoute.pt/b2b.aspx" TargetMode="External"/><Relationship Id="rId41" Type="http://schemas.openxmlformats.org/officeDocument/2006/relationships/hyperlink" Target="https://myipleiria-my.sharepoint.com/:v:/g/personal/2202314_my_ipleiria_pt/EXVzJ_iI7Q1AvV1Pk8M91PYBw6lk2sQKDL37hUVsQ69dJA?e=rMHGmq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FD0041CB-EF31-4731-A77F-8F9C297E9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2</Pages>
  <Words>3083</Words>
  <Characters>16651</Characters>
  <Application>Microsoft Office Word</Application>
  <DocSecurity>0</DocSecurity>
  <Lines>138</Lines>
  <Paragraphs>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bela</dc:creator>
  <cp:lastModifiedBy>Ricardo Franco</cp:lastModifiedBy>
  <cp:revision>4</cp:revision>
  <cp:lastPrinted>2018-10-23T07:12:00Z</cp:lastPrinted>
  <dcterms:created xsi:type="dcterms:W3CDTF">2021-12-06T20:16:00Z</dcterms:created>
  <dcterms:modified xsi:type="dcterms:W3CDTF">2021-12-09T15:01:00Z</dcterms:modified>
</cp:coreProperties>
</file>